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7CD4A8" w14:textId="3A567373" w:rsidR="00E25F7E" w:rsidRPr="00337F88" w:rsidRDefault="00E25F7E" w:rsidP="00E25F7E">
      <w:pPr>
        <w:pStyle w:val="Heading1"/>
        <w:jc w:val="center"/>
      </w:pPr>
      <w:r w:rsidRPr="009518E7">
        <w:t xml:space="preserve">Exercise: </w:t>
      </w:r>
      <w:r w:rsidR="00337F88">
        <w:t>Web Service Introduction</w:t>
      </w:r>
    </w:p>
    <w:p w14:paraId="5B74D9A5" w14:textId="77777777" w:rsidR="00A77CB9" w:rsidRPr="009518E7" w:rsidRDefault="00A77CB9" w:rsidP="00A77CB9">
      <w:pPr>
        <w:jc w:val="center"/>
      </w:pPr>
      <w:r w:rsidRPr="009518E7">
        <w:t>Problems for exercises and homework for the</w:t>
      </w:r>
      <w:r>
        <w:t xml:space="preserve"> </w:t>
      </w:r>
      <w:hyperlink r:id="rId8" w:history="1">
        <w:r w:rsidRPr="005014A9">
          <w:rPr>
            <w:rStyle w:val="Hyperlink"/>
            <w:rFonts w:cstheme="minorHAnsi"/>
          </w:rPr>
          <w:t>"</w:t>
        </w:r>
        <w:r w:rsidRPr="005014A9">
          <w:rPr>
            <w:rStyle w:val="Hyperlink"/>
          </w:rPr>
          <w:t>Back-End Technologies Basics</w:t>
        </w:r>
        <w:r w:rsidRPr="005014A9">
          <w:rPr>
            <w:rStyle w:val="Hyperlink"/>
            <w:rFonts w:cstheme="minorHAnsi"/>
          </w:rPr>
          <w:t>"</w:t>
        </w:r>
      </w:hyperlink>
      <w:r w:rsidRPr="00826FB6">
        <w:rPr>
          <w:rFonts w:cstheme="minorHAnsi"/>
        </w:rPr>
        <w:t xml:space="preserve"> Course @ </w:t>
      </w:r>
      <w:r w:rsidRPr="00826FB6">
        <w:rPr>
          <w:rFonts w:cstheme="minorHAnsi"/>
          <w:noProof/>
        </w:rPr>
        <w:t>SoftUni</w:t>
      </w:r>
      <w:r w:rsidRPr="00826FB6">
        <w:rPr>
          <w:rFonts w:cstheme="minorHAnsi"/>
        </w:rPr>
        <w:t>.</w:t>
      </w:r>
    </w:p>
    <w:p w14:paraId="4E2F6CB8" w14:textId="5ABB0660" w:rsidR="00125579" w:rsidRPr="00D529F5" w:rsidRDefault="00125579" w:rsidP="00125579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  <w:lang w:val="bg-BG"/>
        </w:rPr>
      </w:pPr>
      <w:r w:rsidRPr="00D529F5">
        <w:rPr>
          <w:b/>
          <w:bCs/>
          <w:sz w:val="28"/>
          <w:szCs w:val="28"/>
        </w:rPr>
        <w:t xml:space="preserve">Initial Instructions for </w:t>
      </w:r>
      <w:r w:rsidR="00005112">
        <w:rPr>
          <w:b/>
          <w:bCs/>
          <w:sz w:val="28"/>
          <w:szCs w:val="28"/>
        </w:rPr>
        <w:t>Music App</w:t>
      </w:r>
    </w:p>
    <w:p w14:paraId="713B05BD" w14:textId="77777777" w:rsidR="00125579" w:rsidRDefault="00125579" w:rsidP="00125579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4"/>
          <w:szCs w:val="24"/>
        </w:rPr>
      </w:pPr>
      <w:r w:rsidRPr="00D529F5">
        <w:rPr>
          <w:b/>
          <w:bCs/>
          <w:sz w:val="24"/>
          <w:szCs w:val="24"/>
        </w:rPr>
        <w:t>Prerequisites</w:t>
      </w:r>
    </w:p>
    <w:p w14:paraId="00580AEA" w14:textId="77777777" w:rsidR="00125579" w:rsidRDefault="00125579" w:rsidP="00125579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D529F5">
        <w:t xml:space="preserve">Installed Docker: </w:t>
      </w:r>
      <w:hyperlink r:id="rId9" w:history="1">
        <w:r w:rsidRPr="005D703A">
          <w:rPr>
            <w:rStyle w:val="Hyperlink"/>
          </w:rPr>
          <w:t>https://www.docker.com/</w:t>
        </w:r>
      </w:hyperlink>
      <w:r>
        <w:t xml:space="preserve">  </w:t>
      </w:r>
    </w:p>
    <w:p w14:paraId="4CA77206" w14:textId="07FFD374" w:rsidR="00125579" w:rsidRDefault="00125579" w:rsidP="00125579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4"/>
          <w:szCs w:val="24"/>
        </w:rPr>
      </w:pPr>
      <w:r w:rsidRPr="00D529F5">
        <w:rPr>
          <w:b/>
          <w:bCs/>
          <w:sz w:val="24"/>
          <w:szCs w:val="24"/>
        </w:rPr>
        <w:t xml:space="preserve">Steps to Use </w:t>
      </w:r>
      <w:r w:rsidR="00005112">
        <w:rPr>
          <w:b/>
          <w:bCs/>
          <w:sz w:val="24"/>
          <w:szCs w:val="24"/>
        </w:rPr>
        <w:t>Music App</w:t>
      </w:r>
    </w:p>
    <w:p w14:paraId="4ECE20CE" w14:textId="3FBB9B70" w:rsidR="00125579" w:rsidRDefault="00125579" w:rsidP="00125579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rPr>
          <w:lang w:val="bg-BG"/>
        </w:rPr>
        <w:t xml:space="preserve">1. </w:t>
      </w:r>
      <w:r w:rsidRPr="006B0D14">
        <w:rPr>
          <w:b/>
          <w:bCs/>
        </w:rPr>
        <w:t xml:space="preserve">Download the </w:t>
      </w:r>
      <w:r>
        <w:rPr>
          <w:b/>
          <w:bCs/>
        </w:rPr>
        <w:t>music-app</w:t>
      </w:r>
      <w:r w:rsidRPr="006B0D14">
        <w:rPr>
          <w:b/>
          <w:bCs/>
        </w:rPr>
        <w:t>.zip file</w:t>
      </w:r>
      <w:r w:rsidRPr="006B0D14">
        <w:t>,</w:t>
      </w:r>
      <w:r w:rsidRPr="00AD75DB">
        <w:t xml:space="preserve"> which contains all the necessary files. </w:t>
      </w:r>
    </w:p>
    <w:p w14:paraId="54CD51C8" w14:textId="59C98D31" w:rsidR="00125579" w:rsidRDefault="00125579" w:rsidP="00125579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lang w:val="bg-BG"/>
        </w:rPr>
      </w:pPr>
      <w:r>
        <w:rPr>
          <w:lang w:val="bg-BG"/>
        </w:rPr>
        <w:t xml:space="preserve">2. </w:t>
      </w:r>
      <w:r w:rsidRPr="006B0D14">
        <w:rPr>
          <w:b/>
          <w:bCs/>
        </w:rPr>
        <w:t xml:space="preserve">Unzip the </w:t>
      </w:r>
      <w:r>
        <w:rPr>
          <w:b/>
          <w:bCs/>
        </w:rPr>
        <w:t>music-app</w:t>
      </w:r>
      <w:r w:rsidRPr="006B0D14">
        <w:rPr>
          <w:b/>
          <w:bCs/>
        </w:rPr>
        <w:t>.zip file</w:t>
      </w:r>
      <w:r w:rsidRPr="00AD75DB">
        <w:t xml:space="preserve"> into your preferred directory on your machine</w:t>
      </w:r>
      <w:r>
        <w:rPr>
          <w:lang w:val="bg-BG"/>
        </w:rPr>
        <w:t>.</w:t>
      </w:r>
    </w:p>
    <w:p w14:paraId="63C7426A" w14:textId="77777777" w:rsidR="00125579" w:rsidRDefault="00125579" w:rsidP="00125579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rPr>
          <w:lang w:val="bg-BG"/>
        </w:rPr>
        <w:t xml:space="preserve">3. </w:t>
      </w:r>
      <w:r w:rsidRPr="008F2CA1">
        <w:rPr>
          <w:b/>
          <w:bCs/>
          <w:lang w:val="bg-BG"/>
        </w:rPr>
        <w:t>Build</w:t>
      </w:r>
      <w:r w:rsidRPr="008F2CA1">
        <w:rPr>
          <w:lang w:val="bg-BG"/>
        </w:rPr>
        <w:t xml:space="preserve"> and </w:t>
      </w:r>
      <w:r w:rsidRPr="008F2CA1">
        <w:rPr>
          <w:b/>
          <w:bCs/>
          <w:lang w:val="bg-BG"/>
        </w:rPr>
        <w:t>Run</w:t>
      </w:r>
      <w:r w:rsidRPr="008F2CA1">
        <w:rPr>
          <w:lang w:val="bg-BG"/>
        </w:rPr>
        <w:t xml:space="preserve"> the Docker Containers.</w:t>
      </w:r>
    </w:p>
    <w:p w14:paraId="6E4BD7C3" w14:textId="77777777" w:rsidR="00125579" w:rsidRDefault="00125579" w:rsidP="00125579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8F2CA1">
        <w:t xml:space="preserve">Ensure you have Docker and Docker Compose installed. </w:t>
      </w:r>
    </w:p>
    <w:p w14:paraId="6EA14C52" w14:textId="77777777" w:rsidR="00125579" w:rsidRDefault="00125579" w:rsidP="00125579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8F2CA1">
        <w:t xml:space="preserve">Then, run the following command to build and start the containers: </w:t>
      </w:r>
    </w:p>
    <w:p w14:paraId="3CF9E8FD" w14:textId="77777777" w:rsidR="00125579" w:rsidRPr="00E60647" w:rsidRDefault="00125579" w:rsidP="00125579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 w:cs="Consolas"/>
          <w:b/>
          <w:bCs/>
        </w:rPr>
      </w:pPr>
      <w:r w:rsidRPr="00E60647">
        <w:rPr>
          <w:rFonts w:ascii="Consolas" w:hAnsi="Consolas" w:cs="Consolas"/>
          <w:b/>
          <w:bCs/>
        </w:rPr>
        <w:t xml:space="preserve">docker-compose up --build </w:t>
      </w:r>
    </w:p>
    <w:p w14:paraId="5A6C0DD9" w14:textId="77777777" w:rsidR="00125579" w:rsidRPr="00E60647" w:rsidRDefault="00125579" w:rsidP="00125579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8F2CA1">
        <w:t>This command will load the Docker image into your local Docker environmen</w:t>
      </w:r>
      <w:r>
        <w:t>t.</w:t>
      </w:r>
    </w:p>
    <w:p w14:paraId="7E5C12CC" w14:textId="77777777" w:rsidR="00125579" w:rsidRDefault="00125579" w:rsidP="00125579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</w:rPr>
      </w:pPr>
      <w:r>
        <w:rPr>
          <w:lang w:val="bg-BG"/>
        </w:rPr>
        <w:t xml:space="preserve">4. </w:t>
      </w:r>
      <w:r w:rsidRPr="008F2CA1">
        <w:rPr>
          <w:b/>
          <w:bCs/>
          <w:lang w:val="bg-BG"/>
        </w:rPr>
        <w:t xml:space="preserve">Access the API </w:t>
      </w:r>
    </w:p>
    <w:p w14:paraId="2D4A1B90" w14:textId="77777777" w:rsidR="00125579" w:rsidRPr="008F2CA1" w:rsidRDefault="00125579" w:rsidP="00125579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</w:rPr>
      </w:pPr>
      <w:r w:rsidRPr="008F2CA1">
        <w:rPr>
          <w:lang w:val="bg-BG"/>
        </w:rPr>
        <w:t xml:space="preserve">Once the containers are up and running, you can access the API at </w:t>
      </w:r>
      <w:hyperlink r:id="rId10" w:history="1">
        <w:r w:rsidRPr="00330B10">
          <w:rPr>
            <w:rStyle w:val="Hyperlink"/>
            <w:b/>
            <w:bCs/>
            <w:lang w:val="bg-BG"/>
          </w:rPr>
          <w:t>http://localhost:</w:t>
        </w:r>
        <w:r w:rsidRPr="00330B10">
          <w:rPr>
            <w:rStyle w:val="Hyperlink"/>
            <w:b/>
            <w:bCs/>
          </w:rPr>
          <w:t>3</w:t>
        </w:r>
        <w:r w:rsidRPr="00330B10">
          <w:rPr>
            <w:rStyle w:val="Hyperlink"/>
            <w:b/>
            <w:bCs/>
            <w:lang w:val="bg-BG"/>
          </w:rPr>
          <w:t>0</w:t>
        </w:r>
        <w:r w:rsidRPr="00330B10">
          <w:rPr>
            <w:rStyle w:val="Hyperlink"/>
            <w:b/>
            <w:bCs/>
          </w:rPr>
          <w:t>3</w:t>
        </w:r>
        <w:r w:rsidRPr="00330B10">
          <w:rPr>
            <w:rStyle w:val="Hyperlink"/>
            <w:b/>
            <w:bCs/>
            <w:lang w:val="bg-BG"/>
          </w:rPr>
          <w:t>0</w:t>
        </w:r>
      </w:hyperlink>
    </w:p>
    <w:p w14:paraId="0F103C1B" w14:textId="77777777" w:rsidR="00125579" w:rsidRDefault="00125579" w:rsidP="00125579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</w:rPr>
      </w:pPr>
      <w:r>
        <w:rPr>
          <w:lang w:val="bg-BG"/>
        </w:rPr>
        <w:t xml:space="preserve">5. </w:t>
      </w:r>
      <w:r w:rsidRPr="008F2CA1">
        <w:rPr>
          <w:b/>
          <w:bCs/>
          <w:lang w:val="bg-BG"/>
        </w:rPr>
        <w:t xml:space="preserve">API Documentation </w:t>
      </w:r>
    </w:p>
    <w:p w14:paraId="7CDE94A6" w14:textId="77777777" w:rsidR="00125579" w:rsidRPr="00700EFE" w:rsidRDefault="00125579" w:rsidP="00125579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</w:rPr>
      </w:pPr>
      <w:r w:rsidRPr="008F2CA1">
        <w:rPr>
          <w:lang w:val="bg-BG"/>
        </w:rPr>
        <w:t xml:space="preserve">API documentation is available at </w:t>
      </w:r>
      <w:hyperlink r:id="rId11" w:history="1">
        <w:r w:rsidRPr="00700EFE">
          <w:rPr>
            <w:rStyle w:val="Hyperlink"/>
            <w:b/>
            <w:bCs/>
            <w:lang w:val="bg-BG"/>
          </w:rPr>
          <w:t>http://localhost:</w:t>
        </w:r>
        <w:r w:rsidRPr="00700EFE">
          <w:rPr>
            <w:rStyle w:val="Hyperlink"/>
            <w:b/>
            <w:bCs/>
          </w:rPr>
          <w:t>33</w:t>
        </w:r>
        <w:r w:rsidRPr="00700EFE">
          <w:rPr>
            <w:rStyle w:val="Hyperlink"/>
            <w:b/>
            <w:bCs/>
            <w:lang w:val="bg-BG"/>
          </w:rPr>
          <w:t>00/api-docs</w:t>
        </w:r>
      </w:hyperlink>
    </w:p>
    <w:p w14:paraId="29AA75DB" w14:textId="18470507" w:rsidR="00EF02DD" w:rsidRDefault="00125579" w:rsidP="00EF02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You can </w:t>
      </w:r>
      <w:hyperlink r:id="rId12" w:history="1">
        <w:r w:rsidRPr="009518E7">
          <w:rPr>
            <w:rStyle w:val="Hyperlink"/>
          </w:rPr>
          <w:t>read the documentation here</w:t>
        </w:r>
      </w:hyperlink>
    </w:p>
    <w:p w14:paraId="78C5A49A" w14:textId="7798A219" w:rsidR="0046399F" w:rsidRDefault="0046399F" w:rsidP="00B34440">
      <w:pPr>
        <w:pStyle w:val="Heading2"/>
      </w:pPr>
      <w:bookmarkStart w:id="0" w:name="_Register_a_New"/>
      <w:bookmarkEnd w:id="0"/>
      <w:r w:rsidRPr="0046399F">
        <w:t>Register a New User</w:t>
      </w:r>
    </w:p>
    <w:p w14:paraId="287A0643" w14:textId="0C579DCD" w:rsidR="0046399F" w:rsidRPr="00993880" w:rsidRDefault="0046399F" w:rsidP="00993880">
      <w:pPr>
        <w:pStyle w:val="Header"/>
        <w:numPr>
          <w:ilvl w:val="0"/>
          <w:numId w:val="53"/>
        </w:numPr>
        <w:rPr>
          <w:rStyle w:val="Strong"/>
        </w:rPr>
      </w:pPr>
      <w:r w:rsidRPr="00993880">
        <w:rPr>
          <w:rStyle w:val="Strong"/>
        </w:rPr>
        <w:t xml:space="preserve">Locate </w:t>
      </w:r>
      <w:r w:rsidRPr="00DC74E1">
        <w:rPr>
          <w:rStyle w:val="Strong"/>
          <w:rFonts w:ascii="Consolas" w:hAnsi="Consolas" w:cs="Consolas"/>
        </w:rPr>
        <w:t>POST /users/register</w:t>
      </w:r>
      <w:r w:rsidRPr="00993880">
        <w:rPr>
          <w:rStyle w:val="Strong"/>
        </w:rPr>
        <w:t xml:space="preserve"> </w:t>
      </w:r>
      <w:r w:rsidR="0010485E">
        <w:rPr>
          <w:rStyle w:val="Strong"/>
        </w:rPr>
        <w:t>:</w:t>
      </w:r>
    </w:p>
    <w:p w14:paraId="574A2B48" w14:textId="1834464F" w:rsidR="0046399F" w:rsidRPr="00CB1C85" w:rsidRDefault="0046399F" w:rsidP="0046399F">
      <w:pPr>
        <w:pStyle w:val="ListParagraph"/>
        <w:numPr>
          <w:ilvl w:val="0"/>
          <w:numId w:val="48"/>
        </w:numPr>
      </w:pPr>
      <w:r w:rsidRPr="0046399F">
        <w:rPr>
          <w:lang w:val="bg-BG"/>
        </w:rPr>
        <w:t xml:space="preserve">In Swagger UI, find the section or tab that contains </w:t>
      </w:r>
      <w:r w:rsidRPr="00DC74E1">
        <w:rPr>
          <w:rFonts w:ascii="Consolas" w:hAnsi="Consolas" w:cs="Consolas"/>
          <w:b/>
          <w:bCs/>
          <w:lang w:val="bg-BG"/>
        </w:rPr>
        <w:t>POST /users/register</w:t>
      </w:r>
    </w:p>
    <w:p w14:paraId="3ACB2706" w14:textId="61AF9360" w:rsidR="00CB1C85" w:rsidRPr="0046399F" w:rsidRDefault="00CB1C85" w:rsidP="00CB1C85">
      <w:r>
        <w:rPr>
          <w:noProof/>
        </w:rPr>
        <w:drawing>
          <wp:inline distT="0" distB="0" distL="0" distR="0" wp14:anchorId="27B5BCBE" wp14:editId="1E6DB93B">
            <wp:extent cx="6088997" cy="1219692"/>
            <wp:effectExtent l="12700" t="12700" r="0" b="0"/>
            <wp:docPr id="1606179194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179194" name="Picture 8" descr="A screenshot of a computer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614"/>
                    <a:stretch/>
                  </pic:blipFill>
                  <pic:spPr bwMode="auto">
                    <a:xfrm>
                      <a:off x="0" y="0"/>
                      <a:ext cx="6152619" cy="123243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D587F6" w14:textId="184D71F4" w:rsidR="0046399F" w:rsidRPr="00993880" w:rsidRDefault="0046399F" w:rsidP="00993880">
      <w:pPr>
        <w:pStyle w:val="Header"/>
        <w:numPr>
          <w:ilvl w:val="0"/>
          <w:numId w:val="53"/>
        </w:numPr>
        <w:rPr>
          <w:rStyle w:val="Strong"/>
        </w:rPr>
      </w:pPr>
      <w:r w:rsidRPr="00993880">
        <w:rPr>
          <w:rStyle w:val="Strong"/>
        </w:rPr>
        <w:t xml:space="preserve">Expand </w:t>
      </w:r>
      <w:r w:rsidRPr="00EA7E59">
        <w:rPr>
          <w:rStyle w:val="Strong"/>
          <w:rFonts w:ascii="Consolas" w:hAnsi="Consolas" w:cs="Consolas"/>
        </w:rPr>
        <w:t>POST /users/register</w:t>
      </w:r>
      <w:r w:rsidRPr="00993880">
        <w:rPr>
          <w:rStyle w:val="Strong"/>
        </w:rPr>
        <w:t xml:space="preserve"> </w:t>
      </w:r>
      <w:r w:rsidR="0010485E">
        <w:rPr>
          <w:rStyle w:val="Strong"/>
        </w:rPr>
        <w:t>:</w:t>
      </w:r>
    </w:p>
    <w:p w14:paraId="7F406D21" w14:textId="45F17CE8" w:rsidR="0046399F" w:rsidRPr="0046399F" w:rsidRDefault="0046399F" w:rsidP="0046399F">
      <w:pPr>
        <w:pStyle w:val="ListParagraph"/>
        <w:numPr>
          <w:ilvl w:val="0"/>
          <w:numId w:val="48"/>
        </w:numPr>
      </w:pPr>
      <w:r w:rsidRPr="0046399F">
        <w:t xml:space="preserve">Click on </w:t>
      </w:r>
      <w:r w:rsidRPr="00EA7E59">
        <w:t>the</w:t>
      </w:r>
      <w:r w:rsidRPr="00EA7E59">
        <w:rPr>
          <w:b/>
          <w:bCs/>
        </w:rPr>
        <w:t xml:space="preserve"> </w:t>
      </w:r>
      <w:r w:rsidRPr="00EA7E59">
        <w:rPr>
          <w:rFonts w:ascii="Consolas" w:hAnsi="Consolas" w:cs="Consolas"/>
          <w:b/>
          <w:bCs/>
        </w:rPr>
        <w:t>POST /users/register</w:t>
      </w:r>
      <w:r w:rsidRPr="0046399F">
        <w:t xml:space="preserve"> method to expand the section and view the request form.</w:t>
      </w:r>
    </w:p>
    <w:p w14:paraId="301A64A7" w14:textId="6AF97DE5" w:rsidR="0046399F" w:rsidRPr="00993880" w:rsidRDefault="0046399F" w:rsidP="00993880">
      <w:pPr>
        <w:pStyle w:val="Header"/>
        <w:numPr>
          <w:ilvl w:val="0"/>
          <w:numId w:val="53"/>
        </w:numPr>
        <w:rPr>
          <w:rStyle w:val="Strong"/>
        </w:rPr>
      </w:pPr>
      <w:r w:rsidRPr="00993880">
        <w:rPr>
          <w:rStyle w:val="Strong"/>
        </w:rPr>
        <w:t>Fill in the form:</w:t>
      </w:r>
    </w:p>
    <w:p w14:paraId="327BDAA0" w14:textId="77777777" w:rsidR="0046399F" w:rsidRPr="0046399F" w:rsidRDefault="0046399F" w:rsidP="0046399F">
      <w:pPr>
        <w:pStyle w:val="ListParagraph"/>
        <w:numPr>
          <w:ilvl w:val="0"/>
          <w:numId w:val="48"/>
        </w:numPr>
      </w:pPr>
      <w:r w:rsidRPr="0046399F">
        <w:t xml:space="preserve">Enter the required information for the new user: </w:t>
      </w:r>
    </w:p>
    <w:p w14:paraId="2D4A8353" w14:textId="77777777" w:rsidR="0046399F" w:rsidRPr="0046399F" w:rsidRDefault="0046399F" w:rsidP="0046399F">
      <w:pPr>
        <w:pStyle w:val="ListParagraph"/>
        <w:numPr>
          <w:ilvl w:val="1"/>
          <w:numId w:val="48"/>
        </w:numPr>
      </w:pPr>
      <w:r w:rsidRPr="00CB1C85">
        <w:rPr>
          <w:b/>
          <w:bCs/>
        </w:rPr>
        <w:t>email</w:t>
      </w:r>
      <w:r w:rsidRPr="0046399F">
        <w:t xml:space="preserve">: user@example.com (or another valid email address) </w:t>
      </w:r>
    </w:p>
    <w:p w14:paraId="412E20E1" w14:textId="43FBC893" w:rsidR="0046399F" w:rsidRDefault="0046399F" w:rsidP="0046399F">
      <w:pPr>
        <w:pStyle w:val="ListParagraph"/>
        <w:numPr>
          <w:ilvl w:val="1"/>
          <w:numId w:val="48"/>
        </w:numPr>
      </w:pPr>
      <w:r w:rsidRPr="00CB1C85">
        <w:rPr>
          <w:b/>
          <w:bCs/>
        </w:rPr>
        <w:t>password</w:t>
      </w:r>
      <w:r w:rsidRPr="0046399F">
        <w:t>: password123 (or another password)</w:t>
      </w:r>
    </w:p>
    <w:p w14:paraId="646336FC" w14:textId="4D586011" w:rsidR="00CB1C85" w:rsidRPr="0046399F" w:rsidRDefault="00CB1C85" w:rsidP="00CB1C85">
      <w:r w:rsidRPr="00CB1C85">
        <w:rPr>
          <w:noProof/>
        </w:rPr>
        <w:lastRenderedPageBreak/>
        <w:drawing>
          <wp:inline distT="0" distB="0" distL="0" distR="0" wp14:anchorId="526A4364" wp14:editId="17531D9B">
            <wp:extent cx="6046268" cy="3141046"/>
            <wp:effectExtent l="12700" t="12700" r="0" b="0"/>
            <wp:docPr id="2810425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042565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61182" cy="31487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346732" w14:textId="5D7E1F68" w:rsidR="0046399F" w:rsidRPr="00993880" w:rsidRDefault="0046399F" w:rsidP="00993880">
      <w:pPr>
        <w:pStyle w:val="Header"/>
        <w:numPr>
          <w:ilvl w:val="0"/>
          <w:numId w:val="53"/>
        </w:numPr>
        <w:rPr>
          <w:rStyle w:val="Strong"/>
        </w:rPr>
      </w:pPr>
      <w:r w:rsidRPr="00993880">
        <w:rPr>
          <w:rStyle w:val="Strong"/>
        </w:rPr>
        <w:t>Send the request:</w:t>
      </w:r>
    </w:p>
    <w:p w14:paraId="29609F93" w14:textId="332525E5" w:rsidR="0046399F" w:rsidRPr="0046399F" w:rsidRDefault="0046399F" w:rsidP="0046399F">
      <w:pPr>
        <w:pStyle w:val="ListParagraph"/>
        <w:numPr>
          <w:ilvl w:val="0"/>
          <w:numId w:val="48"/>
        </w:numPr>
      </w:pPr>
      <w:r w:rsidRPr="0046399F">
        <w:t xml:space="preserve">Click the </w:t>
      </w:r>
      <w:r w:rsidRPr="00CB1C85">
        <w:rPr>
          <w:b/>
          <w:bCs/>
        </w:rPr>
        <w:t xml:space="preserve">Try it </w:t>
      </w:r>
      <w:r w:rsidRPr="00CE2ED3">
        <w:rPr>
          <w:b/>
          <w:bCs/>
        </w:rPr>
        <w:t>out</w:t>
      </w:r>
      <w:r w:rsidRPr="0046399F">
        <w:t xml:space="preserve"> button and then click </w:t>
      </w:r>
      <w:r w:rsidRPr="00CB1C85">
        <w:rPr>
          <w:b/>
          <w:bCs/>
        </w:rPr>
        <w:t>Execute</w:t>
      </w:r>
      <w:r w:rsidRPr="0046399F">
        <w:t xml:space="preserve"> to send the request to the server.</w:t>
      </w:r>
    </w:p>
    <w:p w14:paraId="282AF1D1" w14:textId="59062633" w:rsidR="0046399F" w:rsidRPr="00993880" w:rsidRDefault="0046399F" w:rsidP="00993880">
      <w:pPr>
        <w:pStyle w:val="Header"/>
        <w:numPr>
          <w:ilvl w:val="0"/>
          <w:numId w:val="53"/>
        </w:numPr>
        <w:rPr>
          <w:rStyle w:val="Strong"/>
        </w:rPr>
      </w:pPr>
      <w:r w:rsidRPr="00993880">
        <w:rPr>
          <w:rStyle w:val="Strong"/>
        </w:rPr>
        <w:t>Review the response:</w:t>
      </w:r>
    </w:p>
    <w:p w14:paraId="4C505010" w14:textId="77777777" w:rsidR="0046399F" w:rsidRPr="0046399F" w:rsidRDefault="0046399F" w:rsidP="0046399F">
      <w:pPr>
        <w:pStyle w:val="ListParagraph"/>
        <w:numPr>
          <w:ilvl w:val="0"/>
          <w:numId w:val="48"/>
        </w:numPr>
      </w:pPr>
      <w:r w:rsidRPr="0046399F">
        <w:t xml:space="preserve">Swagger UI will display the results of the request: </w:t>
      </w:r>
    </w:p>
    <w:p w14:paraId="18FD6D48" w14:textId="77777777" w:rsidR="0046399F" w:rsidRPr="00E70F6F" w:rsidRDefault="0046399F" w:rsidP="0046399F">
      <w:pPr>
        <w:pStyle w:val="ListParagraph"/>
        <w:numPr>
          <w:ilvl w:val="1"/>
          <w:numId w:val="48"/>
        </w:numPr>
      </w:pPr>
      <w:r w:rsidRPr="0046399F">
        <w:t>If successful (</w:t>
      </w:r>
      <w:r w:rsidRPr="00CE2ED3">
        <w:rPr>
          <w:b/>
          <w:bCs/>
        </w:rPr>
        <w:t>status code 200</w:t>
      </w:r>
      <w:r w:rsidRPr="0046399F">
        <w:t xml:space="preserve">), you will see details of the new user. </w:t>
      </w:r>
    </w:p>
    <w:p w14:paraId="3132E0E5" w14:textId="77777777" w:rsidR="00E70F6F" w:rsidRPr="00E70F6F" w:rsidRDefault="00E70F6F" w:rsidP="00E70F6F">
      <w:pPr>
        <w:pStyle w:val="ListParagraph"/>
        <w:numPr>
          <w:ilvl w:val="2"/>
          <w:numId w:val="48"/>
        </w:numPr>
      </w:pPr>
      <w:r w:rsidRPr="00E70F6F">
        <w:t>Upon successful login or registration (</w:t>
      </w:r>
      <w:r w:rsidRPr="00E70F6F">
        <w:rPr>
          <w:b/>
          <w:bCs/>
        </w:rPr>
        <w:t>HTTP Status 200</w:t>
      </w:r>
      <w:r w:rsidRPr="00E70F6F">
        <w:t xml:space="preserve">), you will receive a </w:t>
      </w:r>
      <w:r w:rsidRPr="00E70F6F">
        <w:rPr>
          <w:b/>
          <w:bCs/>
        </w:rPr>
        <w:t>token</w:t>
      </w:r>
      <w:r w:rsidRPr="00E70F6F">
        <w:t xml:space="preserve"> in the response. </w:t>
      </w:r>
    </w:p>
    <w:p w14:paraId="07EA8D6F" w14:textId="77777777" w:rsidR="00E70F6F" w:rsidRPr="00E70F6F" w:rsidRDefault="00E70F6F" w:rsidP="00E70F6F">
      <w:pPr>
        <w:pStyle w:val="ListParagraph"/>
        <w:ind w:left="2160"/>
      </w:pPr>
      <w:r>
        <w:rPr>
          <w:noProof/>
        </w:rPr>
        <w:drawing>
          <wp:inline distT="0" distB="0" distL="0" distR="0" wp14:anchorId="1B82393F" wp14:editId="289E6726">
            <wp:extent cx="4567383" cy="917854"/>
            <wp:effectExtent l="12700" t="12700" r="5080" b="0"/>
            <wp:docPr id="793047834" name="Picture 14" descr="A computer screen shot of a black box with green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956065" name="Picture 14" descr="A computer screen shot of a black box with green tex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854" cy="9486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407F70" w14:textId="77777777" w:rsidR="00E70F6F" w:rsidRPr="00E70F6F" w:rsidRDefault="00E70F6F" w:rsidP="00E70F6F">
      <w:pPr>
        <w:pStyle w:val="ListParagraph"/>
        <w:numPr>
          <w:ilvl w:val="2"/>
          <w:numId w:val="48"/>
        </w:numPr>
      </w:pPr>
      <w:r w:rsidRPr="00E70F6F">
        <w:t xml:space="preserve">This token is required for </w:t>
      </w:r>
      <w:r w:rsidRPr="00E70F6F">
        <w:rPr>
          <w:b/>
          <w:bCs/>
        </w:rPr>
        <w:t>authenticating requests</w:t>
      </w:r>
      <w:r w:rsidRPr="00E70F6F">
        <w:t xml:space="preserve"> to protected endpoints. </w:t>
      </w:r>
    </w:p>
    <w:p w14:paraId="7EB99916" w14:textId="62A0D041" w:rsidR="00E70F6F" w:rsidRPr="00E70F6F" w:rsidRDefault="00000000" w:rsidP="00E70F6F">
      <w:pPr>
        <w:pStyle w:val="ListParagraph"/>
        <w:numPr>
          <w:ilvl w:val="2"/>
          <w:numId w:val="48"/>
        </w:numPr>
      </w:pPr>
      <w:hyperlink w:anchor="_How_to_Authenticate" w:history="1">
        <w:r w:rsidR="00E70F6F" w:rsidRPr="00E70F6F">
          <w:rPr>
            <w:rStyle w:val="Hyperlink"/>
          </w:rPr>
          <w:t>Please use this token to authorize your API requests</w:t>
        </w:r>
      </w:hyperlink>
      <w:r w:rsidR="00E70F6F" w:rsidRPr="00E70F6F">
        <w:t>.</w:t>
      </w:r>
    </w:p>
    <w:p w14:paraId="7A2EDD54" w14:textId="401C4E87" w:rsidR="0046399F" w:rsidRDefault="0046399F" w:rsidP="0046399F">
      <w:pPr>
        <w:pStyle w:val="ListParagraph"/>
        <w:numPr>
          <w:ilvl w:val="1"/>
          <w:numId w:val="48"/>
        </w:numPr>
      </w:pPr>
      <w:r w:rsidRPr="0046399F">
        <w:t>If there is an error (</w:t>
      </w:r>
      <w:r w:rsidRPr="00CE2ED3">
        <w:rPr>
          <w:b/>
          <w:bCs/>
        </w:rPr>
        <w:t>status code 400 or 409</w:t>
      </w:r>
      <w:r w:rsidRPr="0046399F">
        <w:t>), you will see the corresponding error message.</w:t>
      </w:r>
    </w:p>
    <w:p w14:paraId="31483BE2" w14:textId="44C585F3" w:rsidR="00CE2ED3" w:rsidRPr="0046399F" w:rsidRDefault="00CE2ED3" w:rsidP="00CE2ED3">
      <w:r w:rsidRPr="00CE2ED3">
        <w:rPr>
          <w:noProof/>
        </w:rPr>
        <w:lastRenderedPageBreak/>
        <w:drawing>
          <wp:inline distT="0" distB="0" distL="0" distR="0" wp14:anchorId="68B09929" wp14:editId="7DE9B903">
            <wp:extent cx="5660561" cy="3721812"/>
            <wp:effectExtent l="12700" t="12700" r="3810" b="0"/>
            <wp:docPr id="167988742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887425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66041" cy="37254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08E35F" w14:textId="6173F0CE" w:rsidR="00993880" w:rsidRDefault="0010485E" w:rsidP="00993880">
      <w:pPr>
        <w:pStyle w:val="Heading2"/>
      </w:pPr>
      <w:bookmarkStart w:id="1" w:name="_Login_a_User"/>
      <w:bookmarkEnd w:id="1"/>
      <w:r>
        <w:t>Login</w:t>
      </w:r>
      <w:r w:rsidR="00993880" w:rsidRPr="0046399F">
        <w:t xml:space="preserve"> a</w:t>
      </w:r>
      <w:r>
        <w:rPr>
          <w:lang w:val="bg-BG"/>
        </w:rPr>
        <w:t xml:space="preserve"> </w:t>
      </w:r>
      <w:r w:rsidR="00993880" w:rsidRPr="0046399F">
        <w:t>User</w:t>
      </w:r>
    </w:p>
    <w:p w14:paraId="0D077E72" w14:textId="6E19651F" w:rsidR="00993880" w:rsidRPr="00993880" w:rsidRDefault="0010485E" w:rsidP="00993880">
      <w:pPr>
        <w:pStyle w:val="Header"/>
        <w:numPr>
          <w:ilvl w:val="0"/>
          <w:numId w:val="54"/>
        </w:numPr>
        <w:rPr>
          <w:rStyle w:val="Strong"/>
          <w:lang w:val="bg-BG"/>
        </w:rPr>
      </w:pPr>
      <w:r w:rsidRPr="0010485E">
        <w:rPr>
          <w:b/>
          <w:bCs/>
        </w:rPr>
        <w:t xml:space="preserve">Locate </w:t>
      </w:r>
      <w:r w:rsidRPr="00CE2ED3">
        <w:rPr>
          <w:rFonts w:ascii="Consolas" w:hAnsi="Consolas" w:cs="Consolas"/>
          <w:b/>
          <w:bCs/>
        </w:rPr>
        <w:t>POST /users/login</w:t>
      </w:r>
      <w:r>
        <w:rPr>
          <w:b/>
          <w:bCs/>
        </w:rPr>
        <w:t xml:space="preserve"> </w:t>
      </w:r>
      <w:r w:rsidRPr="0010485E">
        <w:rPr>
          <w:b/>
          <w:bCs/>
        </w:rPr>
        <w:t>:</w:t>
      </w:r>
    </w:p>
    <w:p w14:paraId="738A811A" w14:textId="701274A7" w:rsidR="00993880" w:rsidRDefault="00993880" w:rsidP="00993880">
      <w:pPr>
        <w:pStyle w:val="ListParagraph"/>
        <w:numPr>
          <w:ilvl w:val="0"/>
          <w:numId w:val="48"/>
        </w:numPr>
        <w:rPr>
          <w:rFonts w:ascii="Consolas" w:hAnsi="Consolas" w:cs="Consolas"/>
          <w:b/>
          <w:bCs/>
        </w:rPr>
      </w:pPr>
      <w:r w:rsidRPr="0046399F">
        <w:rPr>
          <w:lang w:val="bg-BG"/>
        </w:rPr>
        <w:t xml:space="preserve">In Swagger UI, find the section or tab that contains </w:t>
      </w:r>
      <w:r w:rsidRPr="00CE2ED3">
        <w:rPr>
          <w:rFonts w:ascii="Consolas" w:hAnsi="Consolas" w:cs="Consolas"/>
          <w:b/>
          <w:bCs/>
          <w:lang w:val="bg-BG"/>
        </w:rPr>
        <w:t>POST /users/</w:t>
      </w:r>
      <w:r w:rsidR="0010485E" w:rsidRPr="00CE2ED3">
        <w:rPr>
          <w:rFonts w:ascii="Consolas" w:hAnsi="Consolas" w:cs="Consolas"/>
          <w:b/>
          <w:bCs/>
        </w:rPr>
        <w:t>login</w:t>
      </w:r>
    </w:p>
    <w:p w14:paraId="66F36841" w14:textId="773B91C5" w:rsidR="00CE2ED3" w:rsidRPr="00CE2ED3" w:rsidRDefault="00CE2ED3" w:rsidP="00CE2ED3">
      <w:pPr>
        <w:rPr>
          <w:rFonts w:ascii="Consolas" w:hAnsi="Consolas" w:cs="Consolas"/>
          <w:b/>
          <w:bCs/>
        </w:rPr>
      </w:pPr>
      <w:r>
        <w:rPr>
          <w:rFonts w:ascii="Consolas" w:hAnsi="Consolas" w:cs="Consolas"/>
          <w:b/>
          <w:bCs/>
          <w:noProof/>
        </w:rPr>
        <w:drawing>
          <wp:inline distT="0" distB="0" distL="0" distR="0" wp14:anchorId="43543A56" wp14:editId="3908B753">
            <wp:extent cx="5935173" cy="1238224"/>
            <wp:effectExtent l="12700" t="12700" r="0" b="0"/>
            <wp:docPr id="1938329724" name="Picture 9" descr="A white and blue rectang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329724" name="Picture 9" descr="A white and blue rectangles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5104" cy="12507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87AA4C" w14:textId="2A7C00FE" w:rsidR="00993880" w:rsidRPr="00993880" w:rsidRDefault="00993880" w:rsidP="0010485E">
      <w:pPr>
        <w:pStyle w:val="Header"/>
        <w:numPr>
          <w:ilvl w:val="0"/>
          <w:numId w:val="54"/>
        </w:numPr>
        <w:rPr>
          <w:rStyle w:val="Strong"/>
        </w:rPr>
      </w:pPr>
      <w:r w:rsidRPr="00993880">
        <w:rPr>
          <w:rStyle w:val="Strong"/>
        </w:rPr>
        <w:t xml:space="preserve">Expand </w:t>
      </w:r>
      <w:r w:rsidRPr="00CE2ED3">
        <w:rPr>
          <w:rStyle w:val="Strong"/>
          <w:rFonts w:ascii="Consolas" w:hAnsi="Consolas" w:cs="Consolas"/>
        </w:rPr>
        <w:t>POST /users/</w:t>
      </w:r>
      <w:r w:rsidR="0010485E" w:rsidRPr="00CE2ED3">
        <w:rPr>
          <w:rStyle w:val="Strong"/>
          <w:rFonts w:ascii="Consolas" w:hAnsi="Consolas" w:cs="Consolas"/>
        </w:rPr>
        <w:t>login</w:t>
      </w:r>
      <w:r w:rsidRPr="00993880">
        <w:rPr>
          <w:rStyle w:val="Strong"/>
        </w:rPr>
        <w:t xml:space="preserve"> </w:t>
      </w:r>
    </w:p>
    <w:p w14:paraId="269CF602" w14:textId="3AA88689" w:rsidR="00993880" w:rsidRPr="0046399F" w:rsidRDefault="00993880" w:rsidP="00993880">
      <w:pPr>
        <w:pStyle w:val="ListParagraph"/>
        <w:numPr>
          <w:ilvl w:val="0"/>
          <w:numId w:val="48"/>
        </w:numPr>
      </w:pPr>
      <w:r w:rsidRPr="0046399F">
        <w:t xml:space="preserve">Click on the </w:t>
      </w:r>
      <w:r w:rsidRPr="00CE2ED3">
        <w:rPr>
          <w:rFonts w:ascii="Consolas" w:hAnsi="Consolas" w:cs="Consolas"/>
          <w:b/>
          <w:bCs/>
        </w:rPr>
        <w:t>POST /users/</w:t>
      </w:r>
      <w:r w:rsidR="0010485E" w:rsidRPr="00CE2ED3">
        <w:rPr>
          <w:rFonts w:ascii="Consolas" w:hAnsi="Consolas" w:cs="Consolas"/>
          <w:b/>
          <w:bCs/>
        </w:rPr>
        <w:t>login</w:t>
      </w:r>
      <w:r w:rsidRPr="0046399F">
        <w:t xml:space="preserve"> method to expand the section and view the request form.</w:t>
      </w:r>
    </w:p>
    <w:p w14:paraId="6E9680BE" w14:textId="5BFAB3BD" w:rsidR="00993880" w:rsidRPr="00993880" w:rsidRDefault="00993880" w:rsidP="00E17E88">
      <w:pPr>
        <w:pStyle w:val="Header"/>
        <w:numPr>
          <w:ilvl w:val="0"/>
          <w:numId w:val="54"/>
        </w:numPr>
        <w:rPr>
          <w:rStyle w:val="Strong"/>
        </w:rPr>
      </w:pPr>
      <w:r w:rsidRPr="00993880">
        <w:rPr>
          <w:rStyle w:val="Strong"/>
        </w:rPr>
        <w:t>Fill in the form:</w:t>
      </w:r>
    </w:p>
    <w:p w14:paraId="1ED5E6F2" w14:textId="7B4FA73A" w:rsidR="00993880" w:rsidRPr="0046399F" w:rsidRDefault="00993880" w:rsidP="00993880">
      <w:pPr>
        <w:pStyle w:val="ListParagraph"/>
        <w:numPr>
          <w:ilvl w:val="0"/>
          <w:numId w:val="48"/>
        </w:numPr>
      </w:pPr>
      <w:r w:rsidRPr="0046399F">
        <w:t xml:space="preserve">Enter the </w:t>
      </w:r>
      <w:r w:rsidR="00E17E88">
        <w:t>login details</w:t>
      </w:r>
      <w:r w:rsidRPr="0046399F">
        <w:t xml:space="preserve">: </w:t>
      </w:r>
    </w:p>
    <w:p w14:paraId="0F099760" w14:textId="77777777" w:rsidR="00993880" w:rsidRPr="0046399F" w:rsidRDefault="00993880" w:rsidP="00993880">
      <w:pPr>
        <w:pStyle w:val="ListParagraph"/>
        <w:numPr>
          <w:ilvl w:val="1"/>
          <w:numId w:val="48"/>
        </w:numPr>
      </w:pPr>
      <w:r w:rsidRPr="00CE2ED3">
        <w:rPr>
          <w:b/>
          <w:bCs/>
        </w:rPr>
        <w:t>email</w:t>
      </w:r>
      <w:r w:rsidRPr="0046399F">
        <w:t xml:space="preserve">: user@example.com (or another valid email address) </w:t>
      </w:r>
    </w:p>
    <w:p w14:paraId="7E00FFF5" w14:textId="77777777" w:rsidR="00993880" w:rsidRDefault="00993880" w:rsidP="00993880">
      <w:pPr>
        <w:pStyle w:val="ListParagraph"/>
        <w:numPr>
          <w:ilvl w:val="1"/>
          <w:numId w:val="48"/>
        </w:numPr>
      </w:pPr>
      <w:r w:rsidRPr="00CE2ED3">
        <w:rPr>
          <w:b/>
          <w:bCs/>
        </w:rPr>
        <w:t>password</w:t>
      </w:r>
      <w:r w:rsidRPr="0046399F">
        <w:t>: password123 (or another password)</w:t>
      </w:r>
    </w:p>
    <w:p w14:paraId="76A3EE40" w14:textId="14A60358" w:rsidR="00CE2ED3" w:rsidRPr="0046399F" w:rsidRDefault="00CE2ED3" w:rsidP="00CE2ED3">
      <w:r w:rsidRPr="00CE2ED3">
        <w:rPr>
          <w:noProof/>
        </w:rPr>
        <w:lastRenderedPageBreak/>
        <w:drawing>
          <wp:inline distT="0" distB="0" distL="0" distR="0" wp14:anchorId="3FDB0383" wp14:editId="1D062FDC">
            <wp:extent cx="5934710" cy="3129728"/>
            <wp:effectExtent l="12700" t="12700" r="0" b="0"/>
            <wp:docPr id="851583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583248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54335" cy="31400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686227" w14:textId="77777777" w:rsidR="00993880" w:rsidRPr="00993880" w:rsidRDefault="00993880" w:rsidP="00E17E88">
      <w:pPr>
        <w:pStyle w:val="Header"/>
        <w:numPr>
          <w:ilvl w:val="0"/>
          <w:numId w:val="54"/>
        </w:numPr>
        <w:rPr>
          <w:rStyle w:val="Strong"/>
        </w:rPr>
      </w:pPr>
      <w:r w:rsidRPr="00993880">
        <w:rPr>
          <w:rStyle w:val="Strong"/>
        </w:rPr>
        <w:t>Send the request:</w:t>
      </w:r>
    </w:p>
    <w:p w14:paraId="4A8A274B" w14:textId="77777777" w:rsidR="00993880" w:rsidRPr="0046399F" w:rsidRDefault="00993880" w:rsidP="00993880">
      <w:pPr>
        <w:pStyle w:val="ListParagraph"/>
        <w:numPr>
          <w:ilvl w:val="0"/>
          <w:numId w:val="48"/>
        </w:numPr>
      </w:pPr>
      <w:r w:rsidRPr="0046399F">
        <w:t xml:space="preserve">Click the </w:t>
      </w:r>
      <w:r w:rsidRPr="00CE2ED3">
        <w:rPr>
          <w:b/>
          <w:bCs/>
        </w:rPr>
        <w:t>Try it out</w:t>
      </w:r>
      <w:r w:rsidRPr="0046399F">
        <w:t xml:space="preserve"> button and then click </w:t>
      </w:r>
      <w:r w:rsidRPr="00CE2ED3">
        <w:rPr>
          <w:b/>
          <w:bCs/>
        </w:rPr>
        <w:t>Execute</w:t>
      </w:r>
      <w:r w:rsidRPr="0046399F">
        <w:t xml:space="preserve"> to send the request to the server.</w:t>
      </w:r>
    </w:p>
    <w:p w14:paraId="311239C5" w14:textId="77777777" w:rsidR="00993880" w:rsidRPr="00993880" w:rsidRDefault="00993880" w:rsidP="00E17E88">
      <w:pPr>
        <w:pStyle w:val="Header"/>
        <w:numPr>
          <w:ilvl w:val="0"/>
          <w:numId w:val="54"/>
        </w:numPr>
        <w:rPr>
          <w:rStyle w:val="Strong"/>
        </w:rPr>
      </w:pPr>
      <w:r w:rsidRPr="00993880">
        <w:rPr>
          <w:rStyle w:val="Strong"/>
        </w:rPr>
        <w:t>Review the response:</w:t>
      </w:r>
    </w:p>
    <w:p w14:paraId="233F0605" w14:textId="77777777" w:rsidR="00993880" w:rsidRPr="0046399F" w:rsidRDefault="00993880" w:rsidP="00993880">
      <w:pPr>
        <w:pStyle w:val="ListParagraph"/>
        <w:numPr>
          <w:ilvl w:val="0"/>
          <w:numId w:val="48"/>
        </w:numPr>
      </w:pPr>
      <w:r w:rsidRPr="0046399F">
        <w:t xml:space="preserve">Swagger UI will display the results of the request: </w:t>
      </w:r>
    </w:p>
    <w:p w14:paraId="43D6C449" w14:textId="77777777" w:rsidR="00993880" w:rsidRPr="00E70F6F" w:rsidRDefault="00993880" w:rsidP="00993880">
      <w:pPr>
        <w:pStyle w:val="ListParagraph"/>
        <w:numPr>
          <w:ilvl w:val="1"/>
          <w:numId w:val="48"/>
        </w:numPr>
      </w:pPr>
      <w:r w:rsidRPr="0046399F">
        <w:t>If successful (</w:t>
      </w:r>
      <w:r w:rsidRPr="00CE2ED3">
        <w:rPr>
          <w:b/>
          <w:bCs/>
        </w:rPr>
        <w:t>status code 200</w:t>
      </w:r>
      <w:r w:rsidRPr="0046399F">
        <w:t xml:space="preserve">), you will see details of the new user. </w:t>
      </w:r>
    </w:p>
    <w:p w14:paraId="33B87CC3" w14:textId="77777777" w:rsidR="00E70F6F" w:rsidRPr="00E70F6F" w:rsidRDefault="00E70F6F" w:rsidP="00E70F6F">
      <w:pPr>
        <w:pStyle w:val="ListParagraph"/>
        <w:numPr>
          <w:ilvl w:val="2"/>
          <w:numId w:val="48"/>
        </w:numPr>
      </w:pPr>
      <w:r w:rsidRPr="00E70F6F">
        <w:t>Upon successful login or registration (</w:t>
      </w:r>
      <w:r w:rsidRPr="00E70F6F">
        <w:rPr>
          <w:b/>
          <w:bCs/>
        </w:rPr>
        <w:t>HTTP Status 200</w:t>
      </w:r>
      <w:r w:rsidRPr="00E70F6F">
        <w:t xml:space="preserve">), you will receive a </w:t>
      </w:r>
      <w:r w:rsidRPr="00E70F6F">
        <w:rPr>
          <w:b/>
          <w:bCs/>
        </w:rPr>
        <w:t>token</w:t>
      </w:r>
      <w:r w:rsidRPr="00E70F6F">
        <w:t xml:space="preserve"> in the response. </w:t>
      </w:r>
    </w:p>
    <w:p w14:paraId="50EA0F2A" w14:textId="61692895" w:rsidR="00E70F6F" w:rsidRPr="00E70F6F" w:rsidRDefault="00E70F6F" w:rsidP="00E70F6F">
      <w:pPr>
        <w:pStyle w:val="ListParagraph"/>
        <w:ind w:left="2160"/>
      </w:pPr>
      <w:r>
        <w:rPr>
          <w:noProof/>
        </w:rPr>
        <w:drawing>
          <wp:inline distT="0" distB="0" distL="0" distR="0" wp14:anchorId="1A46B9B8" wp14:editId="4E62352A">
            <wp:extent cx="4567383" cy="917854"/>
            <wp:effectExtent l="12700" t="12700" r="5080" b="0"/>
            <wp:docPr id="1957956065" name="Picture 14" descr="A computer screen shot of a black box with green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956065" name="Picture 14" descr="A computer screen shot of a black box with green tex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854" cy="9486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9F9DC7A" w14:textId="77777777" w:rsidR="00E70F6F" w:rsidRPr="00E70F6F" w:rsidRDefault="00E70F6F" w:rsidP="00E70F6F">
      <w:pPr>
        <w:pStyle w:val="ListParagraph"/>
        <w:numPr>
          <w:ilvl w:val="2"/>
          <w:numId w:val="48"/>
        </w:numPr>
      </w:pPr>
      <w:r w:rsidRPr="00E70F6F">
        <w:t xml:space="preserve">This token is required for </w:t>
      </w:r>
      <w:r w:rsidRPr="00E70F6F">
        <w:rPr>
          <w:b/>
          <w:bCs/>
        </w:rPr>
        <w:t>authenticating requests</w:t>
      </w:r>
      <w:r w:rsidRPr="00E70F6F">
        <w:t xml:space="preserve"> to protected endpoints. </w:t>
      </w:r>
    </w:p>
    <w:p w14:paraId="5CD4C13B" w14:textId="3A2D0447" w:rsidR="00E70F6F" w:rsidRPr="0046399F" w:rsidRDefault="00000000" w:rsidP="00E70F6F">
      <w:pPr>
        <w:pStyle w:val="ListParagraph"/>
        <w:numPr>
          <w:ilvl w:val="2"/>
          <w:numId w:val="48"/>
        </w:numPr>
      </w:pPr>
      <w:hyperlink w:anchor="_How_to_Authenticate" w:history="1">
        <w:r w:rsidR="00E70F6F" w:rsidRPr="00E70F6F">
          <w:rPr>
            <w:rStyle w:val="Hyperlink"/>
          </w:rPr>
          <w:t>Please use this token to authorize your API requests</w:t>
        </w:r>
      </w:hyperlink>
      <w:r w:rsidR="00E70F6F" w:rsidRPr="00E70F6F">
        <w:t>.</w:t>
      </w:r>
    </w:p>
    <w:p w14:paraId="2134EF86" w14:textId="75BC17A7" w:rsidR="00993880" w:rsidRDefault="00993880" w:rsidP="00993880">
      <w:pPr>
        <w:pStyle w:val="ListParagraph"/>
        <w:numPr>
          <w:ilvl w:val="1"/>
          <w:numId w:val="48"/>
        </w:numPr>
      </w:pPr>
      <w:r w:rsidRPr="0046399F">
        <w:t>If there is an error (</w:t>
      </w:r>
      <w:r w:rsidRPr="00CE2ED3">
        <w:rPr>
          <w:b/>
          <w:bCs/>
        </w:rPr>
        <w:t>status code 40</w:t>
      </w:r>
      <w:r w:rsidR="00E17E88" w:rsidRPr="00CE2ED3">
        <w:rPr>
          <w:b/>
          <w:bCs/>
        </w:rPr>
        <w:t>3</w:t>
      </w:r>
      <w:r w:rsidRPr="00CE2ED3">
        <w:rPr>
          <w:b/>
          <w:bCs/>
        </w:rPr>
        <w:t xml:space="preserve"> or </w:t>
      </w:r>
      <w:r w:rsidR="00E17E88" w:rsidRPr="00CE2ED3">
        <w:rPr>
          <w:b/>
          <w:bCs/>
        </w:rPr>
        <w:t>500</w:t>
      </w:r>
      <w:r w:rsidRPr="0046399F">
        <w:t>), you will see the corresponding error message.</w:t>
      </w:r>
    </w:p>
    <w:p w14:paraId="305DA14D" w14:textId="2A230F75" w:rsidR="00CE2ED3" w:rsidRDefault="00CE2ED3" w:rsidP="00CE2ED3">
      <w:r w:rsidRPr="00CE2ED3">
        <w:rPr>
          <w:noProof/>
        </w:rPr>
        <w:lastRenderedPageBreak/>
        <w:drawing>
          <wp:inline distT="0" distB="0" distL="0" distR="0" wp14:anchorId="1E14BC9E" wp14:editId="66C0D269">
            <wp:extent cx="5969356" cy="3936859"/>
            <wp:effectExtent l="12700" t="12700" r="0" b="635"/>
            <wp:docPr id="114162227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622279" name="Picture 1" descr="A screen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03528" cy="39593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GridTable1Light-Accent3"/>
        <w:tblW w:w="0" w:type="auto"/>
        <w:shd w:val="clear" w:color="auto" w:fill="EAF1DD" w:themeFill="accent3" w:themeFillTint="33"/>
        <w:tblLook w:val="04A0" w:firstRow="1" w:lastRow="0" w:firstColumn="1" w:lastColumn="0" w:noHBand="0" w:noVBand="1"/>
      </w:tblPr>
      <w:tblGrid>
        <w:gridCol w:w="10651"/>
      </w:tblGrid>
      <w:tr w:rsidR="00864710" w14:paraId="4F7703D8" w14:textId="77777777" w:rsidTr="008647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51" w:type="dxa"/>
            <w:shd w:val="clear" w:color="auto" w:fill="EAF1DD" w:themeFill="accent3" w:themeFillTint="33"/>
          </w:tcPr>
          <w:p w14:paraId="20841CA1" w14:textId="77777777" w:rsidR="00864710" w:rsidRDefault="00864710" w:rsidP="00864710">
            <w:pPr>
              <w:pStyle w:val="Heading3"/>
            </w:pPr>
            <w:bookmarkStart w:id="2" w:name="_How_to_Authenticate"/>
            <w:bookmarkEnd w:id="2"/>
            <w:r w:rsidRPr="00EF02DD">
              <w:rPr>
                <w:b/>
                <w:bCs w:val="0"/>
              </w:rPr>
              <w:lastRenderedPageBreak/>
              <w:t>How to Authenticate in Swagger UI</w:t>
            </w:r>
            <w:r>
              <w:rPr>
                <w:b/>
                <w:bCs w:val="0"/>
              </w:rPr>
              <w:t>?</w:t>
            </w:r>
          </w:p>
          <w:p w14:paraId="074B1A58" w14:textId="77777777" w:rsidR="00864710" w:rsidRDefault="00864710" w:rsidP="00864710">
            <w:pPr>
              <w:rPr>
                <w:lang w:val="bg-BG"/>
              </w:rPr>
            </w:pPr>
            <w:r w:rsidRPr="00EF02DD">
              <w:rPr>
                <w:b w:val="0"/>
                <w:bCs w:val="0"/>
                <w:lang w:val="bg-BG"/>
              </w:rPr>
              <w:t xml:space="preserve">Before making </w:t>
            </w:r>
            <w:r w:rsidRPr="00864710">
              <w:rPr>
                <w:lang w:val="bg-BG"/>
              </w:rPr>
              <w:t>authenticated requests</w:t>
            </w:r>
            <w:r w:rsidRPr="00EF02DD">
              <w:rPr>
                <w:b w:val="0"/>
                <w:bCs w:val="0"/>
                <w:lang w:val="bg-BG"/>
              </w:rPr>
              <w:t xml:space="preserve">, ensure you have a </w:t>
            </w:r>
            <w:r w:rsidRPr="00864710">
              <w:rPr>
                <w:lang w:val="bg-BG"/>
              </w:rPr>
              <w:t>user token</w:t>
            </w:r>
            <w:r w:rsidRPr="00EF02DD">
              <w:rPr>
                <w:b w:val="0"/>
                <w:bCs w:val="0"/>
                <w:lang w:val="bg-BG"/>
              </w:rPr>
              <w:t xml:space="preserve">. This token is obtained through the </w:t>
            </w:r>
            <w:hyperlink w:anchor="_Login_a_User" w:history="1">
              <w:r w:rsidRPr="00EF02DD">
                <w:rPr>
                  <w:rStyle w:val="Hyperlink"/>
                  <w:b w:val="0"/>
                  <w:bCs w:val="0"/>
                  <w:lang w:val="bg-BG"/>
                </w:rPr>
                <w:t>login</w:t>
              </w:r>
            </w:hyperlink>
            <w:r w:rsidRPr="00EF02DD">
              <w:rPr>
                <w:b w:val="0"/>
                <w:bCs w:val="0"/>
                <w:lang w:val="bg-BG"/>
              </w:rPr>
              <w:t xml:space="preserve"> or </w:t>
            </w:r>
            <w:hyperlink w:anchor="_Register_a_New" w:history="1">
              <w:r w:rsidRPr="00EF02DD">
                <w:rPr>
                  <w:rStyle w:val="Hyperlink"/>
                  <w:b w:val="0"/>
                  <w:bCs w:val="0"/>
                  <w:lang w:val="bg-BG"/>
                </w:rPr>
                <w:t>registration</w:t>
              </w:r>
            </w:hyperlink>
            <w:r w:rsidRPr="00EF02DD">
              <w:rPr>
                <w:b w:val="0"/>
                <w:bCs w:val="0"/>
                <w:lang w:val="bg-BG"/>
              </w:rPr>
              <w:t xml:space="preserve"> process.</w:t>
            </w:r>
          </w:p>
          <w:p w14:paraId="673E4AE1" w14:textId="77777777" w:rsidR="00864710" w:rsidRPr="00864710" w:rsidRDefault="00864710" w:rsidP="00864710">
            <w:pPr>
              <w:pStyle w:val="ListParagraph"/>
              <w:numPr>
                <w:ilvl w:val="0"/>
                <w:numId w:val="56"/>
              </w:numPr>
              <w:spacing w:after="360"/>
              <w:ind w:left="714" w:hanging="357"/>
              <w:rPr>
                <w:b w:val="0"/>
                <w:bCs w:val="0"/>
                <w:lang w:val="bg-BG"/>
              </w:rPr>
            </w:pPr>
            <w:r w:rsidRPr="00EF02DD">
              <w:rPr>
                <w:b w:val="0"/>
                <w:bCs w:val="0"/>
                <w:lang w:val="bg-BG"/>
              </w:rPr>
              <w:t xml:space="preserve">In Swagger UI, find the </w:t>
            </w:r>
            <w:r w:rsidRPr="00864710">
              <w:rPr>
                <w:lang w:val="bg-BG"/>
              </w:rPr>
              <w:t>Authorize button</w:t>
            </w:r>
            <w:r w:rsidRPr="00EF02DD">
              <w:rPr>
                <w:b w:val="0"/>
                <w:bCs w:val="0"/>
                <w:lang w:val="bg-BG"/>
              </w:rPr>
              <w:t>. This button is usually located in the top-right corner of the Swagger UI interface.</w:t>
            </w:r>
          </w:p>
          <w:p w14:paraId="5BCB7A52" w14:textId="77777777" w:rsidR="00864710" w:rsidRPr="00864710" w:rsidRDefault="00864710" w:rsidP="00864710">
            <w:pPr>
              <w:pStyle w:val="ListParagraph"/>
              <w:spacing w:after="360"/>
              <w:ind w:left="714"/>
              <w:rPr>
                <w:b w:val="0"/>
                <w:bCs w:val="0"/>
                <w:sz w:val="11"/>
                <w:szCs w:val="11"/>
                <w:lang w:val="bg-BG"/>
              </w:rPr>
            </w:pPr>
          </w:p>
          <w:p w14:paraId="28207ACD" w14:textId="77777777" w:rsidR="00864710" w:rsidRPr="00EF02DD" w:rsidRDefault="00864710" w:rsidP="00864710">
            <w:pPr>
              <w:pStyle w:val="ListParagraph"/>
              <w:ind w:left="360"/>
              <w:rPr>
                <w:b w:val="0"/>
                <w:bCs w:val="0"/>
                <w:lang w:val="bg-BG"/>
              </w:rPr>
            </w:pPr>
            <w:r>
              <w:rPr>
                <w:noProof/>
                <w:lang w:val="bg-BG"/>
              </w:rPr>
              <w:drawing>
                <wp:inline distT="0" distB="0" distL="0" distR="0" wp14:anchorId="468E49AA" wp14:editId="1AD27213">
                  <wp:extent cx="5916366" cy="2345001"/>
                  <wp:effectExtent l="12700" t="12700" r="1905" b="5080"/>
                  <wp:docPr id="914796418" name="Picture 6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4796418" name="Picture 6" descr="A screenshot of a computer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75173" cy="236831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13CA3E" w14:textId="77777777" w:rsidR="00864710" w:rsidRPr="00864710" w:rsidRDefault="00864710" w:rsidP="00864710">
            <w:pPr>
              <w:pStyle w:val="ListParagraph"/>
              <w:rPr>
                <w:b w:val="0"/>
                <w:bCs w:val="0"/>
                <w:sz w:val="11"/>
                <w:szCs w:val="11"/>
                <w:lang w:val="bg-BG"/>
              </w:rPr>
            </w:pPr>
          </w:p>
          <w:p w14:paraId="6F424FBD" w14:textId="77777777" w:rsidR="00864710" w:rsidRPr="00EF02DD" w:rsidRDefault="00864710" w:rsidP="00864710">
            <w:pPr>
              <w:pStyle w:val="ListParagraph"/>
              <w:numPr>
                <w:ilvl w:val="0"/>
                <w:numId w:val="56"/>
              </w:numPr>
              <w:rPr>
                <w:b w:val="0"/>
                <w:bCs w:val="0"/>
                <w:lang w:val="bg-BG"/>
              </w:rPr>
            </w:pPr>
            <w:r w:rsidRPr="00EF02DD">
              <w:rPr>
                <w:b w:val="0"/>
                <w:bCs w:val="0"/>
                <w:lang w:val="bg-BG"/>
              </w:rPr>
              <w:t xml:space="preserve">Click the </w:t>
            </w:r>
            <w:r w:rsidRPr="00864710">
              <w:rPr>
                <w:lang w:val="bg-BG"/>
              </w:rPr>
              <w:t>Authorize</w:t>
            </w:r>
            <w:r w:rsidRPr="00EF02DD">
              <w:rPr>
                <w:b w:val="0"/>
                <w:bCs w:val="0"/>
                <w:lang w:val="bg-BG"/>
              </w:rPr>
              <w:t xml:space="preserve"> button to open the authentication dialog.</w:t>
            </w:r>
          </w:p>
          <w:p w14:paraId="5DF9EDBC" w14:textId="0D7C5E73" w:rsidR="00864710" w:rsidRPr="00EF02DD" w:rsidRDefault="00864710" w:rsidP="00864710">
            <w:pPr>
              <w:pStyle w:val="ListParagraph"/>
              <w:numPr>
                <w:ilvl w:val="0"/>
                <w:numId w:val="56"/>
              </w:numPr>
              <w:rPr>
                <w:b w:val="0"/>
                <w:bCs w:val="0"/>
                <w:lang w:val="bg-BG"/>
              </w:rPr>
            </w:pPr>
            <w:r w:rsidRPr="00EF02DD">
              <w:rPr>
                <w:b w:val="0"/>
                <w:bCs w:val="0"/>
                <w:lang w:val="bg-BG"/>
              </w:rPr>
              <w:t>In the dialog that appears, you will see an input field labeled "</w:t>
            </w:r>
            <w:r w:rsidRPr="00864710">
              <w:rPr>
                <w:lang w:val="bg-BG"/>
              </w:rPr>
              <w:t>Value</w:t>
            </w:r>
            <w:r>
              <w:rPr>
                <w:b w:val="0"/>
                <w:bCs w:val="0"/>
              </w:rPr>
              <w:t>”</w:t>
            </w:r>
            <w:r w:rsidRPr="00EF02DD">
              <w:rPr>
                <w:b w:val="0"/>
                <w:bCs w:val="0"/>
                <w:lang w:val="bg-BG"/>
              </w:rPr>
              <w:t xml:space="preserve">. </w:t>
            </w:r>
          </w:p>
          <w:p w14:paraId="58223610" w14:textId="70550995" w:rsidR="00864710" w:rsidRPr="00864710" w:rsidRDefault="00864710" w:rsidP="00864710">
            <w:pPr>
              <w:pStyle w:val="ListParagraph"/>
              <w:numPr>
                <w:ilvl w:val="0"/>
                <w:numId w:val="56"/>
              </w:numPr>
              <w:rPr>
                <w:b w:val="0"/>
                <w:bCs w:val="0"/>
                <w:lang w:val="bg-BG"/>
              </w:rPr>
            </w:pPr>
            <w:r w:rsidRPr="00EF02DD">
              <w:rPr>
                <w:b w:val="0"/>
                <w:bCs w:val="0"/>
                <w:lang w:val="bg-BG"/>
              </w:rPr>
              <w:t xml:space="preserve">Enter the </w:t>
            </w:r>
            <w:r w:rsidRPr="00864710">
              <w:rPr>
                <w:lang w:val="bg-BG"/>
              </w:rPr>
              <w:t>user token</w:t>
            </w:r>
            <w:r w:rsidRPr="00EF02DD">
              <w:rPr>
                <w:b w:val="0"/>
                <w:bCs w:val="0"/>
                <w:lang w:val="bg-BG"/>
              </w:rPr>
              <w:t xml:space="preserve"> you obtained during </w:t>
            </w:r>
            <w:hyperlink w:anchor="_Login_a_User" w:history="1">
              <w:r w:rsidRPr="00CE2ED3">
                <w:rPr>
                  <w:rStyle w:val="Hyperlink"/>
                  <w:b w:val="0"/>
                  <w:bCs w:val="0"/>
                  <w:lang w:val="bg-BG"/>
                </w:rPr>
                <w:t>login</w:t>
              </w:r>
            </w:hyperlink>
            <w:r w:rsidRPr="00EF02DD">
              <w:rPr>
                <w:b w:val="0"/>
                <w:bCs w:val="0"/>
                <w:lang w:val="bg-BG"/>
              </w:rPr>
              <w:t xml:space="preserve"> or </w:t>
            </w:r>
            <w:hyperlink w:anchor="_Register_a_New" w:history="1">
              <w:r w:rsidRPr="00CE2ED3">
                <w:rPr>
                  <w:rStyle w:val="Hyperlink"/>
                  <w:b w:val="0"/>
                  <w:bCs w:val="0"/>
                  <w:lang w:val="bg-BG"/>
                </w:rPr>
                <w:t>registration</w:t>
              </w:r>
            </w:hyperlink>
            <w:r w:rsidRPr="00EF02DD">
              <w:rPr>
                <w:b w:val="0"/>
                <w:bCs w:val="0"/>
                <w:lang w:val="bg-BG"/>
              </w:rPr>
              <w:t xml:space="preserve"> in this field.</w:t>
            </w:r>
          </w:p>
          <w:p w14:paraId="3380EBD0" w14:textId="77777777" w:rsidR="00864710" w:rsidRPr="00864710" w:rsidRDefault="00864710" w:rsidP="00864710">
            <w:pPr>
              <w:pStyle w:val="ListParagraph"/>
              <w:rPr>
                <w:b w:val="0"/>
                <w:bCs w:val="0"/>
                <w:sz w:val="11"/>
                <w:szCs w:val="11"/>
                <w:lang w:val="bg-BG"/>
              </w:rPr>
            </w:pPr>
          </w:p>
          <w:p w14:paraId="73E368E5" w14:textId="77777777" w:rsidR="00864710" w:rsidRDefault="00864710" w:rsidP="00864710">
            <w:pPr>
              <w:pStyle w:val="ListParagraph"/>
              <w:ind w:left="360"/>
              <w:rPr>
                <w:lang w:val="bg-BG"/>
              </w:rPr>
            </w:pPr>
            <w:r w:rsidRPr="00864710">
              <w:rPr>
                <w:noProof/>
                <w:lang w:val="bg-BG"/>
              </w:rPr>
              <w:drawing>
                <wp:inline distT="0" distB="0" distL="0" distR="0" wp14:anchorId="1262A738" wp14:editId="6DB5DC71">
                  <wp:extent cx="3768695" cy="1794616"/>
                  <wp:effectExtent l="12700" t="12700" r="3810" b="0"/>
                  <wp:docPr id="2107398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739881" name=""/>
                          <pic:cNvPicPr/>
                        </pic:nvPicPr>
                        <pic:blipFill rotWithShape="1">
                          <a:blip r:embed="rId21"/>
                          <a:srcRect l="15" t="-328" r="390" b="1211"/>
                          <a:stretch/>
                        </pic:blipFill>
                        <pic:spPr bwMode="auto">
                          <a:xfrm>
                            <a:off x="0" y="0"/>
                            <a:ext cx="3770448" cy="179545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63C0D54" w14:textId="77777777" w:rsidR="00864710" w:rsidRPr="00864710" w:rsidRDefault="00864710" w:rsidP="00864710">
            <w:pPr>
              <w:pStyle w:val="ListParagraph"/>
              <w:rPr>
                <w:b w:val="0"/>
                <w:bCs w:val="0"/>
                <w:sz w:val="6"/>
                <w:szCs w:val="6"/>
                <w:lang w:val="bg-BG"/>
              </w:rPr>
            </w:pPr>
          </w:p>
          <w:p w14:paraId="78D83E2E" w14:textId="77777777" w:rsidR="00864710" w:rsidRPr="00724A0E" w:rsidRDefault="00864710" w:rsidP="00864710">
            <w:pPr>
              <w:pStyle w:val="ListParagraph"/>
              <w:numPr>
                <w:ilvl w:val="0"/>
                <w:numId w:val="56"/>
              </w:numPr>
              <w:rPr>
                <w:b w:val="0"/>
                <w:bCs w:val="0"/>
                <w:lang w:val="bg-BG"/>
              </w:rPr>
            </w:pPr>
            <w:r w:rsidRPr="00EF02DD">
              <w:rPr>
                <w:b w:val="0"/>
                <w:bCs w:val="0"/>
                <w:lang w:val="bg-BG"/>
              </w:rPr>
              <w:t xml:space="preserve">Click the </w:t>
            </w:r>
            <w:r w:rsidRPr="00864710">
              <w:rPr>
                <w:lang w:val="bg-BG"/>
              </w:rPr>
              <w:t>Authorize</w:t>
            </w:r>
            <w:r w:rsidRPr="00EF02DD">
              <w:rPr>
                <w:b w:val="0"/>
                <w:bCs w:val="0"/>
                <w:lang w:val="bg-BG"/>
              </w:rPr>
              <w:t xml:space="preserve"> button within the dialog to submit the token.</w:t>
            </w:r>
          </w:p>
          <w:p w14:paraId="1AD675DB" w14:textId="77777777" w:rsidR="00864710" w:rsidRPr="00864710" w:rsidRDefault="00864710" w:rsidP="00864710">
            <w:pPr>
              <w:pStyle w:val="ListParagraph"/>
              <w:numPr>
                <w:ilvl w:val="0"/>
                <w:numId w:val="56"/>
              </w:numPr>
              <w:rPr>
                <w:b w:val="0"/>
                <w:bCs w:val="0"/>
                <w:lang w:val="bg-BG"/>
              </w:rPr>
            </w:pPr>
            <w:r w:rsidRPr="00724A0E">
              <w:rPr>
                <w:b w:val="0"/>
                <w:bCs w:val="0"/>
                <w:lang w:val="bg-BG"/>
              </w:rPr>
              <w:t>After submitting the token, close the authorization dialog.</w:t>
            </w:r>
          </w:p>
          <w:p w14:paraId="7A0C3465" w14:textId="77777777" w:rsidR="00C6659B" w:rsidRDefault="00C6659B" w:rsidP="00864710">
            <w:pPr>
              <w:pStyle w:val="ListParagraph"/>
              <w:rPr>
                <w:b w:val="0"/>
                <w:bCs w:val="0"/>
              </w:rPr>
            </w:pPr>
          </w:p>
          <w:p w14:paraId="307411E0" w14:textId="70835978" w:rsidR="00864710" w:rsidRDefault="00C6659B" w:rsidP="00864710">
            <w:pPr>
              <w:pStyle w:val="ListParagraph"/>
            </w:pPr>
            <w:r>
              <w:t>Now you are authorized!</w:t>
            </w:r>
          </w:p>
          <w:p w14:paraId="1E8E2D92" w14:textId="6FDE8481" w:rsidR="00864710" w:rsidRDefault="00864710" w:rsidP="00864710">
            <w:r>
              <w:rPr>
                <w:noProof/>
                <w:lang w:val="bg-BG"/>
              </w:rPr>
              <w:drawing>
                <wp:inline distT="0" distB="0" distL="0" distR="0" wp14:anchorId="74D6D7BB" wp14:editId="491A8E50">
                  <wp:extent cx="5809177" cy="1264457"/>
                  <wp:effectExtent l="12700" t="12700" r="0" b="5715"/>
                  <wp:docPr id="1234136345" name="Picture 7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4136345" name="Picture 7" descr="A screenshot of a cell phone&#10;&#10;Description automatically generated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1878"/>
                          <a:stretch/>
                        </pic:blipFill>
                        <pic:spPr bwMode="auto">
                          <a:xfrm>
                            <a:off x="0" y="0"/>
                            <a:ext cx="5840937" cy="127137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" lastClr="FFFFFF">
                                <a:lumMod val="85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673405" w14:textId="77777777" w:rsidR="00864710" w:rsidRPr="0046399F" w:rsidRDefault="00864710" w:rsidP="00864710"/>
    <w:p w14:paraId="2C634DEF" w14:textId="089D8C79" w:rsidR="00C9176F" w:rsidRDefault="00C9176F" w:rsidP="00C9176F">
      <w:pPr>
        <w:pStyle w:val="Heading2"/>
      </w:pPr>
      <w:r w:rsidRPr="00C9176F">
        <w:t>List All Albums</w:t>
      </w:r>
    </w:p>
    <w:p w14:paraId="78B18F94" w14:textId="3FD3A0F3" w:rsidR="00C9176F" w:rsidRPr="00993880" w:rsidRDefault="00C9176F" w:rsidP="00C9176F">
      <w:pPr>
        <w:pStyle w:val="Header"/>
        <w:numPr>
          <w:ilvl w:val="0"/>
          <w:numId w:val="55"/>
        </w:numPr>
        <w:rPr>
          <w:rStyle w:val="Strong"/>
          <w:lang w:val="bg-BG"/>
        </w:rPr>
      </w:pPr>
      <w:r w:rsidRPr="00C9176F">
        <w:rPr>
          <w:b/>
          <w:bCs/>
        </w:rPr>
        <w:t xml:space="preserve">Locate </w:t>
      </w:r>
      <w:r w:rsidRPr="00CE2ED3">
        <w:rPr>
          <w:rFonts w:ascii="Consolas" w:hAnsi="Consolas" w:cs="Consolas"/>
          <w:b/>
          <w:bCs/>
        </w:rPr>
        <w:t>GET /data/albums</w:t>
      </w:r>
      <w:r w:rsidRPr="00CE2ED3">
        <w:rPr>
          <w:rFonts w:ascii="Consolas" w:hAnsi="Consolas" w:cs="Consolas"/>
          <w:b/>
          <w:bCs/>
          <w:lang w:val="bg-BG"/>
        </w:rPr>
        <w:t xml:space="preserve"> </w:t>
      </w:r>
      <w:r w:rsidRPr="00CE2ED3">
        <w:rPr>
          <w:rFonts w:ascii="Consolas" w:hAnsi="Consolas" w:cs="Consolas"/>
          <w:b/>
          <w:bCs/>
        </w:rPr>
        <w:t>:</w:t>
      </w:r>
    </w:p>
    <w:p w14:paraId="4EDE2517" w14:textId="2A0829F4" w:rsidR="00C9176F" w:rsidRDefault="00C9176F" w:rsidP="00C9176F">
      <w:pPr>
        <w:pStyle w:val="ListParagraph"/>
        <w:numPr>
          <w:ilvl w:val="0"/>
          <w:numId w:val="48"/>
        </w:numPr>
      </w:pPr>
      <w:r w:rsidRPr="00C9176F">
        <w:rPr>
          <w:lang w:val="bg-BG"/>
        </w:rPr>
        <w:lastRenderedPageBreak/>
        <w:t xml:space="preserve">Find the </w:t>
      </w:r>
      <w:r w:rsidRPr="00CE2ED3">
        <w:rPr>
          <w:rFonts w:ascii="Consolas" w:hAnsi="Consolas" w:cs="Consolas"/>
          <w:b/>
          <w:bCs/>
          <w:lang w:val="bg-BG"/>
        </w:rPr>
        <w:t>GET /data/albums</w:t>
      </w:r>
      <w:r w:rsidRPr="00C9176F">
        <w:rPr>
          <w:lang w:val="bg-BG"/>
        </w:rPr>
        <w:t xml:space="preserve"> endpoint in the </w:t>
      </w:r>
      <w:r w:rsidRPr="00CE2ED3">
        <w:rPr>
          <w:b/>
          <w:bCs/>
          <w:lang w:val="bg-BG"/>
        </w:rPr>
        <w:t>Music Library Albums</w:t>
      </w:r>
      <w:r w:rsidRPr="00C9176F">
        <w:rPr>
          <w:lang w:val="bg-BG"/>
        </w:rPr>
        <w:t xml:space="preserve"> section</w:t>
      </w:r>
      <w:r w:rsidR="0010672E">
        <w:t>.</w:t>
      </w:r>
    </w:p>
    <w:p w14:paraId="6D820A1D" w14:textId="111BD5BE" w:rsidR="0010672E" w:rsidRPr="0046399F" w:rsidRDefault="0010672E" w:rsidP="0010672E">
      <w:r>
        <w:rPr>
          <w:noProof/>
        </w:rPr>
        <w:drawing>
          <wp:inline distT="0" distB="0" distL="0" distR="0" wp14:anchorId="73E39CEE" wp14:editId="665DD6DD">
            <wp:extent cx="6106088" cy="1485122"/>
            <wp:effectExtent l="12700" t="12700" r="3175" b="1270"/>
            <wp:docPr id="1009344492" name="Picture 10" descr="A group of rectangular objec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344492" name="Picture 10" descr="A group of rectangular objects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4601" cy="14944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41B4A7" w14:textId="7E59DC3B" w:rsidR="00C9176F" w:rsidRPr="00993880" w:rsidRDefault="00C9176F" w:rsidP="00C9176F">
      <w:pPr>
        <w:pStyle w:val="Header"/>
        <w:numPr>
          <w:ilvl w:val="0"/>
          <w:numId w:val="55"/>
        </w:numPr>
        <w:rPr>
          <w:rStyle w:val="Strong"/>
        </w:rPr>
      </w:pPr>
      <w:r w:rsidRPr="00C9176F">
        <w:rPr>
          <w:rStyle w:val="Strong"/>
        </w:rPr>
        <w:t xml:space="preserve">Expand </w:t>
      </w:r>
      <w:r w:rsidRPr="00CE2ED3">
        <w:rPr>
          <w:rStyle w:val="Strong"/>
          <w:rFonts w:ascii="Consolas" w:hAnsi="Consolas" w:cs="Consolas"/>
        </w:rPr>
        <w:t>GET /data/albums</w:t>
      </w:r>
      <w:r>
        <w:rPr>
          <w:rStyle w:val="Strong"/>
          <w:lang w:val="bg-BG"/>
        </w:rPr>
        <w:t xml:space="preserve"> </w:t>
      </w:r>
      <w:r w:rsidRPr="00C9176F">
        <w:rPr>
          <w:rStyle w:val="Strong"/>
        </w:rPr>
        <w:t>:</w:t>
      </w:r>
    </w:p>
    <w:p w14:paraId="62BC4794" w14:textId="24369014" w:rsidR="00C9176F" w:rsidRPr="0046399F" w:rsidRDefault="00C9176F" w:rsidP="00C9176F">
      <w:pPr>
        <w:pStyle w:val="ListParagraph"/>
        <w:numPr>
          <w:ilvl w:val="0"/>
          <w:numId w:val="48"/>
        </w:numPr>
      </w:pPr>
      <w:r w:rsidRPr="00C9176F">
        <w:t xml:space="preserve">Click on the </w:t>
      </w:r>
      <w:r w:rsidRPr="00CE2ED3">
        <w:rPr>
          <w:rFonts w:ascii="Consolas" w:hAnsi="Consolas" w:cs="Consolas"/>
          <w:b/>
          <w:bCs/>
        </w:rPr>
        <w:t>GET /data/albums</w:t>
      </w:r>
      <w:r w:rsidRPr="00C9176F">
        <w:t xml:space="preserve"> method to reveal the request options</w:t>
      </w:r>
      <w:r w:rsidRPr="0046399F">
        <w:t>.</w:t>
      </w:r>
    </w:p>
    <w:p w14:paraId="6C12DB98" w14:textId="2C9C78BA" w:rsidR="00C9176F" w:rsidRPr="00993880" w:rsidRDefault="00C9176F" w:rsidP="00C9176F">
      <w:pPr>
        <w:pStyle w:val="Header"/>
        <w:numPr>
          <w:ilvl w:val="0"/>
          <w:numId w:val="55"/>
        </w:numPr>
        <w:rPr>
          <w:rStyle w:val="Strong"/>
        </w:rPr>
      </w:pPr>
      <w:r w:rsidRPr="00C9176F">
        <w:rPr>
          <w:rStyle w:val="Strong"/>
        </w:rPr>
        <w:t>Add Query Parameter (optional)</w:t>
      </w:r>
      <w:r w:rsidRPr="00993880">
        <w:rPr>
          <w:rStyle w:val="Strong"/>
        </w:rPr>
        <w:t>:</w:t>
      </w:r>
    </w:p>
    <w:p w14:paraId="2A7F4677" w14:textId="7377AF07" w:rsidR="00C9176F" w:rsidRPr="00436730" w:rsidRDefault="00C9176F" w:rsidP="00C9176F">
      <w:pPr>
        <w:pStyle w:val="ListParagraph"/>
        <w:numPr>
          <w:ilvl w:val="0"/>
          <w:numId w:val="48"/>
        </w:numPr>
      </w:pPr>
      <w:r w:rsidRPr="00C9176F">
        <w:t xml:space="preserve">If you want to sort albums, enter </w:t>
      </w:r>
      <w:r>
        <w:t>query parameter</w:t>
      </w:r>
      <w:r w:rsidRPr="00C9176F">
        <w:t xml:space="preserve"> in the sortBy query parameter fiel</w:t>
      </w:r>
      <w:r>
        <w:t>d</w:t>
      </w:r>
      <w:r w:rsidR="00436730">
        <w:t>.</w:t>
      </w:r>
      <w:r w:rsidRPr="0046399F">
        <w:t xml:space="preserve"> </w:t>
      </w:r>
    </w:p>
    <w:p w14:paraId="77905823" w14:textId="77777777" w:rsidR="00436730" w:rsidRPr="00436730" w:rsidRDefault="00436730" w:rsidP="00436730">
      <w:pPr>
        <w:pStyle w:val="ListParagraph"/>
        <w:numPr>
          <w:ilvl w:val="1"/>
          <w:numId w:val="48"/>
        </w:numPr>
      </w:pPr>
      <w:r w:rsidRPr="00436730">
        <w:t xml:space="preserve">The query parameter for the endpoint can be any of the </w:t>
      </w:r>
      <w:r w:rsidRPr="00436730">
        <w:rPr>
          <w:b/>
          <w:bCs/>
        </w:rPr>
        <w:t>album properties</w:t>
      </w:r>
      <w:r w:rsidRPr="00436730">
        <w:t xml:space="preserve">, such as </w:t>
      </w:r>
      <w:r w:rsidRPr="00436730">
        <w:rPr>
          <w:rFonts w:ascii="Consolas" w:hAnsi="Consolas" w:cs="Consolas"/>
          <w:b/>
          <w:bCs/>
        </w:rPr>
        <w:t>singer</w:t>
      </w:r>
      <w:r w:rsidRPr="00436730">
        <w:t xml:space="preserve">, </w:t>
      </w:r>
      <w:r w:rsidRPr="00436730">
        <w:rPr>
          <w:rFonts w:ascii="Consolas" w:hAnsi="Consolas" w:cs="Consolas"/>
          <w:b/>
          <w:bCs/>
        </w:rPr>
        <w:t>album</w:t>
      </w:r>
      <w:r w:rsidRPr="00436730">
        <w:t xml:space="preserve">, </w:t>
      </w:r>
      <w:r w:rsidRPr="00436730">
        <w:rPr>
          <w:rFonts w:ascii="Consolas" w:hAnsi="Consolas" w:cs="Consolas"/>
          <w:b/>
          <w:bCs/>
        </w:rPr>
        <w:t>imageUrl</w:t>
      </w:r>
      <w:r w:rsidRPr="00436730">
        <w:t xml:space="preserve">, </w:t>
      </w:r>
      <w:r w:rsidRPr="00436730">
        <w:rPr>
          <w:rFonts w:ascii="Consolas" w:hAnsi="Consolas" w:cs="Consolas"/>
          <w:b/>
          <w:bCs/>
        </w:rPr>
        <w:t>label</w:t>
      </w:r>
      <w:r w:rsidRPr="00436730">
        <w:t xml:space="preserve"> or </w:t>
      </w:r>
      <w:r w:rsidRPr="00436730">
        <w:rPr>
          <w:rFonts w:ascii="Consolas" w:hAnsi="Consolas" w:cs="Consolas"/>
          <w:b/>
          <w:bCs/>
        </w:rPr>
        <w:t>sales</w:t>
      </w:r>
      <w:r w:rsidRPr="00436730">
        <w:t xml:space="preserve">. </w:t>
      </w:r>
    </w:p>
    <w:p w14:paraId="6F9E7341" w14:textId="11AB66B8" w:rsidR="00436730" w:rsidRDefault="00436730" w:rsidP="00436730">
      <w:pPr>
        <w:pStyle w:val="ListParagraph"/>
        <w:numPr>
          <w:ilvl w:val="1"/>
          <w:numId w:val="48"/>
        </w:numPr>
      </w:pPr>
      <w:r w:rsidRPr="00436730">
        <w:t xml:space="preserve">For instance, if you want to filter albums by the </w:t>
      </w:r>
      <w:r w:rsidRPr="00436730">
        <w:rPr>
          <w:b/>
          <w:bCs/>
        </w:rPr>
        <w:t>artist's</w:t>
      </w:r>
      <w:r w:rsidRPr="00436730">
        <w:t xml:space="preserve"> </w:t>
      </w:r>
      <w:r w:rsidRPr="00436730">
        <w:rPr>
          <w:b/>
          <w:bCs/>
        </w:rPr>
        <w:t>name</w:t>
      </w:r>
      <w:r w:rsidRPr="00436730">
        <w:t xml:space="preserve">, you could use the </w:t>
      </w:r>
      <w:r w:rsidRPr="00436730">
        <w:rPr>
          <w:rFonts w:ascii="Consolas" w:hAnsi="Consolas" w:cs="Consolas"/>
          <w:b/>
          <w:bCs/>
        </w:rPr>
        <w:t>singer</w:t>
      </w:r>
      <w:r w:rsidRPr="00436730">
        <w:t xml:space="preserve"> query parameter.</w:t>
      </w:r>
    </w:p>
    <w:p w14:paraId="019C21E9" w14:textId="58DF5CE4" w:rsidR="0010672E" w:rsidRPr="0046399F" w:rsidRDefault="0010672E" w:rsidP="0010672E">
      <w:r w:rsidRPr="0010672E">
        <w:rPr>
          <w:noProof/>
        </w:rPr>
        <w:drawing>
          <wp:inline distT="0" distB="0" distL="0" distR="0" wp14:anchorId="0BFB7803" wp14:editId="3615F87B">
            <wp:extent cx="6208638" cy="2275806"/>
            <wp:effectExtent l="12700" t="12700" r="1905" b="0"/>
            <wp:docPr id="12372534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253474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34772" cy="228538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B39085" w14:textId="77777777" w:rsidR="00C9176F" w:rsidRPr="00993880" w:rsidRDefault="00C9176F" w:rsidP="00C9176F">
      <w:pPr>
        <w:pStyle w:val="Header"/>
        <w:numPr>
          <w:ilvl w:val="0"/>
          <w:numId w:val="55"/>
        </w:numPr>
        <w:rPr>
          <w:rStyle w:val="Strong"/>
        </w:rPr>
      </w:pPr>
      <w:r w:rsidRPr="00993880">
        <w:rPr>
          <w:rStyle w:val="Strong"/>
        </w:rPr>
        <w:t>Send the request:</w:t>
      </w:r>
    </w:p>
    <w:p w14:paraId="2DBC1F46" w14:textId="77777777" w:rsidR="00C9176F" w:rsidRPr="0046399F" w:rsidRDefault="00C9176F" w:rsidP="00C9176F">
      <w:pPr>
        <w:pStyle w:val="ListParagraph"/>
        <w:numPr>
          <w:ilvl w:val="0"/>
          <w:numId w:val="48"/>
        </w:numPr>
      </w:pPr>
      <w:r w:rsidRPr="0046399F">
        <w:t xml:space="preserve">Click the </w:t>
      </w:r>
      <w:r w:rsidRPr="0010672E">
        <w:rPr>
          <w:b/>
          <w:bCs/>
        </w:rPr>
        <w:t>Try it out</w:t>
      </w:r>
      <w:r w:rsidRPr="0046399F">
        <w:t xml:space="preserve"> button and then click </w:t>
      </w:r>
      <w:r w:rsidRPr="0010672E">
        <w:rPr>
          <w:b/>
          <w:bCs/>
        </w:rPr>
        <w:t>Execute</w:t>
      </w:r>
      <w:r w:rsidRPr="0046399F">
        <w:t xml:space="preserve"> to send the request to the server.</w:t>
      </w:r>
    </w:p>
    <w:p w14:paraId="25089BEB" w14:textId="77777777" w:rsidR="00C9176F" w:rsidRPr="00993880" w:rsidRDefault="00C9176F" w:rsidP="00C9176F">
      <w:pPr>
        <w:pStyle w:val="Header"/>
        <w:numPr>
          <w:ilvl w:val="0"/>
          <w:numId w:val="55"/>
        </w:numPr>
        <w:rPr>
          <w:rStyle w:val="Strong"/>
        </w:rPr>
      </w:pPr>
      <w:r w:rsidRPr="00993880">
        <w:rPr>
          <w:rStyle w:val="Strong"/>
        </w:rPr>
        <w:t>Review the response:</w:t>
      </w:r>
    </w:p>
    <w:p w14:paraId="565257E4" w14:textId="77777777" w:rsidR="00C9176F" w:rsidRPr="0046399F" w:rsidRDefault="00C9176F" w:rsidP="00C9176F">
      <w:pPr>
        <w:pStyle w:val="ListParagraph"/>
        <w:numPr>
          <w:ilvl w:val="0"/>
          <w:numId w:val="48"/>
        </w:numPr>
      </w:pPr>
      <w:r w:rsidRPr="0046399F">
        <w:t xml:space="preserve">Swagger UI will display the results of the request: </w:t>
      </w:r>
    </w:p>
    <w:p w14:paraId="096AFFF5" w14:textId="77777777" w:rsidR="00C9176F" w:rsidRDefault="00C9176F" w:rsidP="00C9176F">
      <w:pPr>
        <w:pStyle w:val="ListParagraph"/>
        <w:numPr>
          <w:ilvl w:val="1"/>
          <w:numId w:val="48"/>
        </w:numPr>
      </w:pPr>
      <w:r w:rsidRPr="00C9176F">
        <w:t>If successful (</w:t>
      </w:r>
      <w:r w:rsidRPr="0010672E">
        <w:rPr>
          <w:b/>
          <w:bCs/>
        </w:rPr>
        <w:t>status code 200</w:t>
      </w:r>
      <w:r w:rsidRPr="00C9176F">
        <w:t xml:space="preserve">), verify that the list of albums is displayed correctly. </w:t>
      </w:r>
    </w:p>
    <w:p w14:paraId="54950EFA" w14:textId="6C0D4C12" w:rsidR="00C9176F" w:rsidRDefault="00C9176F" w:rsidP="00C9176F">
      <w:pPr>
        <w:pStyle w:val="ListParagraph"/>
        <w:numPr>
          <w:ilvl w:val="1"/>
          <w:numId w:val="48"/>
        </w:numPr>
      </w:pPr>
      <w:r w:rsidRPr="00C9176F">
        <w:t>If there is an error (</w:t>
      </w:r>
      <w:r w:rsidRPr="0010672E">
        <w:rPr>
          <w:b/>
          <w:bCs/>
        </w:rPr>
        <w:t>status code 400</w:t>
      </w:r>
      <w:r w:rsidRPr="00C9176F">
        <w:t>), review the error message for details.</w:t>
      </w:r>
      <w:r w:rsidRPr="0046399F">
        <w:t xml:space="preserve"> </w:t>
      </w:r>
    </w:p>
    <w:p w14:paraId="5237FE55" w14:textId="54445639" w:rsidR="0010672E" w:rsidRDefault="0010672E" w:rsidP="0010672E">
      <w:r w:rsidRPr="0010672E">
        <w:rPr>
          <w:noProof/>
        </w:rPr>
        <w:lastRenderedPageBreak/>
        <w:drawing>
          <wp:inline distT="0" distB="0" distL="0" distR="0" wp14:anchorId="5CACA0D2" wp14:editId="45F6AA9B">
            <wp:extent cx="6118788" cy="3423824"/>
            <wp:effectExtent l="12700" t="12700" r="3175" b="5715"/>
            <wp:docPr id="13578134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813475" name="Picture 1" descr="A screenshot of a computer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26915" cy="34283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BD31794" w14:textId="1C1FCF79" w:rsidR="00C9176F" w:rsidRDefault="00F56C41" w:rsidP="00C9176F">
      <w:pPr>
        <w:pStyle w:val="Heading2"/>
        <w:rPr>
          <w:lang w:val="bg-BG"/>
        </w:rPr>
      </w:pPr>
      <w:r w:rsidRPr="00F56C41">
        <w:t>Create a New Album</w:t>
      </w:r>
    </w:p>
    <w:p w14:paraId="2B752A41" w14:textId="23954C5D" w:rsidR="007F3175" w:rsidRPr="007F3175" w:rsidRDefault="007F3175" w:rsidP="007F3175">
      <w:pPr>
        <w:rPr>
          <w:b/>
          <w:bCs/>
          <w:color w:val="FF0000"/>
          <w:lang w:val="bg-BG"/>
        </w:rPr>
      </w:pPr>
      <w:r w:rsidRPr="007F3175">
        <w:rPr>
          <w:b/>
          <w:bCs/>
          <w:color w:val="FF0000"/>
          <w:lang w:val="bg-BG"/>
        </w:rPr>
        <w:t xml:space="preserve">Authentication Required: </w:t>
      </w:r>
      <w:r w:rsidRPr="007F3175">
        <w:rPr>
          <w:b/>
          <w:bCs/>
          <w:color w:val="000000" w:themeColor="text1"/>
          <w:lang w:val="bg-BG"/>
        </w:rPr>
        <w:t>This endpoint requires a valid user token. Please ensure you are authenticated by providing a token obtained from the login or registration process.</w:t>
      </w:r>
    </w:p>
    <w:p w14:paraId="3C3C33C6" w14:textId="791D1C6B" w:rsidR="00C9176F" w:rsidRPr="00993880" w:rsidRDefault="004B5700" w:rsidP="004B5700">
      <w:pPr>
        <w:pStyle w:val="Header"/>
        <w:rPr>
          <w:rStyle w:val="Strong"/>
          <w:lang w:val="bg-BG"/>
        </w:rPr>
      </w:pPr>
      <w:r>
        <w:rPr>
          <w:b/>
          <w:bCs/>
        </w:rPr>
        <w:t xml:space="preserve">1.  </w:t>
      </w:r>
      <w:r w:rsidR="00C9176F" w:rsidRPr="00C9176F">
        <w:rPr>
          <w:b/>
          <w:bCs/>
        </w:rPr>
        <w:t xml:space="preserve">Locate </w:t>
      </w:r>
      <w:r w:rsidRPr="0010672E">
        <w:rPr>
          <w:rFonts w:ascii="Consolas" w:hAnsi="Consolas" w:cs="Consolas"/>
          <w:b/>
          <w:bCs/>
        </w:rPr>
        <w:t>POST</w:t>
      </w:r>
      <w:r w:rsidR="00C9176F" w:rsidRPr="0010672E">
        <w:rPr>
          <w:rFonts w:ascii="Consolas" w:hAnsi="Consolas" w:cs="Consolas"/>
          <w:b/>
          <w:bCs/>
        </w:rPr>
        <w:t xml:space="preserve"> /data/albums</w:t>
      </w:r>
      <w:r w:rsidR="00C9176F">
        <w:rPr>
          <w:b/>
          <w:bCs/>
          <w:lang w:val="bg-BG"/>
        </w:rPr>
        <w:t xml:space="preserve"> </w:t>
      </w:r>
      <w:r w:rsidR="00C9176F" w:rsidRPr="0010485E">
        <w:rPr>
          <w:b/>
          <w:bCs/>
        </w:rPr>
        <w:t>:</w:t>
      </w:r>
    </w:p>
    <w:p w14:paraId="6C9B16CF" w14:textId="34B1F1F2" w:rsidR="00C9176F" w:rsidRDefault="00C9176F" w:rsidP="00C9176F">
      <w:pPr>
        <w:pStyle w:val="ListParagraph"/>
        <w:numPr>
          <w:ilvl w:val="0"/>
          <w:numId w:val="48"/>
        </w:numPr>
      </w:pPr>
      <w:r w:rsidRPr="00C9176F">
        <w:rPr>
          <w:lang w:val="bg-BG"/>
        </w:rPr>
        <w:t xml:space="preserve">Find </w:t>
      </w:r>
      <w:r w:rsidRPr="0010672E">
        <w:rPr>
          <w:rFonts w:ascii="Calibri" w:hAnsi="Calibri" w:cs="Calibri"/>
          <w:lang w:val="bg-BG"/>
        </w:rPr>
        <w:t>the</w:t>
      </w:r>
      <w:r w:rsidRPr="0010672E">
        <w:rPr>
          <w:rFonts w:ascii="Consolas" w:hAnsi="Consolas" w:cs="Consolas"/>
          <w:b/>
          <w:bCs/>
          <w:lang w:val="bg-BG"/>
        </w:rPr>
        <w:t xml:space="preserve"> </w:t>
      </w:r>
      <w:r w:rsidR="004B5700" w:rsidRPr="0010672E">
        <w:rPr>
          <w:rFonts w:ascii="Consolas" w:hAnsi="Consolas" w:cs="Consolas"/>
          <w:b/>
          <w:bCs/>
        </w:rPr>
        <w:t>POST</w:t>
      </w:r>
      <w:r w:rsidRPr="0010672E">
        <w:rPr>
          <w:rFonts w:ascii="Consolas" w:hAnsi="Consolas" w:cs="Consolas"/>
          <w:b/>
          <w:bCs/>
          <w:lang w:val="bg-BG"/>
        </w:rPr>
        <w:t xml:space="preserve"> /data/albums</w:t>
      </w:r>
      <w:r w:rsidRPr="00C9176F">
        <w:rPr>
          <w:lang w:val="bg-BG"/>
        </w:rPr>
        <w:t xml:space="preserve"> endpoint in the </w:t>
      </w:r>
      <w:r w:rsidRPr="0010672E">
        <w:rPr>
          <w:b/>
          <w:bCs/>
          <w:lang w:val="bg-BG"/>
        </w:rPr>
        <w:t>Music Library Albums</w:t>
      </w:r>
      <w:r w:rsidRPr="00C9176F">
        <w:rPr>
          <w:lang w:val="bg-BG"/>
        </w:rPr>
        <w:t xml:space="preserve"> section</w:t>
      </w:r>
    </w:p>
    <w:p w14:paraId="4415F97A" w14:textId="35CE44F7" w:rsidR="00504366" w:rsidRPr="0046399F" w:rsidRDefault="00504366" w:rsidP="00504366">
      <w:r>
        <w:rPr>
          <w:noProof/>
        </w:rPr>
        <w:drawing>
          <wp:inline distT="0" distB="0" distL="0" distR="0" wp14:anchorId="453893BE" wp14:editId="7EB0F96D">
            <wp:extent cx="6118225" cy="1510353"/>
            <wp:effectExtent l="12700" t="12700" r="3175" b="1270"/>
            <wp:docPr id="625209364" name="Picture 11" descr="A group of rectangular objec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209364" name="Picture 11" descr="A group of rectangular objects&#10;&#10;Description automatically generated with medium confidenc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3542" cy="15314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4C6E1E9" w14:textId="4CD65CD6" w:rsidR="00C9176F" w:rsidRPr="00993880" w:rsidRDefault="004B5700" w:rsidP="004B5700">
      <w:pPr>
        <w:pStyle w:val="Header"/>
        <w:rPr>
          <w:rStyle w:val="Strong"/>
        </w:rPr>
      </w:pPr>
      <w:r>
        <w:rPr>
          <w:rStyle w:val="Strong"/>
        </w:rPr>
        <w:t xml:space="preserve">2.  </w:t>
      </w:r>
      <w:r w:rsidR="00C9176F" w:rsidRPr="00C9176F">
        <w:rPr>
          <w:rStyle w:val="Strong"/>
        </w:rPr>
        <w:t xml:space="preserve">Expand </w:t>
      </w:r>
      <w:r w:rsidRPr="0010672E">
        <w:rPr>
          <w:rStyle w:val="Strong"/>
          <w:rFonts w:ascii="Consolas" w:hAnsi="Consolas" w:cs="Consolas"/>
        </w:rPr>
        <w:t>POST</w:t>
      </w:r>
      <w:r w:rsidR="00C9176F" w:rsidRPr="0010672E">
        <w:rPr>
          <w:rStyle w:val="Strong"/>
          <w:rFonts w:ascii="Consolas" w:hAnsi="Consolas" w:cs="Consolas"/>
        </w:rPr>
        <w:t xml:space="preserve"> /data/albums</w:t>
      </w:r>
      <w:r w:rsidR="00C9176F">
        <w:rPr>
          <w:rStyle w:val="Strong"/>
          <w:lang w:val="bg-BG"/>
        </w:rPr>
        <w:t xml:space="preserve"> </w:t>
      </w:r>
      <w:r w:rsidR="00C9176F" w:rsidRPr="00C9176F">
        <w:rPr>
          <w:rStyle w:val="Strong"/>
        </w:rPr>
        <w:t>:</w:t>
      </w:r>
    </w:p>
    <w:p w14:paraId="7ADDAC60" w14:textId="08D52B3E" w:rsidR="004B5700" w:rsidRPr="00EC0297" w:rsidRDefault="00C9176F" w:rsidP="00EC0297">
      <w:pPr>
        <w:pStyle w:val="ListParagraph"/>
        <w:numPr>
          <w:ilvl w:val="0"/>
          <w:numId w:val="48"/>
        </w:numPr>
        <w:rPr>
          <w:rStyle w:val="Strong"/>
          <w:b w:val="0"/>
          <w:bCs w:val="0"/>
        </w:rPr>
      </w:pPr>
      <w:r w:rsidRPr="00C9176F">
        <w:t xml:space="preserve">Click on the </w:t>
      </w:r>
      <w:r w:rsidR="004B5700" w:rsidRPr="0010672E">
        <w:rPr>
          <w:rFonts w:ascii="Consolas" w:hAnsi="Consolas" w:cs="Consolas"/>
          <w:b/>
          <w:bCs/>
        </w:rPr>
        <w:t>POST</w:t>
      </w:r>
      <w:r w:rsidRPr="0010672E">
        <w:rPr>
          <w:rFonts w:ascii="Consolas" w:hAnsi="Consolas" w:cs="Consolas"/>
          <w:b/>
          <w:bCs/>
        </w:rPr>
        <w:t xml:space="preserve"> /data/albums</w:t>
      </w:r>
      <w:r w:rsidRPr="00C9176F">
        <w:t xml:space="preserve"> method to reveal the request options</w:t>
      </w:r>
      <w:r w:rsidRPr="0046399F">
        <w:t>.</w:t>
      </w:r>
    </w:p>
    <w:p w14:paraId="7C1FD83A" w14:textId="5D9CB4B8" w:rsidR="004B5700" w:rsidRDefault="00EC0297" w:rsidP="004B5700">
      <w:pPr>
        <w:pStyle w:val="Header"/>
        <w:rPr>
          <w:rStyle w:val="Strong"/>
        </w:rPr>
      </w:pPr>
      <w:r>
        <w:rPr>
          <w:rStyle w:val="Strong"/>
        </w:rPr>
        <w:t>3</w:t>
      </w:r>
      <w:r w:rsidR="004B5700">
        <w:rPr>
          <w:rStyle w:val="Strong"/>
        </w:rPr>
        <w:t xml:space="preserve">.  </w:t>
      </w:r>
      <w:r w:rsidR="004B5700" w:rsidRPr="004B5700">
        <w:rPr>
          <w:rStyle w:val="Strong"/>
        </w:rPr>
        <w:t>Fill in the Request Body:</w:t>
      </w:r>
    </w:p>
    <w:p w14:paraId="5A6B9025" w14:textId="77777777" w:rsidR="004B5700" w:rsidRDefault="004B5700" w:rsidP="004B5700">
      <w:pPr>
        <w:pStyle w:val="Header"/>
        <w:numPr>
          <w:ilvl w:val="0"/>
          <w:numId w:val="48"/>
        </w:numPr>
        <w:rPr>
          <w:rStyle w:val="Strong"/>
          <w:b w:val="0"/>
          <w:bCs w:val="0"/>
        </w:rPr>
      </w:pPr>
      <w:r w:rsidRPr="004B5700">
        <w:rPr>
          <w:rStyle w:val="Strong"/>
          <w:b w:val="0"/>
          <w:bCs w:val="0"/>
        </w:rPr>
        <w:t xml:space="preserve">Enter the details for the new album: </w:t>
      </w:r>
    </w:p>
    <w:p w14:paraId="071A73B5" w14:textId="77777777" w:rsidR="004B5700" w:rsidRDefault="004B5700" w:rsidP="004B5700">
      <w:pPr>
        <w:pStyle w:val="Header"/>
        <w:numPr>
          <w:ilvl w:val="1"/>
          <w:numId w:val="48"/>
        </w:numPr>
        <w:rPr>
          <w:rStyle w:val="Strong"/>
          <w:b w:val="0"/>
          <w:bCs w:val="0"/>
        </w:rPr>
      </w:pPr>
      <w:r w:rsidRPr="0010672E">
        <w:rPr>
          <w:rStyle w:val="Strong"/>
        </w:rPr>
        <w:t>singer</w:t>
      </w:r>
      <w:r w:rsidRPr="004B5700">
        <w:rPr>
          <w:rStyle w:val="Strong"/>
          <w:b w:val="0"/>
          <w:bCs w:val="0"/>
        </w:rPr>
        <w:t xml:space="preserve">: Artist Name </w:t>
      </w:r>
    </w:p>
    <w:p w14:paraId="488DA67C" w14:textId="77777777" w:rsidR="004B5700" w:rsidRDefault="004B5700" w:rsidP="004B5700">
      <w:pPr>
        <w:pStyle w:val="Header"/>
        <w:numPr>
          <w:ilvl w:val="1"/>
          <w:numId w:val="48"/>
        </w:numPr>
        <w:rPr>
          <w:rStyle w:val="Strong"/>
          <w:b w:val="0"/>
          <w:bCs w:val="0"/>
        </w:rPr>
      </w:pPr>
      <w:r w:rsidRPr="0010672E">
        <w:rPr>
          <w:rStyle w:val="Strong"/>
        </w:rPr>
        <w:t>album</w:t>
      </w:r>
      <w:r w:rsidRPr="004B5700">
        <w:rPr>
          <w:rStyle w:val="Strong"/>
          <w:b w:val="0"/>
          <w:bCs w:val="0"/>
        </w:rPr>
        <w:t xml:space="preserve">: Album Title </w:t>
      </w:r>
    </w:p>
    <w:p w14:paraId="073CC4EA" w14:textId="065512F1" w:rsidR="004B5700" w:rsidRDefault="004B5700" w:rsidP="004B5700">
      <w:pPr>
        <w:pStyle w:val="Header"/>
        <w:numPr>
          <w:ilvl w:val="1"/>
          <w:numId w:val="48"/>
        </w:numPr>
        <w:rPr>
          <w:rStyle w:val="Strong"/>
          <w:b w:val="0"/>
          <w:bCs w:val="0"/>
        </w:rPr>
      </w:pPr>
      <w:r w:rsidRPr="0010672E">
        <w:rPr>
          <w:rStyle w:val="Strong"/>
        </w:rPr>
        <w:t>imageUrl</w:t>
      </w:r>
      <w:r w:rsidRPr="004B5700">
        <w:rPr>
          <w:rStyle w:val="Strong"/>
          <w:b w:val="0"/>
          <w:bCs w:val="0"/>
        </w:rPr>
        <w:t xml:space="preserve">: </w:t>
      </w:r>
      <w:hyperlink r:id="rId27" w:history="1">
        <w:r w:rsidRPr="00C830A9">
          <w:rPr>
            <w:rStyle w:val="Hyperlink"/>
          </w:rPr>
          <w:t>http://example.com/image.jpg</w:t>
        </w:r>
      </w:hyperlink>
      <w:r w:rsidRPr="004B5700">
        <w:rPr>
          <w:rStyle w:val="Strong"/>
          <w:b w:val="0"/>
          <w:bCs w:val="0"/>
        </w:rPr>
        <w:t xml:space="preserve"> </w:t>
      </w:r>
    </w:p>
    <w:p w14:paraId="38A8E80F" w14:textId="77777777" w:rsidR="004B5700" w:rsidRDefault="004B5700" w:rsidP="004B5700">
      <w:pPr>
        <w:pStyle w:val="Header"/>
        <w:numPr>
          <w:ilvl w:val="1"/>
          <w:numId w:val="48"/>
        </w:numPr>
        <w:rPr>
          <w:rStyle w:val="Strong"/>
          <w:b w:val="0"/>
          <w:bCs w:val="0"/>
        </w:rPr>
      </w:pPr>
      <w:r w:rsidRPr="0010672E">
        <w:rPr>
          <w:rStyle w:val="Strong"/>
        </w:rPr>
        <w:t>label</w:t>
      </w:r>
      <w:r w:rsidRPr="004B5700">
        <w:rPr>
          <w:rStyle w:val="Strong"/>
          <w:b w:val="0"/>
          <w:bCs w:val="0"/>
        </w:rPr>
        <w:t xml:space="preserve">: Record Label </w:t>
      </w:r>
    </w:p>
    <w:p w14:paraId="04F3D763" w14:textId="3D47DF61" w:rsidR="00504366" w:rsidRDefault="004B5700" w:rsidP="00504366">
      <w:pPr>
        <w:pStyle w:val="Header"/>
        <w:numPr>
          <w:ilvl w:val="1"/>
          <w:numId w:val="48"/>
        </w:numPr>
        <w:rPr>
          <w:rStyle w:val="Strong"/>
          <w:b w:val="0"/>
          <w:bCs w:val="0"/>
        </w:rPr>
      </w:pPr>
      <w:r w:rsidRPr="0010672E">
        <w:rPr>
          <w:rStyle w:val="Strong"/>
        </w:rPr>
        <w:t>sales</w:t>
      </w:r>
      <w:r w:rsidRPr="004B5700">
        <w:rPr>
          <w:rStyle w:val="Strong"/>
          <w:b w:val="0"/>
          <w:bCs w:val="0"/>
        </w:rPr>
        <w:t>: 1000</w:t>
      </w:r>
    </w:p>
    <w:p w14:paraId="68513D54" w14:textId="7CF4495A" w:rsidR="00504366" w:rsidRPr="00504366" w:rsidRDefault="00504366" w:rsidP="00504366">
      <w:pPr>
        <w:pStyle w:val="Header"/>
        <w:rPr>
          <w:rStyle w:val="Strong"/>
          <w:b w:val="0"/>
          <w:bCs w:val="0"/>
        </w:rPr>
      </w:pPr>
      <w:r w:rsidRPr="00504366">
        <w:rPr>
          <w:rStyle w:val="Strong"/>
          <w:b w:val="0"/>
          <w:bCs w:val="0"/>
          <w:noProof/>
        </w:rPr>
        <w:lastRenderedPageBreak/>
        <w:drawing>
          <wp:inline distT="0" distB="0" distL="0" distR="0" wp14:anchorId="42AEF71C" wp14:editId="5936696E">
            <wp:extent cx="6043117" cy="3499622"/>
            <wp:effectExtent l="12700" t="12700" r="2540" b="5715"/>
            <wp:docPr id="841197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19796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63068" cy="351117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033017" w14:textId="75EB39D2" w:rsidR="004B5700" w:rsidRPr="00993880" w:rsidRDefault="00EC0297" w:rsidP="004B5700">
      <w:pPr>
        <w:pStyle w:val="Header"/>
        <w:rPr>
          <w:rStyle w:val="Strong"/>
        </w:rPr>
      </w:pPr>
      <w:r>
        <w:rPr>
          <w:rStyle w:val="Strong"/>
        </w:rPr>
        <w:t>4</w:t>
      </w:r>
      <w:r w:rsidR="00936525">
        <w:rPr>
          <w:rStyle w:val="Strong"/>
        </w:rPr>
        <w:t xml:space="preserve">.  </w:t>
      </w:r>
      <w:r w:rsidR="004B5700" w:rsidRPr="00993880">
        <w:rPr>
          <w:rStyle w:val="Strong"/>
        </w:rPr>
        <w:t>Send the request:</w:t>
      </w:r>
    </w:p>
    <w:p w14:paraId="30594044" w14:textId="6F11F5AB" w:rsidR="004B5700" w:rsidRPr="004B5700" w:rsidRDefault="004B5700" w:rsidP="004B5700">
      <w:pPr>
        <w:pStyle w:val="ListParagraph"/>
        <w:numPr>
          <w:ilvl w:val="0"/>
          <w:numId w:val="48"/>
        </w:numPr>
        <w:rPr>
          <w:rStyle w:val="Strong"/>
          <w:b w:val="0"/>
          <w:bCs w:val="0"/>
        </w:rPr>
      </w:pPr>
      <w:r w:rsidRPr="0046399F">
        <w:t xml:space="preserve">Click the </w:t>
      </w:r>
      <w:r w:rsidRPr="0010672E">
        <w:rPr>
          <w:b/>
          <w:bCs/>
        </w:rPr>
        <w:t>Try it out</w:t>
      </w:r>
      <w:r w:rsidRPr="0046399F">
        <w:t xml:space="preserve"> button and then click </w:t>
      </w:r>
      <w:r w:rsidRPr="0010672E">
        <w:rPr>
          <w:b/>
          <w:bCs/>
        </w:rPr>
        <w:t>Execute</w:t>
      </w:r>
      <w:r w:rsidRPr="0046399F">
        <w:t xml:space="preserve"> to send the request to the server.</w:t>
      </w:r>
    </w:p>
    <w:p w14:paraId="44ACE3FB" w14:textId="58BF793F" w:rsidR="004B5700" w:rsidRPr="004B5700" w:rsidRDefault="00EC0297" w:rsidP="004B5700">
      <w:pPr>
        <w:pStyle w:val="Header"/>
        <w:rPr>
          <w:b/>
          <w:bCs/>
        </w:rPr>
      </w:pPr>
      <w:r>
        <w:rPr>
          <w:rStyle w:val="Strong"/>
        </w:rPr>
        <w:t>5</w:t>
      </w:r>
      <w:r w:rsidR="00936525">
        <w:rPr>
          <w:rStyle w:val="Strong"/>
        </w:rPr>
        <w:t xml:space="preserve">. </w:t>
      </w:r>
      <w:r w:rsidR="004B5700" w:rsidRPr="00993880">
        <w:rPr>
          <w:rStyle w:val="Strong"/>
        </w:rPr>
        <w:t>Review the response:</w:t>
      </w:r>
    </w:p>
    <w:p w14:paraId="1A714D3B" w14:textId="255EE611" w:rsidR="00C9176F" w:rsidRPr="0046399F" w:rsidRDefault="00C9176F" w:rsidP="00C9176F">
      <w:pPr>
        <w:pStyle w:val="ListParagraph"/>
        <w:numPr>
          <w:ilvl w:val="0"/>
          <w:numId w:val="48"/>
        </w:numPr>
      </w:pPr>
      <w:r w:rsidRPr="0046399F">
        <w:t xml:space="preserve">Swagger UI will display the results of the request: </w:t>
      </w:r>
    </w:p>
    <w:p w14:paraId="0FFA15C3" w14:textId="77777777" w:rsidR="00936525" w:rsidRDefault="00936525" w:rsidP="00C9176F">
      <w:pPr>
        <w:pStyle w:val="ListParagraph"/>
        <w:numPr>
          <w:ilvl w:val="1"/>
          <w:numId w:val="48"/>
        </w:numPr>
      </w:pPr>
      <w:r w:rsidRPr="00936525">
        <w:t>If successful (</w:t>
      </w:r>
      <w:r w:rsidRPr="0010672E">
        <w:rPr>
          <w:b/>
          <w:bCs/>
        </w:rPr>
        <w:t>status code 200</w:t>
      </w:r>
      <w:r w:rsidRPr="00936525">
        <w:t xml:space="preserve">), verify that the new album details are correctly displayed. </w:t>
      </w:r>
    </w:p>
    <w:p w14:paraId="3A989D30" w14:textId="25FC178B" w:rsidR="00C9176F" w:rsidRDefault="00936525" w:rsidP="00C9176F">
      <w:pPr>
        <w:pStyle w:val="ListParagraph"/>
        <w:numPr>
          <w:ilvl w:val="1"/>
          <w:numId w:val="48"/>
        </w:numPr>
      </w:pPr>
      <w:r w:rsidRPr="00936525">
        <w:t>If there is an error (</w:t>
      </w:r>
      <w:r w:rsidRPr="0010672E">
        <w:rPr>
          <w:b/>
          <w:bCs/>
        </w:rPr>
        <w:t>status code 401</w:t>
      </w:r>
      <w:r w:rsidRPr="00936525">
        <w:t>), ensure that your authentication token is correct and retry</w:t>
      </w:r>
      <w:r w:rsidR="00C9176F" w:rsidRPr="00C9176F">
        <w:t>.</w:t>
      </w:r>
      <w:r w:rsidR="00C9176F" w:rsidRPr="0046399F">
        <w:t xml:space="preserve"> </w:t>
      </w:r>
    </w:p>
    <w:p w14:paraId="60387EEA" w14:textId="1CEF5584" w:rsidR="00504366" w:rsidRDefault="00504366" w:rsidP="00504366">
      <w:r w:rsidRPr="00504366">
        <w:rPr>
          <w:noProof/>
        </w:rPr>
        <w:drawing>
          <wp:inline distT="0" distB="0" distL="0" distR="0" wp14:anchorId="24B07276" wp14:editId="35A66141">
            <wp:extent cx="6042660" cy="3287415"/>
            <wp:effectExtent l="12700" t="12700" r="2540" b="1905"/>
            <wp:docPr id="4106269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626920" name="Picture 1" descr="A screenshot of a computer pro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059744" cy="329670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7CD87" w14:textId="40D2F0F8" w:rsidR="00BA75D8" w:rsidRDefault="00BA75D8" w:rsidP="00BA75D8">
      <w:pPr>
        <w:pStyle w:val="Heading2"/>
      </w:pPr>
      <w:r>
        <w:t>Get</w:t>
      </w:r>
      <w:r w:rsidRPr="00EC0297">
        <w:t xml:space="preserve"> an</w:t>
      </w:r>
      <w:r>
        <w:t xml:space="preserve"> </w:t>
      </w:r>
      <w:r w:rsidRPr="00F56C41">
        <w:t>Album</w:t>
      </w:r>
      <w:r w:rsidR="00D60F9F">
        <w:t xml:space="preserve"> by ID</w:t>
      </w:r>
    </w:p>
    <w:p w14:paraId="34E48C03" w14:textId="51321237" w:rsidR="00BA75D8" w:rsidRPr="00993880" w:rsidRDefault="00BA75D8" w:rsidP="00BA75D8">
      <w:pPr>
        <w:pStyle w:val="Header"/>
        <w:rPr>
          <w:rStyle w:val="Strong"/>
          <w:lang w:val="bg-BG"/>
        </w:rPr>
      </w:pPr>
      <w:r>
        <w:rPr>
          <w:b/>
          <w:bCs/>
        </w:rPr>
        <w:t xml:space="preserve">1.  </w:t>
      </w:r>
      <w:r w:rsidRPr="00EC0297">
        <w:rPr>
          <w:b/>
          <w:bCs/>
        </w:rPr>
        <w:t xml:space="preserve">Locate </w:t>
      </w:r>
      <w:r w:rsidR="00D60F9F" w:rsidRPr="006704CC">
        <w:rPr>
          <w:rFonts w:ascii="Consolas" w:hAnsi="Consolas" w:cs="Consolas"/>
          <w:b/>
          <w:bCs/>
        </w:rPr>
        <w:t>GET</w:t>
      </w:r>
      <w:r w:rsidRPr="006704CC">
        <w:rPr>
          <w:rFonts w:ascii="Consolas" w:hAnsi="Consolas" w:cs="Consolas"/>
          <w:b/>
          <w:bCs/>
        </w:rPr>
        <w:t xml:space="preserve"> /data/albums/{id}</w:t>
      </w:r>
      <w:r>
        <w:rPr>
          <w:b/>
          <w:bCs/>
        </w:rPr>
        <w:t xml:space="preserve"> </w:t>
      </w:r>
      <w:r w:rsidRPr="0010485E">
        <w:rPr>
          <w:b/>
          <w:bCs/>
        </w:rPr>
        <w:t>:</w:t>
      </w:r>
    </w:p>
    <w:p w14:paraId="3EDC0C02" w14:textId="435C1D79" w:rsidR="00BA75D8" w:rsidRDefault="00BA75D8" w:rsidP="00BA75D8">
      <w:pPr>
        <w:pStyle w:val="ListParagraph"/>
        <w:numPr>
          <w:ilvl w:val="0"/>
          <w:numId w:val="48"/>
        </w:numPr>
      </w:pPr>
      <w:r w:rsidRPr="00EC0297">
        <w:rPr>
          <w:lang w:val="bg-BG"/>
        </w:rPr>
        <w:t xml:space="preserve">Find the </w:t>
      </w:r>
      <w:r w:rsidR="00D60F9F" w:rsidRPr="006704CC">
        <w:rPr>
          <w:rFonts w:ascii="Consolas" w:hAnsi="Consolas" w:cs="Consolas"/>
          <w:b/>
          <w:bCs/>
        </w:rPr>
        <w:t>GET</w:t>
      </w:r>
      <w:r w:rsidRPr="006704CC">
        <w:rPr>
          <w:rFonts w:ascii="Consolas" w:hAnsi="Consolas" w:cs="Consolas"/>
          <w:b/>
          <w:bCs/>
          <w:lang w:val="bg-BG"/>
        </w:rPr>
        <w:t xml:space="preserve"> /data/albums/{id}</w:t>
      </w:r>
      <w:r w:rsidRPr="00EC0297">
        <w:rPr>
          <w:lang w:val="bg-BG"/>
        </w:rPr>
        <w:t xml:space="preserve"> endpoint in the </w:t>
      </w:r>
      <w:r w:rsidRPr="006704CC">
        <w:rPr>
          <w:b/>
          <w:bCs/>
          <w:lang w:val="bg-BG"/>
        </w:rPr>
        <w:t>Music Library Albums</w:t>
      </w:r>
      <w:r w:rsidRPr="00EC0297">
        <w:rPr>
          <w:lang w:val="bg-BG"/>
        </w:rPr>
        <w:t xml:space="preserve"> </w:t>
      </w:r>
      <w:r w:rsidRPr="00C9176F">
        <w:rPr>
          <w:lang w:val="bg-BG"/>
        </w:rPr>
        <w:t>section</w:t>
      </w:r>
      <w:r>
        <w:t>.</w:t>
      </w:r>
    </w:p>
    <w:p w14:paraId="12212CC5" w14:textId="3FE38D6A" w:rsidR="000F170C" w:rsidRPr="0046399F" w:rsidRDefault="000F170C" w:rsidP="000F170C">
      <w:r>
        <w:rPr>
          <w:rFonts w:ascii="Consolas" w:hAnsi="Consolas" w:cs="Consolas"/>
          <w:b/>
          <w:bCs/>
          <w:noProof/>
        </w:rPr>
        <w:lastRenderedPageBreak/>
        <w:drawing>
          <wp:inline distT="0" distB="0" distL="0" distR="0" wp14:anchorId="17B4E8E9" wp14:editId="48B5BA18">
            <wp:extent cx="6229884" cy="1186872"/>
            <wp:effectExtent l="12700" t="12700" r="6350" b="0"/>
            <wp:docPr id="1679642984" name="Picture 12" descr="A group of colorful rectangular objec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642984" name="Picture 12" descr="A group of colorful rectangular objects&#10;&#10;Description automatically generated with medium confidence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4189" cy="119150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AC5760E" w14:textId="68E1C68F" w:rsidR="00BA75D8" w:rsidRPr="00993880" w:rsidRDefault="00BA75D8" w:rsidP="00BA75D8">
      <w:pPr>
        <w:pStyle w:val="Header"/>
        <w:rPr>
          <w:rStyle w:val="Strong"/>
        </w:rPr>
      </w:pPr>
      <w:r>
        <w:rPr>
          <w:rStyle w:val="Strong"/>
        </w:rPr>
        <w:t xml:space="preserve">2.  </w:t>
      </w:r>
      <w:r w:rsidRPr="00EC0297">
        <w:rPr>
          <w:rStyle w:val="Strong"/>
        </w:rPr>
        <w:t xml:space="preserve">Expand </w:t>
      </w:r>
      <w:r w:rsidR="00D60F9F" w:rsidRPr="006704CC">
        <w:rPr>
          <w:rStyle w:val="Strong"/>
          <w:rFonts w:ascii="Consolas" w:hAnsi="Consolas" w:cs="Consolas"/>
        </w:rPr>
        <w:t>GET</w:t>
      </w:r>
      <w:r w:rsidRPr="006704CC">
        <w:rPr>
          <w:rStyle w:val="Strong"/>
          <w:rFonts w:ascii="Consolas" w:hAnsi="Consolas" w:cs="Consolas"/>
        </w:rPr>
        <w:t xml:space="preserve"> /data/albums/{id}</w:t>
      </w:r>
      <w:r>
        <w:rPr>
          <w:rStyle w:val="Strong"/>
        </w:rPr>
        <w:t xml:space="preserve"> </w:t>
      </w:r>
      <w:r w:rsidRPr="00C9176F">
        <w:rPr>
          <w:rStyle w:val="Strong"/>
        </w:rPr>
        <w:t>:</w:t>
      </w:r>
    </w:p>
    <w:p w14:paraId="244EBBF2" w14:textId="45F57363" w:rsidR="00BA75D8" w:rsidRPr="0046399F" w:rsidRDefault="00BA75D8" w:rsidP="00BA75D8">
      <w:pPr>
        <w:pStyle w:val="ListParagraph"/>
        <w:numPr>
          <w:ilvl w:val="0"/>
          <w:numId w:val="48"/>
        </w:numPr>
      </w:pPr>
      <w:r w:rsidRPr="00EC0297">
        <w:t xml:space="preserve">Click on the </w:t>
      </w:r>
      <w:r w:rsidR="00D60F9F" w:rsidRPr="006704CC">
        <w:rPr>
          <w:rFonts w:ascii="Consolas" w:hAnsi="Consolas" w:cs="Consolas"/>
          <w:b/>
          <w:bCs/>
        </w:rPr>
        <w:t>GET</w:t>
      </w:r>
      <w:r w:rsidRPr="006704CC">
        <w:rPr>
          <w:rFonts w:ascii="Consolas" w:hAnsi="Consolas" w:cs="Consolas"/>
          <w:b/>
          <w:bCs/>
        </w:rPr>
        <w:t xml:space="preserve"> /data/albums/{id}</w:t>
      </w:r>
      <w:r w:rsidRPr="00EC0297">
        <w:t xml:space="preserve"> method to reveal the request form</w:t>
      </w:r>
      <w:r w:rsidRPr="0046399F">
        <w:t>.</w:t>
      </w:r>
    </w:p>
    <w:p w14:paraId="7B8D09FA" w14:textId="77777777" w:rsidR="00BA75D8" w:rsidRDefault="00BA75D8" w:rsidP="00BA75D8">
      <w:pPr>
        <w:pStyle w:val="Header"/>
        <w:rPr>
          <w:rStyle w:val="Strong"/>
        </w:rPr>
      </w:pPr>
      <w:r>
        <w:rPr>
          <w:rStyle w:val="Strong"/>
        </w:rPr>
        <w:t xml:space="preserve">3.  </w:t>
      </w:r>
      <w:r w:rsidRPr="00EC0297">
        <w:rPr>
          <w:rStyle w:val="Strong"/>
        </w:rPr>
        <w:t>Enter the Album ID</w:t>
      </w:r>
      <w:r w:rsidRPr="00993880">
        <w:rPr>
          <w:rStyle w:val="Strong"/>
        </w:rPr>
        <w:t>:</w:t>
      </w:r>
    </w:p>
    <w:p w14:paraId="30A96E59" w14:textId="5893803C" w:rsidR="00BA75D8" w:rsidRDefault="00BA75D8" w:rsidP="00D60F9F">
      <w:pPr>
        <w:pStyle w:val="Header"/>
        <w:numPr>
          <w:ilvl w:val="0"/>
          <w:numId w:val="48"/>
        </w:numPr>
        <w:rPr>
          <w:rStyle w:val="Strong"/>
          <w:b w:val="0"/>
          <w:bCs w:val="0"/>
        </w:rPr>
      </w:pPr>
      <w:r w:rsidRPr="00EC0297">
        <w:rPr>
          <w:rStyle w:val="Strong"/>
          <w:b w:val="0"/>
          <w:bCs w:val="0"/>
        </w:rPr>
        <w:t xml:space="preserve">Input the ID of the album you wish to </w:t>
      </w:r>
      <w:r w:rsidR="00D60F9F" w:rsidRPr="000F170C">
        <w:rPr>
          <w:b/>
          <w:bCs/>
        </w:rPr>
        <w:t>retrieve</w:t>
      </w:r>
      <w:r w:rsidR="00D60F9F">
        <w:t xml:space="preserve"> </w:t>
      </w:r>
      <w:r w:rsidRPr="00EC0297">
        <w:rPr>
          <w:rStyle w:val="Strong"/>
          <w:b w:val="0"/>
          <w:bCs w:val="0"/>
        </w:rPr>
        <w:t>in the id path parameter field</w:t>
      </w:r>
      <w:r w:rsidRPr="004B5700">
        <w:rPr>
          <w:rStyle w:val="Strong"/>
          <w:b w:val="0"/>
          <w:bCs w:val="0"/>
        </w:rPr>
        <w:t>.</w:t>
      </w:r>
    </w:p>
    <w:p w14:paraId="3CF63814" w14:textId="0264646C" w:rsidR="000F170C" w:rsidRPr="00D60F9F" w:rsidRDefault="000F170C" w:rsidP="000F170C">
      <w:pPr>
        <w:pStyle w:val="Header"/>
        <w:rPr>
          <w:rStyle w:val="Strong"/>
          <w:b w:val="0"/>
          <w:bCs w:val="0"/>
        </w:rPr>
      </w:pPr>
      <w:r w:rsidRPr="000F170C">
        <w:rPr>
          <w:rStyle w:val="Strong"/>
          <w:b w:val="0"/>
          <w:bCs w:val="0"/>
          <w:noProof/>
        </w:rPr>
        <w:drawing>
          <wp:inline distT="0" distB="0" distL="0" distR="0" wp14:anchorId="606D41F3" wp14:editId="7EE1776E">
            <wp:extent cx="6242050" cy="3023820"/>
            <wp:effectExtent l="12700" t="12700" r="0" b="0"/>
            <wp:docPr id="8214933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493315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63040" cy="303398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FB1D67" w14:textId="22BDC956" w:rsidR="00BA75D8" w:rsidRPr="00993880" w:rsidRDefault="00D60F9F" w:rsidP="00BA75D8">
      <w:pPr>
        <w:pStyle w:val="Header"/>
        <w:rPr>
          <w:rStyle w:val="Strong"/>
        </w:rPr>
      </w:pPr>
      <w:r>
        <w:rPr>
          <w:rStyle w:val="Strong"/>
        </w:rPr>
        <w:t>4</w:t>
      </w:r>
      <w:r w:rsidR="00BA75D8">
        <w:rPr>
          <w:rStyle w:val="Strong"/>
        </w:rPr>
        <w:t xml:space="preserve">.  </w:t>
      </w:r>
      <w:r w:rsidR="00BA75D8" w:rsidRPr="00993880">
        <w:rPr>
          <w:rStyle w:val="Strong"/>
        </w:rPr>
        <w:t>Send the request:</w:t>
      </w:r>
    </w:p>
    <w:p w14:paraId="32A3E6CA" w14:textId="77777777" w:rsidR="00BA75D8" w:rsidRPr="004B5700" w:rsidRDefault="00BA75D8" w:rsidP="00BA75D8">
      <w:pPr>
        <w:pStyle w:val="ListParagraph"/>
        <w:numPr>
          <w:ilvl w:val="0"/>
          <w:numId w:val="48"/>
        </w:numPr>
        <w:rPr>
          <w:rStyle w:val="Strong"/>
          <w:b w:val="0"/>
          <w:bCs w:val="0"/>
        </w:rPr>
      </w:pPr>
      <w:r w:rsidRPr="0046399F">
        <w:t xml:space="preserve">Click the </w:t>
      </w:r>
      <w:r w:rsidRPr="00766BDF">
        <w:rPr>
          <w:b/>
          <w:bCs/>
        </w:rPr>
        <w:t>Try it out</w:t>
      </w:r>
      <w:r w:rsidRPr="0046399F">
        <w:t xml:space="preserve"> button and then click </w:t>
      </w:r>
      <w:r w:rsidRPr="00766BDF">
        <w:rPr>
          <w:b/>
          <w:bCs/>
        </w:rPr>
        <w:t>Execute</w:t>
      </w:r>
      <w:r w:rsidRPr="0046399F">
        <w:t xml:space="preserve"> to send the request to the server.</w:t>
      </w:r>
    </w:p>
    <w:p w14:paraId="54D99C49" w14:textId="1C7E63BE" w:rsidR="00BA75D8" w:rsidRPr="004B5700" w:rsidRDefault="00D60F9F" w:rsidP="00BA75D8">
      <w:pPr>
        <w:pStyle w:val="Header"/>
        <w:rPr>
          <w:b/>
          <w:bCs/>
        </w:rPr>
      </w:pPr>
      <w:r>
        <w:rPr>
          <w:rStyle w:val="Strong"/>
        </w:rPr>
        <w:t>5</w:t>
      </w:r>
      <w:r w:rsidR="00BA75D8">
        <w:rPr>
          <w:rStyle w:val="Strong"/>
        </w:rPr>
        <w:t xml:space="preserve">. </w:t>
      </w:r>
      <w:r w:rsidR="00BA75D8" w:rsidRPr="00993880">
        <w:rPr>
          <w:rStyle w:val="Strong"/>
        </w:rPr>
        <w:t>Review the response:</w:t>
      </w:r>
    </w:p>
    <w:p w14:paraId="3B4D929B" w14:textId="77777777" w:rsidR="00BA75D8" w:rsidRPr="0046399F" w:rsidRDefault="00BA75D8" w:rsidP="00BA75D8">
      <w:pPr>
        <w:pStyle w:val="ListParagraph"/>
        <w:numPr>
          <w:ilvl w:val="0"/>
          <w:numId w:val="48"/>
        </w:numPr>
      </w:pPr>
      <w:r w:rsidRPr="0046399F">
        <w:t xml:space="preserve">Swagger UI will display the results of the request: </w:t>
      </w:r>
    </w:p>
    <w:p w14:paraId="63915659" w14:textId="77777777" w:rsidR="00D60F9F" w:rsidRDefault="00D60F9F" w:rsidP="00BA75D8">
      <w:pPr>
        <w:pStyle w:val="ListParagraph"/>
        <w:numPr>
          <w:ilvl w:val="1"/>
          <w:numId w:val="48"/>
        </w:numPr>
      </w:pPr>
      <w:r w:rsidRPr="00D60F9F">
        <w:t>If successful (</w:t>
      </w:r>
      <w:r w:rsidRPr="00766BDF">
        <w:rPr>
          <w:b/>
          <w:bCs/>
        </w:rPr>
        <w:t>status code 200</w:t>
      </w:r>
      <w:r w:rsidRPr="00D60F9F">
        <w:t xml:space="preserve">), verify that the album details are correctly displayed. </w:t>
      </w:r>
    </w:p>
    <w:p w14:paraId="4A7D35DA" w14:textId="6DF82431" w:rsidR="00BA75D8" w:rsidRDefault="00D60F9F" w:rsidP="00BA75D8">
      <w:pPr>
        <w:pStyle w:val="ListParagraph"/>
        <w:numPr>
          <w:ilvl w:val="1"/>
          <w:numId w:val="48"/>
        </w:numPr>
      </w:pPr>
      <w:r w:rsidRPr="00D60F9F">
        <w:t>If there is an error (</w:t>
      </w:r>
      <w:r w:rsidRPr="00766BDF">
        <w:rPr>
          <w:b/>
          <w:bCs/>
        </w:rPr>
        <w:t>status code 404</w:t>
      </w:r>
      <w:r w:rsidRPr="00D60F9F">
        <w:t>), review the error message for details</w:t>
      </w:r>
      <w:r w:rsidR="00BA75D8" w:rsidRPr="00EC0297">
        <w:t>.</w:t>
      </w:r>
      <w:r w:rsidR="00BA75D8" w:rsidRPr="0046399F">
        <w:t xml:space="preserve"> </w:t>
      </w:r>
    </w:p>
    <w:p w14:paraId="2E9D3FD7" w14:textId="3CB11C0F" w:rsidR="000F170C" w:rsidRDefault="000F170C" w:rsidP="000F170C">
      <w:r w:rsidRPr="000F170C">
        <w:rPr>
          <w:noProof/>
        </w:rPr>
        <w:lastRenderedPageBreak/>
        <w:drawing>
          <wp:inline distT="0" distB="0" distL="0" distR="0" wp14:anchorId="718E528C" wp14:editId="4C24678F">
            <wp:extent cx="6157363" cy="3188139"/>
            <wp:effectExtent l="12700" t="12700" r="2540" b="0"/>
            <wp:docPr id="174087574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875746" name="Picture 1" descr="A screen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02470" cy="32114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A30705" w14:textId="72D758F9" w:rsidR="00EC0297" w:rsidRDefault="00EC0297" w:rsidP="00EC0297">
      <w:pPr>
        <w:pStyle w:val="Heading2"/>
        <w:rPr>
          <w:lang w:val="bg-BG"/>
        </w:rPr>
      </w:pPr>
      <w:r w:rsidRPr="00EC0297">
        <w:t>Update an</w:t>
      </w:r>
      <w:r>
        <w:t xml:space="preserve"> </w:t>
      </w:r>
      <w:r w:rsidRPr="00F56C41">
        <w:t>Album</w:t>
      </w:r>
    </w:p>
    <w:p w14:paraId="4CB36D43" w14:textId="5B6B0152" w:rsidR="007F3175" w:rsidRPr="007F3175" w:rsidRDefault="007F3175" w:rsidP="007F3175">
      <w:pPr>
        <w:rPr>
          <w:b/>
          <w:bCs/>
          <w:color w:val="FF0000"/>
          <w:lang w:val="bg-BG"/>
        </w:rPr>
      </w:pPr>
      <w:r w:rsidRPr="007F3175">
        <w:rPr>
          <w:b/>
          <w:bCs/>
          <w:color w:val="FF0000"/>
          <w:lang w:val="bg-BG"/>
        </w:rPr>
        <w:t xml:space="preserve">Authentication Required: </w:t>
      </w:r>
      <w:r w:rsidRPr="007F3175">
        <w:rPr>
          <w:b/>
          <w:bCs/>
          <w:color w:val="000000" w:themeColor="text1"/>
          <w:lang w:val="bg-BG"/>
        </w:rPr>
        <w:t>This endpoint requires a valid user token. Please ensure you are authenticated by providing a token obtained from the login or registration process.</w:t>
      </w:r>
    </w:p>
    <w:p w14:paraId="0950EDBD" w14:textId="75B041DF" w:rsidR="00EC0297" w:rsidRPr="00993880" w:rsidRDefault="00EC0297" w:rsidP="00EC0297">
      <w:pPr>
        <w:pStyle w:val="Header"/>
        <w:rPr>
          <w:rStyle w:val="Strong"/>
          <w:lang w:val="bg-BG"/>
        </w:rPr>
      </w:pPr>
      <w:r>
        <w:rPr>
          <w:b/>
          <w:bCs/>
        </w:rPr>
        <w:t xml:space="preserve">1.  </w:t>
      </w:r>
      <w:r w:rsidRPr="00EC0297">
        <w:rPr>
          <w:b/>
          <w:bCs/>
        </w:rPr>
        <w:t xml:space="preserve">Locate </w:t>
      </w:r>
      <w:r w:rsidRPr="000F170C">
        <w:rPr>
          <w:rFonts w:ascii="Consolas" w:hAnsi="Consolas" w:cs="Consolas"/>
          <w:b/>
          <w:bCs/>
        </w:rPr>
        <w:t>PUT /data/albums/{id}</w:t>
      </w:r>
      <w:r>
        <w:rPr>
          <w:b/>
          <w:bCs/>
        </w:rPr>
        <w:t xml:space="preserve"> </w:t>
      </w:r>
      <w:r w:rsidRPr="0010485E">
        <w:rPr>
          <w:b/>
          <w:bCs/>
        </w:rPr>
        <w:t>:</w:t>
      </w:r>
    </w:p>
    <w:p w14:paraId="00BD1181" w14:textId="48136A05" w:rsidR="00EC0297" w:rsidRDefault="00EC0297" w:rsidP="00EC0297">
      <w:pPr>
        <w:pStyle w:val="ListParagraph"/>
        <w:numPr>
          <w:ilvl w:val="0"/>
          <w:numId w:val="48"/>
        </w:numPr>
      </w:pPr>
      <w:r w:rsidRPr="00EC0297">
        <w:rPr>
          <w:lang w:val="bg-BG"/>
        </w:rPr>
        <w:t xml:space="preserve">Find the </w:t>
      </w:r>
      <w:r w:rsidRPr="000F170C">
        <w:rPr>
          <w:rFonts w:ascii="Consolas" w:hAnsi="Consolas" w:cs="Consolas"/>
          <w:b/>
          <w:bCs/>
          <w:lang w:val="bg-BG"/>
        </w:rPr>
        <w:t>PUT /data/albums/{id}</w:t>
      </w:r>
      <w:r w:rsidRPr="00EC0297">
        <w:rPr>
          <w:lang w:val="bg-BG"/>
        </w:rPr>
        <w:t xml:space="preserve"> endpoint in the </w:t>
      </w:r>
      <w:r w:rsidRPr="000F170C">
        <w:rPr>
          <w:b/>
          <w:bCs/>
          <w:lang w:val="bg-BG"/>
        </w:rPr>
        <w:t>Music Library Albums</w:t>
      </w:r>
      <w:r w:rsidRPr="00EC0297">
        <w:rPr>
          <w:lang w:val="bg-BG"/>
        </w:rPr>
        <w:t xml:space="preserve"> </w:t>
      </w:r>
      <w:r w:rsidRPr="00C9176F">
        <w:rPr>
          <w:lang w:val="bg-BG"/>
        </w:rPr>
        <w:t>section</w:t>
      </w:r>
      <w:r>
        <w:t>.</w:t>
      </w:r>
    </w:p>
    <w:p w14:paraId="6888C2D4" w14:textId="2964157F" w:rsidR="000F170C" w:rsidRPr="0046399F" w:rsidRDefault="000F170C" w:rsidP="000F170C">
      <w:r w:rsidRPr="000F170C">
        <w:rPr>
          <w:noProof/>
        </w:rPr>
        <w:drawing>
          <wp:inline distT="0" distB="0" distL="0" distR="0" wp14:anchorId="7F9962FA" wp14:editId="28E5A85F">
            <wp:extent cx="6156960" cy="1179469"/>
            <wp:effectExtent l="12700" t="12700" r="2540" b="1905"/>
            <wp:docPr id="1827169745" name="Picture 1" descr="A group of colorful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169745" name="Picture 1" descr="A group of colorful lines&#10;&#10;Description automatically generated with medium confidenc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89875" cy="118577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55366C" w14:textId="7D4FEFE7" w:rsidR="00EC0297" w:rsidRPr="00993880" w:rsidRDefault="00EC0297" w:rsidP="00EC0297">
      <w:pPr>
        <w:pStyle w:val="Header"/>
        <w:rPr>
          <w:rStyle w:val="Strong"/>
        </w:rPr>
      </w:pPr>
      <w:r>
        <w:rPr>
          <w:rStyle w:val="Strong"/>
        </w:rPr>
        <w:t xml:space="preserve">2.  </w:t>
      </w:r>
      <w:r w:rsidRPr="00EC0297">
        <w:rPr>
          <w:rStyle w:val="Strong"/>
        </w:rPr>
        <w:t xml:space="preserve">Expand </w:t>
      </w:r>
      <w:r w:rsidRPr="000F170C">
        <w:rPr>
          <w:rStyle w:val="Strong"/>
          <w:rFonts w:ascii="Consolas" w:hAnsi="Consolas" w:cs="Consolas"/>
        </w:rPr>
        <w:t>PUT /data/albums/{id}</w:t>
      </w:r>
      <w:r>
        <w:rPr>
          <w:rStyle w:val="Strong"/>
        </w:rPr>
        <w:t xml:space="preserve"> </w:t>
      </w:r>
      <w:r w:rsidRPr="00C9176F">
        <w:rPr>
          <w:rStyle w:val="Strong"/>
        </w:rPr>
        <w:t>:</w:t>
      </w:r>
    </w:p>
    <w:p w14:paraId="1015CA68" w14:textId="449986EC" w:rsidR="00EC0297" w:rsidRPr="0046399F" w:rsidRDefault="00EC0297" w:rsidP="00EC0297">
      <w:pPr>
        <w:pStyle w:val="ListParagraph"/>
        <w:numPr>
          <w:ilvl w:val="0"/>
          <w:numId w:val="48"/>
        </w:numPr>
      </w:pPr>
      <w:r w:rsidRPr="00EC0297">
        <w:t xml:space="preserve">Click on the </w:t>
      </w:r>
      <w:r w:rsidRPr="000F170C">
        <w:rPr>
          <w:rFonts w:ascii="Consolas" w:hAnsi="Consolas" w:cs="Consolas"/>
          <w:b/>
          <w:bCs/>
        </w:rPr>
        <w:t>PUT /data/albums/{id}</w:t>
      </w:r>
      <w:r w:rsidRPr="00EC0297">
        <w:t xml:space="preserve"> method to reveal the request form</w:t>
      </w:r>
      <w:r w:rsidRPr="0046399F">
        <w:t>.</w:t>
      </w:r>
    </w:p>
    <w:p w14:paraId="2F02B41A" w14:textId="67A5AA2E" w:rsidR="00EC0297" w:rsidRDefault="00EC0297" w:rsidP="00EC0297">
      <w:pPr>
        <w:pStyle w:val="Header"/>
        <w:rPr>
          <w:rStyle w:val="Strong"/>
        </w:rPr>
      </w:pPr>
      <w:r>
        <w:rPr>
          <w:rStyle w:val="Strong"/>
        </w:rPr>
        <w:t xml:space="preserve">3.  </w:t>
      </w:r>
      <w:r w:rsidRPr="00EC0297">
        <w:rPr>
          <w:rStyle w:val="Strong"/>
        </w:rPr>
        <w:t>Enter the Album ID</w:t>
      </w:r>
      <w:r w:rsidRPr="00993880">
        <w:rPr>
          <w:rStyle w:val="Strong"/>
        </w:rPr>
        <w:t>:</w:t>
      </w:r>
    </w:p>
    <w:p w14:paraId="15C40564" w14:textId="44BA728A" w:rsidR="00EC0297" w:rsidRPr="004B5700" w:rsidRDefault="00EC0297" w:rsidP="00EC0297">
      <w:pPr>
        <w:pStyle w:val="Header"/>
        <w:numPr>
          <w:ilvl w:val="0"/>
          <w:numId w:val="48"/>
        </w:numPr>
        <w:rPr>
          <w:rStyle w:val="Strong"/>
          <w:b w:val="0"/>
          <w:bCs w:val="0"/>
        </w:rPr>
      </w:pPr>
      <w:r w:rsidRPr="00EC0297">
        <w:rPr>
          <w:rStyle w:val="Strong"/>
          <w:b w:val="0"/>
          <w:bCs w:val="0"/>
        </w:rPr>
        <w:t xml:space="preserve">Input the ID of the album you wish to </w:t>
      </w:r>
      <w:r w:rsidRPr="000F170C">
        <w:rPr>
          <w:rStyle w:val="Strong"/>
        </w:rPr>
        <w:t>update</w:t>
      </w:r>
      <w:r w:rsidRPr="00EC0297">
        <w:rPr>
          <w:rStyle w:val="Strong"/>
          <w:b w:val="0"/>
          <w:bCs w:val="0"/>
        </w:rPr>
        <w:t xml:space="preserve"> in the id path parameter field</w:t>
      </w:r>
      <w:r w:rsidRPr="004B5700">
        <w:rPr>
          <w:rStyle w:val="Strong"/>
          <w:b w:val="0"/>
          <w:bCs w:val="0"/>
        </w:rPr>
        <w:t>.</w:t>
      </w:r>
    </w:p>
    <w:p w14:paraId="1C0F8CCB" w14:textId="77777777" w:rsidR="00EC0297" w:rsidRDefault="00EC0297" w:rsidP="00EC0297">
      <w:pPr>
        <w:pStyle w:val="Header"/>
        <w:rPr>
          <w:rStyle w:val="Strong"/>
        </w:rPr>
      </w:pPr>
      <w:r>
        <w:rPr>
          <w:rStyle w:val="Strong"/>
        </w:rPr>
        <w:t xml:space="preserve">4.  </w:t>
      </w:r>
      <w:r w:rsidRPr="004B5700">
        <w:rPr>
          <w:rStyle w:val="Strong"/>
        </w:rPr>
        <w:t>Fill in the Request Body:</w:t>
      </w:r>
    </w:p>
    <w:p w14:paraId="1B991BD1" w14:textId="71865AFF" w:rsidR="00EC0297" w:rsidRDefault="00EC0297" w:rsidP="00EC0297">
      <w:pPr>
        <w:pStyle w:val="Header"/>
        <w:numPr>
          <w:ilvl w:val="0"/>
          <w:numId w:val="48"/>
        </w:numPr>
        <w:rPr>
          <w:rStyle w:val="Strong"/>
          <w:b w:val="0"/>
          <w:bCs w:val="0"/>
        </w:rPr>
      </w:pPr>
      <w:r w:rsidRPr="00EC0297">
        <w:rPr>
          <w:rStyle w:val="Strong"/>
          <w:b w:val="0"/>
          <w:bCs w:val="0"/>
        </w:rPr>
        <w:t>Provide the updated album details</w:t>
      </w:r>
      <w:r w:rsidRPr="004B5700">
        <w:rPr>
          <w:rStyle w:val="Strong"/>
          <w:b w:val="0"/>
          <w:bCs w:val="0"/>
        </w:rPr>
        <w:t xml:space="preserve">: </w:t>
      </w:r>
    </w:p>
    <w:p w14:paraId="5BCCF31F" w14:textId="77777777" w:rsidR="00EC0297" w:rsidRDefault="00EC0297" w:rsidP="00EC0297">
      <w:pPr>
        <w:pStyle w:val="Header"/>
        <w:numPr>
          <w:ilvl w:val="1"/>
          <w:numId w:val="48"/>
        </w:numPr>
        <w:rPr>
          <w:rStyle w:val="Strong"/>
          <w:b w:val="0"/>
          <w:bCs w:val="0"/>
        </w:rPr>
      </w:pPr>
      <w:r w:rsidRPr="000F170C">
        <w:rPr>
          <w:rStyle w:val="Strong"/>
        </w:rPr>
        <w:t>singer</w:t>
      </w:r>
      <w:r w:rsidRPr="004B5700">
        <w:rPr>
          <w:rStyle w:val="Strong"/>
          <w:b w:val="0"/>
          <w:bCs w:val="0"/>
        </w:rPr>
        <w:t xml:space="preserve">: Artist Name </w:t>
      </w:r>
    </w:p>
    <w:p w14:paraId="6097D011" w14:textId="77777777" w:rsidR="00EC0297" w:rsidRDefault="00EC0297" w:rsidP="00EC0297">
      <w:pPr>
        <w:pStyle w:val="Header"/>
        <w:numPr>
          <w:ilvl w:val="1"/>
          <w:numId w:val="48"/>
        </w:numPr>
        <w:rPr>
          <w:rStyle w:val="Strong"/>
          <w:b w:val="0"/>
          <w:bCs w:val="0"/>
        </w:rPr>
      </w:pPr>
      <w:r w:rsidRPr="000F170C">
        <w:rPr>
          <w:rStyle w:val="Strong"/>
        </w:rPr>
        <w:t>album</w:t>
      </w:r>
      <w:r w:rsidRPr="004B5700">
        <w:rPr>
          <w:rStyle w:val="Strong"/>
          <w:b w:val="0"/>
          <w:bCs w:val="0"/>
        </w:rPr>
        <w:t xml:space="preserve">: Album Title </w:t>
      </w:r>
    </w:p>
    <w:p w14:paraId="3B15F3EB" w14:textId="77777777" w:rsidR="00EC0297" w:rsidRDefault="00EC0297" w:rsidP="00EC0297">
      <w:pPr>
        <w:pStyle w:val="Header"/>
        <w:numPr>
          <w:ilvl w:val="1"/>
          <w:numId w:val="48"/>
        </w:numPr>
        <w:rPr>
          <w:rStyle w:val="Strong"/>
          <w:b w:val="0"/>
          <w:bCs w:val="0"/>
        </w:rPr>
      </w:pPr>
      <w:r w:rsidRPr="000F170C">
        <w:rPr>
          <w:rStyle w:val="Strong"/>
        </w:rPr>
        <w:t>imageUrl</w:t>
      </w:r>
      <w:r w:rsidRPr="004B5700">
        <w:rPr>
          <w:rStyle w:val="Strong"/>
          <w:b w:val="0"/>
          <w:bCs w:val="0"/>
        </w:rPr>
        <w:t xml:space="preserve">: </w:t>
      </w:r>
      <w:hyperlink r:id="rId34" w:history="1">
        <w:r w:rsidRPr="00C830A9">
          <w:rPr>
            <w:rStyle w:val="Hyperlink"/>
          </w:rPr>
          <w:t>http://example.com/image.jpg</w:t>
        </w:r>
      </w:hyperlink>
      <w:r w:rsidRPr="004B5700">
        <w:rPr>
          <w:rStyle w:val="Strong"/>
          <w:b w:val="0"/>
          <w:bCs w:val="0"/>
        </w:rPr>
        <w:t xml:space="preserve"> </w:t>
      </w:r>
    </w:p>
    <w:p w14:paraId="543B4CBF" w14:textId="77777777" w:rsidR="00EC0297" w:rsidRDefault="00EC0297" w:rsidP="00EC0297">
      <w:pPr>
        <w:pStyle w:val="Header"/>
        <w:numPr>
          <w:ilvl w:val="1"/>
          <w:numId w:val="48"/>
        </w:numPr>
        <w:rPr>
          <w:rStyle w:val="Strong"/>
          <w:b w:val="0"/>
          <w:bCs w:val="0"/>
        </w:rPr>
      </w:pPr>
      <w:r w:rsidRPr="000F170C">
        <w:rPr>
          <w:rStyle w:val="Strong"/>
        </w:rPr>
        <w:t>label</w:t>
      </w:r>
      <w:r w:rsidRPr="004B5700">
        <w:rPr>
          <w:rStyle w:val="Strong"/>
          <w:b w:val="0"/>
          <w:bCs w:val="0"/>
        </w:rPr>
        <w:t xml:space="preserve">: Record Label </w:t>
      </w:r>
    </w:p>
    <w:p w14:paraId="01FC1514" w14:textId="77777777" w:rsidR="00EC0297" w:rsidRDefault="00EC0297" w:rsidP="00EC0297">
      <w:pPr>
        <w:pStyle w:val="Header"/>
        <w:numPr>
          <w:ilvl w:val="1"/>
          <w:numId w:val="48"/>
        </w:numPr>
        <w:rPr>
          <w:rStyle w:val="Strong"/>
          <w:b w:val="0"/>
          <w:bCs w:val="0"/>
        </w:rPr>
      </w:pPr>
      <w:r w:rsidRPr="000F170C">
        <w:rPr>
          <w:rStyle w:val="Strong"/>
        </w:rPr>
        <w:t>sales</w:t>
      </w:r>
      <w:r w:rsidRPr="004B5700">
        <w:rPr>
          <w:rStyle w:val="Strong"/>
          <w:b w:val="0"/>
          <w:bCs w:val="0"/>
        </w:rPr>
        <w:t>: 1000</w:t>
      </w:r>
    </w:p>
    <w:p w14:paraId="77411A63" w14:textId="74984434" w:rsidR="000F170C" w:rsidRPr="00F85512" w:rsidRDefault="000F170C" w:rsidP="000F170C">
      <w:pPr>
        <w:pStyle w:val="Header"/>
        <w:rPr>
          <w:rStyle w:val="Strong"/>
          <w:b w:val="0"/>
          <w:bCs w:val="0"/>
        </w:rPr>
      </w:pPr>
      <w:r w:rsidRPr="000F170C">
        <w:rPr>
          <w:rStyle w:val="Strong"/>
          <w:b w:val="0"/>
          <w:bCs w:val="0"/>
          <w:noProof/>
        </w:rPr>
        <w:lastRenderedPageBreak/>
        <w:drawing>
          <wp:inline distT="0" distB="0" distL="0" distR="0" wp14:anchorId="107D6B2A" wp14:editId="155ED564">
            <wp:extent cx="5973510" cy="3902388"/>
            <wp:effectExtent l="12700" t="12700" r="0" b="0"/>
            <wp:docPr id="20122594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259456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78629" cy="390573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EC16400" w14:textId="77777777" w:rsidR="00EC0297" w:rsidRPr="00993880" w:rsidRDefault="00EC0297" w:rsidP="00EC0297">
      <w:pPr>
        <w:pStyle w:val="Header"/>
        <w:rPr>
          <w:rStyle w:val="Strong"/>
        </w:rPr>
      </w:pPr>
      <w:r>
        <w:rPr>
          <w:rStyle w:val="Strong"/>
        </w:rPr>
        <w:t xml:space="preserve">5.  </w:t>
      </w:r>
      <w:r w:rsidRPr="00993880">
        <w:rPr>
          <w:rStyle w:val="Strong"/>
        </w:rPr>
        <w:t>Send the request:</w:t>
      </w:r>
    </w:p>
    <w:p w14:paraId="1C2635A3" w14:textId="77777777" w:rsidR="00EC0297" w:rsidRPr="004B5700" w:rsidRDefault="00EC0297" w:rsidP="00EC0297">
      <w:pPr>
        <w:pStyle w:val="ListParagraph"/>
        <w:numPr>
          <w:ilvl w:val="0"/>
          <w:numId w:val="48"/>
        </w:numPr>
        <w:rPr>
          <w:rStyle w:val="Strong"/>
          <w:b w:val="0"/>
          <w:bCs w:val="0"/>
        </w:rPr>
      </w:pPr>
      <w:r w:rsidRPr="0046399F">
        <w:t xml:space="preserve">Click the </w:t>
      </w:r>
      <w:r w:rsidRPr="000F170C">
        <w:rPr>
          <w:b/>
          <w:bCs/>
        </w:rPr>
        <w:t>Try it out</w:t>
      </w:r>
      <w:r w:rsidRPr="0046399F">
        <w:t xml:space="preserve"> button and then click </w:t>
      </w:r>
      <w:r w:rsidRPr="000F170C">
        <w:rPr>
          <w:b/>
          <w:bCs/>
        </w:rPr>
        <w:t>Execute</w:t>
      </w:r>
      <w:r w:rsidRPr="0046399F">
        <w:t xml:space="preserve"> to send the request to the server.</w:t>
      </w:r>
    </w:p>
    <w:p w14:paraId="00E46C56" w14:textId="77777777" w:rsidR="00EC0297" w:rsidRPr="004B5700" w:rsidRDefault="00EC0297" w:rsidP="00EC0297">
      <w:pPr>
        <w:pStyle w:val="Header"/>
        <w:rPr>
          <w:b/>
          <w:bCs/>
        </w:rPr>
      </w:pPr>
      <w:r>
        <w:rPr>
          <w:rStyle w:val="Strong"/>
        </w:rPr>
        <w:t xml:space="preserve">6. </w:t>
      </w:r>
      <w:r w:rsidRPr="00993880">
        <w:rPr>
          <w:rStyle w:val="Strong"/>
        </w:rPr>
        <w:t>Review the response:</w:t>
      </w:r>
    </w:p>
    <w:p w14:paraId="561CC29B" w14:textId="77777777" w:rsidR="00EC0297" w:rsidRPr="0046399F" w:rsidRDefault="00EC0297" w:rsidP="00EC0297">
      <w:pPr>
        <w:pStyle w:val="ListParagraph"/>
        <w:numPr>
          <w:ilvl w:val="0"/>
          <w:numId w:val="48"/>
        </w:numPr>
      </w:pPr>
      <w:r w:rsidRPr="0046399F">
        <w:t xml:space="preserve">Swagger UI will display the results of the request: </w:t>
      </w:r>
    </w:p>
    <w:p w14:paraId="012D22F0" w14:textId="77777777" w:rsidR="00EC0297" w:rsidRDefault="00EC0297" w:rsidP="00EC0297">
      <w:pPr>
        <w:pStyle w:val="ListParagraph"/>
        <w:numPr>
          <w:ilvl w:val="1"/>
          <w:numId w:val="48"/>
        </w:numPr>
      </w:pPr>
      <w:r w:rsidRPr="00EC0297">
        <w:t>If successful (</w:t>
      </w:r>
      <w:r w:rsidRPr="000F170C">
        <w:rPr>
          <w:b/>
          <w:bCs/>
        </w:rPr>
        <w:t>status code 200</w:t>
      </w:r>
      <w:r w:rsidRPr="00EC0297">
        <w:t xml:space="preserve">), verify that the album details have been updated. </w:t>
      </w:r>
    </w:p>
    <w:p w14:paraId="49939659" w14:textId="0ABDD26C" w:rsidR="000F170C" w:rsidRDefault="00EC0297" w:rsidP="000F170C">
      <w:pPr>
        <w:pStyle w:val="ListParagraph"/>
        <w:numPr>
          <w:ilvl w:val="1"/>
          <w:numId w:val="48"/>
        </w:numPr>
      </w:pPr>
      <w:r w:rsidRPr="00EC0297">
        <w:t>If there is an error (</w:t>
      </w:r>
      <w:r w:rsidRPr="000F170C">
        <w:rPr>
          <w:b/>
          <w:bCs/>
        </w:rPr>
        <w:t>status codes 401, 403, or 404</w:t>
      </w:r>
      <w:r w:rsidRPr="00EC0297">
        <w:t>), review the error message for details.</w:t>
      </w:r>
      <w:r w:rsidRPr="0046399F">
        <w:t xml:space="preserve"> </w:t>
      </w:r>
    </w:p>
    <w:p w14:paraId="7EF59768" w14:textId="341AC655" w:rsidR="000F170C" w:rsidRDefault="000F170C" w:rsidP="000F170C">
      <w:r w:rsidRPr="000F170C">
        <w:rPr>
          <w:noProof/>
        </w:rPr>
        <w:drawing>
          <wp:inline distT="0" distB="0" distL="0" distR="0" wp14:anchorId="02376CF8" wp14:editId="29354CB5">
            <wp:extent cx="6041876" cy="3039177"/>
            <wp:effectExtent l="12700" t="12700" r="3810" b="0"/>
            <wp:docPr id="8225952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595275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044441" cy="30404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DE7687" w14:textId="3405D849" w:rsidR="000F170C" w:rsidRPr="00C9176F" w:rsidRDefault="000F170C" w:rsidP="000F170C">
      <w:r w:rsidRPr="000F170C">
        <w:rPr>
          <w:noProof/>
        </w:rPr>
        <w:lastRenderedPageBreak/>
        <w:drawing>
          <wp:inline distT="0" distB="0" distL="0" distR="0" wp14:anchorId="5F474654" wp14:editId="5E60DCA9">
            <wp:extent cx="6101697" cy="2289817"/>
            <wp:effectExtent l="12700" t="12700" r="0" b="0"/>
            <wp:docPr id="10791255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125595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27354" cy="22994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20D659" w14:textId="00460D1E" w:rsidR="009A2C83" w:rsidRDefault="009A2C83" w:rsidP="009A2C83">
      <w:pPr>
        <w:pStyle w:val="Heading2"/>
        <w:rPr>
          <w:lang w:val="bg-BG"/>
        </w:rPr>
      </w:pPr>
      <w:r>
        <w:t>Delete</w:t>
      </w:r>
      <w:r w:rsidRPr="00EC0297">
        <w:t xml:space="preserve"> an</w:t>
      </w:r>
      <w:r>
        <w:t xml:space="preserve"> </w:t>
      </w:r>
      <w:r w:rsidRPr="00F56C41">
        <w:t>Album</w:t>
      </w:r>
    </w:p>
    <w:p w14:paraId="37ABEA75" w14:textId="2F7AB4FF" w:rsidR="007F3175" w:rsidRPr="00E70F6F" w:rsidRDefault="007F3175" w:rsidP="007F3175">
      <w:pPr>
        <w:rPr>
          <w:b/>
          <w:bCs/>
          <w:color w:val="FF0000"/>
          <w:lang w:val="bg-BG"/>
        </w:rPr>
      </w:pPr>
      <w:r w:rsidRPr="007F3175">
        <w:rPr>
          <w:b/>
          <w:bCs/>
          <w:color w:val="FF0000"/>
          <w:lang w:val="bg-BG"/>
        </w:rPr>
        <w:t xml:space="preserve">Authentication Required: </w:t>
      </w:r>
      <w:r w:rsidRPr="007F3175">
        <w:rPr>
          <w:b/>
          <w:bCs/>
          <w:color w:val="000000" w:themeColor="text1"/>
          <w:lang w:val="bg-BG"/>
        </w:rPr>
        <w:t>This endpoint requires a valid user token. Please ensure you are authenticated by providing a token obtained from the login or registration process.</w:t>
      </w:r>
    </w:p>
    <w:p w14:paraId="21CBF2D2" w14:textId="62B172B9" w:rsidR="009A2C83" w:rsidRPr="00993880" w:rsidRDefault="009A2C83" w:rsidP="009A2C83">
      <w:pPr>
        <w:pStyle w:val="Header"/>
        <w:rPr>
          <w:rStyle w:val="Strong"/>
          <w:lang w:val="bg-BG"/>
        </w:rPr>
      </w:pPr>
      <w:r>
        <w:rPr>
          <w:b/>
          <w:bCs/>
        </w:rPr>
        <w:t xml:space="preserve">1.  </w:t>
      </w:r>
      <w:r w:rsidRPr="00EC0297">
        <w:rPr>
          <w:b/>
          <w:bCs/>
        </w:rPr>
        <w:t xml:space="preserve">Locate </w:t>
      </w:r>
      <w:r w:rsidR="00482DFB" w:rsidRPr="000F170C">
        <w:rPr>
          <w:rFonts w:ascii="Consolas" w:hAnsi="Consolas" w:cs="Consolas"/>
          <w:b/>
          <w:bCs/>
        </w:rPr>
        <w:t>DELETE</w:t>
      </w:r>
      <w:r w:rsidRPr="000F170C">
        <w:rPr>
          <w:rFonts w:ascii="Consolas" w:hAnsi="Consolas" w:cs="Consolas"/>
          <w:b/>
          <w:bCs/>
        </w:rPr>
        <w:t xml:space="preserve"> /data/albums/{id}</w:t>
      </w:r>
      <w:r>
        <w:rPr>
          <w:b/>
          <w:bCs/>
        </w:rPr>
        <w:t xml:space="preserve"> </w:t>
      </w:r>
      <w:r w:rsidRPr="0010485E">
        <w:rPr>
          <w:b/>
          <w:bCs/>
        </w:rPr>
        <w:t>:</w:t>
      </w:r>
    </w:p>
    <w:p w14:paraId="282F17A4" w14:textId="51C49E17" w:rsidR="009A2C83" w:rsidRDefault="009A2C83" w:rsidP="009A2C83">
      <w:pPr>
        <w:pStyle w:val="ListParagraph"/>
        <w:numPr>
          <w:ilvl w:val="0"/>
          <w:numId w:val="48"/>
        </w:numPr>
      </w:pPr>
      <w:r w:rsidRPr="00EC0297">
        <w:rPr>
          <w:lang w:val="bg-BG"/>
        </w:rPr>
        <w:t xml:space="preserve">Find the </w:t>
      </w:r>
      <w:r w:rsidR="00482DFB" w:rsidRPr="000F170C">
        <w:rPr>
          <w:rFonts w:ascii="Consolas" w:hAnsi="Consolas" w:cs="Consolas"/>
          <w:b/>
          <w:bCs/>
        </w:rPr>
        <w:t>DELETE</w:t>
      </w:r>
      <w:r w:rsidRPr="000F170C">
        <w:rPr>
          <w:rFonts w:ascii="Consolas" w:hAnsi="Consolas" w:cs="Consolas"/>
          <w:b/>
          <w:bCs/>
          <w:lang w:val="bg-BG"/>
        </w:rPr>
        <w:t xml:space="preserve"> /data/albums/{id}</w:t>
      </w:r>
      <w:r w:rsidRPr="00EC0297">
        <w:rPr>
          <w:lang w:val="bg-BG"/>
        </w:rPr>
        <w:t xml:space="preserve"> endpoint in the </w:t>
      </w:r>
      <w:r w:rsidRPr="000F170C">
        <w:rPr>
          <w:b/>
          <w:bCs/>
          <w:lang w:val="bg-BG"/>
        </w:rPr>
        <w:t>Music Library Albums</w:t>
      </w:r>
      <w:r w:rsidRPr="00EC0297">
        <w:rPr>
          <w:lang w:val="bg-BG"/>
        </w:rPr>
        <w:t xml:space="preserve"> </w:t>
      </w:r>
      <w:r w:rsidRPr="00C9176F">
        <w:rPr>
          <w:lang w:val="bg-BG"/>
        </w:rPr>
        <w:t>section</w:t>
      </w:r>
      <w:r>
        <w:t>.</w:t>
      </w:r>
    </w:p>
    <w:p w14:paraId="69250AB9" w14:textId="7EF1C24D" w:rsidR="000F170C" w:rsidRPr="0046399F" w:rsidRDefault="000F170C" w:rsidP="000F170C">
      <w:r>
        <w:rPr>
          <w:noProof/>
        </w:rPr>
        <w:drawing>
          <wp:inline distT="0" distB="0" distL="0" distR="0" wp14:anchorId="1BB7FE09" wp14:editId="25B9170B">
            <wp:extent cx="6113780" cy="1174127"/>
            <wp:effectExtent l="12700" t="12700" r="0" b="0"/>
            <wp:docPr id="16813089" name="Picture 13" descr="A group of colorful rectangular shap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3089" name="Picture 13" descr="A group of colorful rectangular shapes&#10;&#10;Description automatically generated with medium confidence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8395" cy="11826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AAAEA5" w14:textId="531A078A" w:rsidR="009A2C83" w:rsidRPr="00993880" w:rsidRDefault="009A2C83" w:rsidP="009A2C83">
      <w:pPr>
        <w:pStyle w:val="Header"/>
        <w:rPr>
          <w:rStyle w:val="Strong"/>
        </w:rPr>
      </w:pPr>
      <w:r>
        <w:rPr>
          <w:rStyle w:val="Strong"/>
        </w:rPr>
        <w:t xml:space="preserve">2.  </w:t>
      </w:r>
      <w:r w:rsidRPr="00EC0297">
        <w:rPr>
          <w:rStyle w:val="Strong"/>
        </w:rPr>
        <w:t xml:space="preserve">Expand </w:t>
      </w:r>
      <w:r w:rsidR="00482DFB" w:rsidRPr="000F170C">
        <w:rPr>
          <w:rStyle w:val="Strong"/>
          <w:rFonts w:ascii="Consolas" w:hAnsi="Consolas" w:cs="Consolas"/>
        </w:rPr>
        <w:t>DELETE</w:t>
      </w:r>
      <w:r w:rsidRPr="000F170C">
        <w:rPr>
          <w:rStyle w:val="Strong"/>
          <w:rFonts w:ascii="Consolas" w:hAnsi="Consolas" w:cs="Consolas"/>
        </w:rPr>
        <w:t xml:space="preserve"> /data/albums/{id}</w:t>
      </w:r>
      <w:r>
        <w:rPr>
          <w:rStyle w:val="Strong"/>
        </w:rPr>
        <w:t xml:space="preserve"> </w:t>
      </w:r>
      <w:r w:rsidRPr="00C9176F">
        <w:rPr>
          <w:rStyle w:val="Strong"/>
        </w:rPr>
        <w:t>:</w:t>
      </w:r>
    </w:p>
    <w:p w14:paraId="7BFAAF07" w14:textId="3FEE63CE" w:rsidR="009A2C83" w:rsidRPr="0046399F" w:rsidRDefault="009A2C83" w:rsidP="009A2C83">
      <w:pPr>
        <w:pStyle w:val="ListParagraph"/>
        <w:numPr>
          <w:ilvl w:val="0"/>
          <w:numId w:val="48"/>
        </w:numPr>
      </w:pPr>
      <w:r w:rsidRPr="00EC0297">
        <w:t xml:space="preserve">Click on the </w:t>
      </w:r>
      <w:r w:rsidR="00482DFB" w:rsidRPr="000F170C">
        <w:rPr>
          <w:rFonts w:ascii="Consolas" w:hAnsi="Consolas" w:cs="Consolas"/>
          <w:b/>
          <w:bCs/>
        </w:rPr>
        <w:t>DELETE</w:t>
      </w:r>
      <w:r w:rsidRPr="000F170C">
        <w:rPr>
          <w:rFonts w:ascii="Consolas" w:hAnsi="Consolas" w:cs="Consolas"/>
          <w:b/>
          <w:bCs/>
        </w:rPr>
        <w:t xml:space="preserve"> /data/albums/{id}</w:t>
      </w:r>
      <w:r w:rsidRPr="00EC0297">
        <w:t xml:space="preserve"> method to reveal the request form</w:t>
      </w:r>
      <w:r w:rsidRPr="0046399F">
        <w:t>.</w:t>
      </w:r>
    </w:p>
    <w:p w14:paraId="5B199D7F" w14:textId="77777777" w:rsidR="009A2C83" w:rsidRDefault="009A2C83" w:rsidP="009A2C83">
      <w:pPr>
        <w:pStyle w:val="Header"/>
        <w:rPr>
          <w:rStyle w:val="Strong"/>
        </w:rPr>
      </w:pPr>
      <w:r>
        <w:rPr>
          <w:rStyle w:val="Strong"/>
        </w:rPr>
        <w:t xml:space="preserve">3.  </w:t>
      </w:r>
      <w:r w:rsidRPr="00EC0297">
        <w:rPr>
          <w:rStyle w:val="Strong"/>
        </w:rPr>
        <w:t>Enter the Album ID</w:t>
      </w:r>
      <w:r w:rsidRPr="00993880">
        <w:rPr>
          <w:rStyle w:val="Strong"/>
        </w:rPr>
        <w:t>:</w:t>
      </w:r>
    </w:p>
    <w:p w14:paraId="68A5D9FD" w14:textId="666B325A" w:rsidR="009A2C83" w:rsidRDefault="009A2C83" w:rsidP="00482DFB">
      <w:pPr>
        <w:pStyle w:val="Header"/>
        <w:numPr>
          <w:ilvl w:val="0"/>
          <w:numId w:val="48"/>
        </w:numPr>
        <w:rPr>
          <w:rStyle w:val="Strong"/>
          <w:b w:val="0"/>
          <w:bCs w:val="0"/>
        </w:rPr>
      </w:pPr>
      <w:r w:rsidRPr="00EC0297">
        <w:rPr>
          <w:rStyle w:val="Strong"/>
          <w:b w:val="0"/>
          <w:bCs w:val="0"/>
        </w:rPr>
        <w:t xml:space="preserve">Input the ID of the album you wish to </w:t>
      </w:r>
      <w:r w:rsidR="00482DFB" w:rsidRPr="000F170C">
        <w:rPr>
          <w:b/>
          <w:bCs/>
        </w:rPr>
        <w:t>delete</w:t>
      </w:r>
      <w:r w:rsidR="00482DFB">
        <w:t xml:space="preserve"> </w:t>
      </w:r>
      <w:r w:rsidRPr="00EC0297">
        <w:rPr>
          <w:rStyle w:val="Strong"/>
          <w:b w:val="0"/>
          <w:bCs w:val="0"/>
        </w:rPr>
        <w:t>in the id path parameter field</w:t>
      </w:r>
      <w:r w:rsidRPr="004B5700">
        <w:rPr>
          <w:rStyle w:val="Strong"/>
          <w:b w:val="0"/>
          <w:bCs w:val="0"/>
        </w:rPr>
        <w:t>.</w:t>
      </w:r>
    </w:p>
    <w:p w14:paraId="62C5E90F" w14:textId="5B8924FE" w:rsidR="000F170C" w:rsidRPr="00482DFB" w:rsidRDefault="000F170C" w:rsidP="000F170C">
      <w:pPr>
        <w:pStyle w:val="Header"/>
        <w:rPr>
          <w:rStyle w:val="Strong"/>
          <w:b w:val="0"/>
          <w:bCs w:val="0"/>
        </w:rPr>
      </w:pPr>
      <w:r w:rsidRPr="000F170C">
        <w:rPr>
          <w:rStyle w:val="Strong"/>
          <w:b w:val="0"/>
          <w:bCs w:val="0"/>
          <w:noProof/>
        </w:rPr>
        <w:drawing>
          <wp:inline distT="0" distB="0" distL="0" distR="0" wp14:anchorId="375D1737" wp14:editId="1FED3421">
            <wp:extent cx="6126480" cy="2572711"/>
            <wp:effectExtent l="12700" t="12700" r="0" b="5715"/>
            <wp:docPr id="1877252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25240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47179" cy="258140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A8A929" w14:textId="3AEC3E06" w:rsidR="009A2C83" w:rsidRPr="00993880" w:rsidRDefault="00482DFB" w:rsidP="009A2C83">
      <w:pPr>
        <w:pStyle w:val="Header"/>
        <w:rPr>
          <w:rStyle w:val="Strong"/>
        </w:rPr>
      </w:pPr>
      <w:r>
        <w:rPr>
          <w:rStyle w:val="Strong"/>
        </w:rPr>
        <w:t>4</w:t>
      </w:r>
      <w:r w:rsidR="009A2C83">
        <w:rPr>
          <w:rStyle w:val="Strong"/>
        </w:rPr>
        <w:t xml:space="preserve">.  </w:t>
      </w:r>
      <w:r w:rsidR="009A2C83" w:rsidRPr="00993880">
        <w:rPr>
          <w:rStyle w:val="Strong"/>
        </w:rPr>
        <w:t>Send the request:</w:t>
      </w:r>
    </w:p>
    <w:p w14:paraId="0A6E531A" w14:textId="77777777" w:rsidR="009A2C83" w:rsidRPr="004B5700" w:rsidRDefault="009A2C83" w:rsidP="009A2C83">
      <w:pPr>
        <w:pStyle w:val="ListParagraph"/>
        <w:numPr>
          <w:ilvl w:val="0"/>
          <w:numId w:val="48"/>
        </w:numPr>
        <w:rPr>
          <w:rStyle w:val="Strong"/>
          <w:b w:val="0"/>
          <w:bCs w:val="0"/>
        </w:rPr>
      </w:pPr>
      <w:r w:rsidRPr="0046399F">
        <w:t xml:space="preserve">Click the </w:t>
      </w:r>
      <w:r w:rsidRPr="000F170C">
        <w:rPr>
          <w:b/>
          <w:bCs/>
        </w:rPr>
        <w:t>Try it out</w:t>
      </w:r>
      <w:r w:rsidRPr="0046399F">
        <w:t xml:space="preserve"> button and then click </w:t>
      </w:r>
      <w:r w:rsidRPr="000F170C">
        <w:rPr>
          <w:b/>
          <w:bCs/>
        </w:rPr>
        <w:t>Execute</w:t>
      </w:r>
      <w:r w:rsidRPr="0046399F">
        <w:t xml:space="preserve"> to send the request to the server.</w:t>
      </w:r>
    </w:p>
    <w:p w14:paraId="4576D1AE" w14:textId="6A0B3143" w:rsidR="009A2C83" w:rsidRPr="004B5700" w:rsidRDefault="00482DFB" w:rsidP="009A2C83">
      <w:pPr>
        <w:pStyle w:val="Header"/>
        <w:rPr>
          <w:b/>
          <w:bCs/>
        </w:rPr>
      </w:pPr>
      <w:r>
        <w:rPr>
          <w:rStyle w:val="Strong"/>
        </w:rPr>
        <w:t>5</w:t>
      </w:r>
      <w:r w:rsidR="009A2C83">
        <w:rPr>
          <w:rStyle w:val="Strong"/>
        </w:rPr>
        <w:t xml:space="preserve">. </w:t>
      </w:r>
      <w:r w:rsidR="009A2C83" w:rsidRPr="00993880">
        <w:rPr>
          <w:rStyle w:val="Strong"/>
        </w:rPr>
        <w:t>Review the response:</w:t>
      </w:r>
    </w:p>
    <w:p w14:paraId="7A56D3C1" w14:textId="77777777" w:rsidR="009A2C83" w:rsidRPr="0046399F" w:rsidRDefault="009A2C83" w:rsidP="009A2C83">
      <w:pPr>
        <w:pStyle w:val="ListParagraph"/>
        <w:numPr>
          <w:ilvl w:val="0"/>
          <w:numId w:val="48"/>
        </w:numPr>
      </w:pPr>
      <w:r w:rsidRPr="0046399F">
        <w:lastRenderedPageBreak/>
        <w:t xml:space="preserve">Swagger UI will display the results of the request: </w:t>
      </w:r>
    </w:p>
    <w:p w14:paraId="3FB82E40" w14:textId="77777777" w:rsidR="00482DFB" w:rsidRDefault="00482DFB" w:rsidP="009A2C83">
      <w:pPr>
        <w:pStyle w:val="ListParagraph"/>
        <w:numPr>
          <w:ilvl w:val="1"/>
          <w:numId w:val="48"/>
        </w:numPr>
      </w:pPr>
      <w:r w:rsidRPr="00482DFB">
        <w:t>If successful (</w:t>
      </w:r>
      <w:r w:rsidRPr="000F170C">
        <w:rPr>
          <w:b/>
          <w:bCs/>
        </w:rPr>
        <w:t>status code 200</w:t>
      </w:r>
      <w:r w:rsidRPr="00482DFB">
        <w:t xml:space="preserve">), verify that the album has been deleted. </w:t>
      </w:r>
    </w:p>
    <w:p w14:paraId="44999B44" w14:textId="5A385F98" w:rsidR="009A2C83" w:rsidRPr="00C9176F" w:rsidRDefault="00482DFB" w:rsidP="009A2C83">
      <w:pPr>
        <w:pStyle w:val="ListParagraph"/>
        <w:numPr>
          <w:ilvl w:val="1"/>
          <w:numId w:val="48"/>
        </w:numPr>
      </w:pPr>
      <w:r w:rsidRPr="00482DFB">
        <w:t>If there is an error (</w:t>
      </w:r>
      <w:r w:rsidRPr="000F170C">
        <w:rPr>
          <w:b/>
          <w:bCs/>
        </w:rPr>
        <w:t>status codes 401, 403, or 404</w:t>
      </w:r>
      <w:r w:rsidRPr="00482DFB">
        <w:t>), review the error message for details.</w:t>
      </w:r>
      <w:r w:rsidR="009A2C83" w:rsidRPr="0046399F">
        <w:t xml:space="preserve"> </w:t>
      </w:r>
    </w:p>
    <w:p w14:paraId="46ECAC83" w14:textId="156F8414" w:rsidR="00EC0297" w:rsidRPr="007F3175" w:rsidRDefault="000F170C" w:rsidP="00C9176F">
      <w:pPr>
        <w:rPr>
          <w:lang w:val="bg-BG"/>
        </w:rPr>
      </w:pPr>
      <w:r w:rsidRPr="000F170C">
        <w:rPr>
          <w:noProof/>
        </w:rPr>
        <w:drawing>
          <wp:inline distT="0" distB="0" distL="0" distR="0" wp14:anchorId="722AB8B9" wp14:editId="72815B9A">
            <wp:extent cx="6093151" cy="4434834"/>
            <wp:effectExtent l="12700" t="12700" r="3175" b="0"/>
            <wp:docPr id="19667871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787115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10821" cy="44476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103E4D" w14:textId="53AA8557" w:rsidR="003B5522" w:rsidRDefault="003B5522" w:rsidP="003B5522">
      <w:r>
        <w:t>By following these instructions, you will be able to thoroughly test the API and ensure it meets the required functionality and performance standards. Happy testing!</w:t>
      </w:r>
    </w:p>
    <w:p w14:paraId="475804C1" w14:textId="77777777" w:rsidR="00005112" w:rsidRPr="00D529F5" w:rsidRDefault="00005112" w:rsidP="0000511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  <w:lang w:val="bg-BG"/>
        </w:rPr>
      </w:pPr>
      <w:r w:rsidRPr="00D529F5">
        <w:rPr>
          <w:b/>
          <w:bCs/>
          <w:sz w:val="28"/>
          <w:szCs w:val="28"/>
        </w:rPr>
        <w:t xml:space="preserve">Initial Instructions for Using </w:t>
      </w:r>
      <w:r>
        <w:rPr>
          <w:b/>
          <w:bCs/>
          <w:sz w:val="28"/>
          <w:szCs w:val="28"/>
        </w:rPr>
        <w:t>SoftUni</w:t>
      </w:r>
      <w:r w:rsidRPr="00D529F5">
        <w:rPr>
          <w:b/>
          <w:bCs/>
          <w:sz w:val="28"/>
          <w:szCs w:val="28"/>
        </w:rPr>
        <w:t xml:space="preserve"> REST API</w:t>
      </w:r>
    </w:p>
    <w:p w14:paraId="16BB37DB" w14:textId="77777777" w:rsidR="00005112" w:rsidRDefault="00005112" w:rsidP="0000511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D529F5">
        <w:t xml:space="preserve">For the solution of some of the following tasks, you will need to use an up-to-date version of the local REST service, provided in the lesson’s resources archive. </w:t>
      </w:r>
    </w:p>
    <w:p w14:paraId="275A9AEF" w14:textId="77777777" w:rsidR="00005112" w:rsidRDefault="00005112" w:rsidP="0000511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4"/>
          <w:szCs w:val="24"/>
        </w:rPr>
      </w:pPr>
      <w:r w:rsidRPr="00D529F5">
        <w:rPr>
          <w:b/>
          <w:bCs/>
          <w:sz w:val="24"/>
          <w:szCs w:val="24"/>
        </w:rPr>
        <w:t>Prerequisites</w:t>
      </w:r>
    </w:p>
    <w:p w14:paraId="59F69C83" w14:textId="77777777" w:rsidR="00005112" w:rsidRDefault="00005112" w:rsidP="0000511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D529F5">
        <w:t xml:space="preserve">Installed Docker: </w:t>
      </w:r>
      <w:hyperlink r:id="rId41" w:history="1">
        <w:r w:rsidRPr="005D703A">
          <w:rPr>
            <w:rStyle w:val="Hyperlink"/>
          </w:rPr>
          <w:t>https://www.docker.com/</w:t>
        </w:r>
      </w:hyperlink>
      <w:r>
        <w:t xml:space="preserve">  </w:t>
      </w:r>
    </w:p>
    <w:p w14:paraId="64DF37B0" w14:textId="77777777" w:rsidR="00005112" w:rsidRDefault="00005112" w:rsidP="0000511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4"/>
          <w:szCs w:val="24"/>
        </w:rPr>
      </w:pPr>
      <w:r w:rsidRPr="00D529F5">
        <w:rPr>
          <w:b/>
          <w:bCs/>
          <w:sz w:val="24"/>
          <w:szCs w:val="24"/>
        </w:rPr>
        <w:t xml:space="preserve">Steps to Use </w:t>
      </w:r>
      <w:r>
        <w:rPr>
          <w:b/>
          <w:bCs/>
          <w:sz w:val="24"/>
          <w:szCs w:val="24"/>
        </w:rPr>
        <w:t xml:space="preserve">SoftUni </w:t>
      </w:r>
      <w:r w:rsidRPr="00D529F5">
        <w:rPr>
          <w:b/>
          <w:bCs/>
          <w:sz w:val="24"/>
          <w:szCs w:val="24"/>
        </w:rPr>
        <w:t>REST API</w:t>
      </w:r>
    </w:p>
    <w:p w14:paraId="62683C91" w14:textId="77777777" w:rsidR="00005112" w:rsidRDefault="00005112" w:rsidP="0000511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rPr>
          <w:lang w:val="bg-BG"/>
        </w:rPr>
        <w:t xml:space="preserve">1. </w:t>
      </w:r>
      <w:r w:rsidRPr="006B0D14">
        <w:rPr>
          <w:b/>
          <w:bCs/>
        </w:rPr>
        <w:t xml:space="preserve">Download the </w:t>
      </w:r>
      <w:r>
        <w:rPr>
          <w:b/>
          <w:bCs/>
        </w:rPr>
        <w:t>softuni</w:t>
      </w:r>
      <w:r w:rsidRPr="006B0D14">
        <w:rPr>
          <w:b/>
          <w:bCs/>
        </w:rPr>
        <w:t>-</w:t>
      </w:r>
      <w:r>
        <w:rPr>
          <w:b/>
          <w:bCs/>
        </w:rPr>
        <w:t>rest-api</w:t>
      </w:r>
      <w:r w:rsidRPr="006B0D14">
        <w:rPr>
          <w:b/>
          <w:bCs/>
        </w:rPr>
        <w:t>.zip file</w:t>
      </w:r>
      <w:r w:rsidRPr="006B0D14">
        <w:t>,</w:t>
      </w:r>
      <w:r w:rsidRPr="00AD75DB">
        <w:t xml:space="preserve"> which contains all the necessary files. </w:t>
      </w:r>
    </w:p>
    <w:p w14:paraId="53E87A84" w14:textId="77777777" w:rsidR="00005112" w:rsidRDefault="00005112" w:rsidP="0000511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lang w:val="bg-BG"/>
        </w:rPr>
      </w:pPr>
      <w:r>
        <w:rPr>
          <w:lang w:val="bg-BG"/>
        </w:rPr>
        <w:t xml:space="preserve">2. </w:t>
      </w:r>
      <w:r w:rsidRPr="006B0D14">
        <w:rPr>
          <w:b/>
          <w:bCs/>
        </w:rPr>
        <w:t xml:space="preserve">Unzip the </w:t>
      </w:r>
      <w:r>
        <w:rPr>
          <w:b/>
          <w:bCs/>
        </w:rPr>
        <w:t>softuni</w:t>
      </w:r>
      <w:r w:rsidRPr="006B0D14">
        <w:rPr>
          <w:b/>
          <w:bCs/>
        </w:rPr>
        <w:t>-</w:t>
      </w:r>
      <w:r>
        <w:rPr>
          <w:b/>
          <w:bCs/>
        </w:rPr>
        <w:t>rest-api</w:t>
      </w:r>
      <w:r w:rsidRPr="006B0D14">
        <w:rPr>
          <w:b/>
          <w:bCs/>
        </w:rPr>
        <w:t>.zip file</w:t>
      </w:r>
      <w:r w:rsidRPr="00AD75DB">
        <w:t xml:space="preserve"> into your preferred directory on your machine</w:t>
      </w:r>
      <w:r>
        <w:rPr>
          <w:lang w:val="bg-BG"/>
        </w:rPr>
        <w:t>.</w:t>
      </w:r>
    </w:p>
    <w:p w14:paraId="18B0ECC0" w14:textId="77777777" w:rsidR="00005112" w:rsidRDefault="00005112" w:rsidP="0000511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rPr>
          <w:lang w:val="bg-BG"/>
        </w:rPr>
        <w:t xml:space="preserve">3. </w:t>
      </w:r>
      <w:r w:rsidRPr="008F2CA1">
        <w:rPr>
          <w:b/>
          <w:bCs/>
          <w:lang w:val="bg-BG"/>
        </w:rPr>
        <w:t>Build</w:t>
      </w:r>
      <w:r w:rsidRPr="008F2CA1">
        <w:rPr>
          <w:lang w:val="bg-BG"/>
        </w:rPr>
        <w:t xml:space="preserve"> and </w:t>
      </w:r>
      <w:r w:rsidRPr="008F2CA1">
        <w:rPr>
          <w:b/>
          <w:bCs/>
          <w:lang w:val="bg-BG"/>
        </w:rPr>
        <w:t>Run</w:t>
      </w:r>
      <w:r w:rsidRPr="008F2CA1">
        <w:rPr>
          <w:lang w:val="bg-BG"/>
        </w:rPr>
        <w:t xml:space="preserve"> the Docker Containers.</w:t>
      </w:r>
    </w:p>
    <w:p w14:paraId="56775093" w14:textId="77777777" w:rsidR="00005112" w:rsidRDefault="00005112" w:rsidP="0000511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8F2CA1">
        <w:t xml:space="preserve">Ensure you have Docker and Docker Compose installed. </w:t>
      </w:r>
    </w:p>
    <w:p w14:paraId="3A5AF48A" w14:textId="77777777" w:rsidR="00005112" w:rsidRDefault="00005112" w:rsidP="0000511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8F2CA1">
        <w:t xml:space="preserve">Then, run the following command to build and start the containers: </w:t>
      </w:r>
    </w:p>
    <w:p w14:paraId="4E642381" w14:textId="77777777" w:rsidR="00005112" w:rsidRPr="00E60647" w:rsidRDefault="00005112" w:rsidP="0000511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 w:cs="Consolas"/>
          <w:b/>
          <w:bCs/>
        </w:rPr>
      </w:pPr>
      <w:r w:rsidRPr="00E60647">
        <w:rPr>
          <w:rFonts w:ascii="Consolas" w:hAnsi="Consolas" w:cs="Consolas"/>
          <w:b/>
          <w:bCs/>
        </w:rPr>
        <w:t xml:space="preserve">docker-compose up --build </w:t>
      </w:r>
    </w:p>
    <w:p w14:paraId="72B2EFBD" w14:textId="77777777" w:rsidR="00005112" w:rsidRPr="00E60647" w:rsidRDefault="00005112" w:rsidP="0000511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8F2CA1">
        <w:t>This command will load the Docker image into your local Docker environmen</w:t>
      </w:r>
      <w:r>
        <w:t>t.</w:t>
      </w:r>
    </w:p>
    <w:p w14:paraId="55A42ABB" w14:textId="77777777" w:rsidR="00005112" w:rsidRDefault="00005112" w:rsidP="0000511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</w:rPr>
      </w:pPr>
      <w:r>
        <w:rPr>
          <w:lang w:val="bg-BG"/>
        </w:rPr>
        <w:lastRenderedPageBreak/>
        <w:t xml:space="preserve">4. </w:t>
      </w:r>
      <w:r w:rsidRPr="008F2CA1">
        <w:rPr>
          <w:b/>
          <w:bCs/>
          <w:lang w:val="bg-BG"/>
        </w:rPr>
        <w:t xml:space="preserve">Access the API </w:t>
      </w:r>
    </w:p>
    <w:p w14:paraId="1608388E" w14:textId="77777777" w:rsidR="00005112" w:rsidRPr="00430F81" w:rsidRDefault="00005112" w:rsidP="0000511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</w:rPr>
      </w:pPr>
      <w:r w:rsidRPr="008F2CA1">
        <w:rPr>
          <w:lang w:val="bg-BG"/>
        </w:rPr>
        <w:t xml:space="preserve">Once the containers are up and running, you can access the API at </w:t>
      </w:r>
      <w:hyperlink r:id="rId42" w:history="1">
        <w:r w:rsidRPr="00330B10">
          <w:rPr>
            <w:rStyle w:val="Hyperlink"/>
            <w:b/>
            <w:bCs/>
            <w:lang w:val="bg-BG"/>
          </w:rPr>
          <w:t>http://localhost:</w:t>
        </w:r>
        <w:r w:rsidRPr="00330B10">
          <w:rPr>
            <w:rStyle w:val="Hyperlink"/>
            <w:b/>
            <w:bCs/>
          </w:rPr>
          <w:t>3</w:t>
        </w:r>
        <w:r w:rsidRPr="00330B10">
          <w:rPr>
            <w:rStyle w:val="Hyperlink"/>
            <w:b/>
            <w:bCs/>
            <w:lang w:val="bg-BG"/>
          </w:rPr>
          <w:t>0</w:t>
        </w:r>
        <w:r w:rsidRPr="00330B10">
          <w:rPr>
            <w:rStyle w:val="Hyperlink"/>
            <w:b/>
            <w:bCs/>
          </w:rPr>
          <w:t>3</w:t>
        </w:r>
        <w:r w:rsidRPr="00330B10">
          <w:rPr>
            <w:rStyle w:val="Hyperlink"/>
            <w:b/>
            <w:bCs/>
            <w:lang w:val="bg-BG"/>
          </w:rPr>
          <w:t>0</w:t>
        </w:r>
      </w:hyperlink>
    </w:p>
    <w:p w14:paraId="546E5349" w14:textId="77777777" w:rsidR="00005112" w:rsidRPr="00892672" w:rsidRDefault="00005112" w:rsidP="0000511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You can </w:t>
      </w:r>
      <w:hyperlink r:id="rId43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277DFE19" w14:textId="77777777" w:rsidR="00005112" w:rsidRPr="009518E7" w:rsidRDefault="00005112" w:rsidP="00005112">
      <w:pPr>
        <w:pStyle w:val="ListParagraph"/>
        <w:keepNext/>
        <w:keepLines/>
        <w:numPr>
          <w:ilvl w:val="0"/>
          <w:numId w:val="42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9518E7">
        <w:rPr>
          <w:rFonts w:eastAsiaTheme="majorEastAsia" w:cstheme="majorBidi"/>
          <w:b/>
          <w:bCs/>
          <w:color w:val="7C380A"/>
          <w:sz w:val="36"/>
          <w:szCs w:val="36"/>
        </w:rPr>
        <w:t>REST Countries</w:t>
      </w:r>
    </w:p>
    <w:p w14:paraId="2789D21C" w14:textId="77777777" w:rsidR="00005112" w:rsidRPr="006B0D14" w:rsidRDefault="00005112" w:rsidP="00005112">
      <w:pPr>
        <w:rPr>
          <w:lang w:val="bg-BG"/>
        </w:rPr>
      </w:pPr>
      <w:r w:rsidRPr="009518E7">
        <w:rPr>
          <w:b/>
        </w:rPr>
        <w:t>NOTE: Install</w:t>
      </w:r>
      <w:r w:rsidRPr="009518E7">
        <w:t xml:space="preserve"> "</w:t>
      </w:r>
      <w:hyperlink r:id="rId44" w:history="1">
        <w:r w:rsidRPr="009518E7">
          <w:rPr>
            <w:rStyle w:val="Hyperlink"/>
          </w:rPr>
          <w:t>Postman</w:t>
        </w:r>
      </w:hyperlink>
      <w:r w:rsidRPr="009518E7">
        <w:t xml:space="preserve">" REST Client to </w:t>
      </w:r>
      <w:r w:rsidRPr="009518E7">
        <w:rPr>
          <w:b/>
        </w:rPr>
        <w:t>ease</w:t>
      </w:r>
      <w:r w:rsidRPr="009518E7">
        <w:t xml:space="preserve"> your tasks.</w:t>
      </w:r>
    </w:p>
    <w:p w14:paraId="6D4E4B85" w14:textId="77777777" w:rsidR="00005112" w:rsidRPr="009518E7" w:rsidRDefault="00005112" w:rsidP="00005112">
      <w:pPr>
        <w:pStyle w:val="ListParagraph"/>
        <w:numPr>
          <w:ilvl w:val="0"/>
          <w:numId w:val="45"/>
        </w:numPr>
      </w:pPr>
      <w:r w:rsidRPr="009518E7">
        <w:t>Manually compile an HTTP (as text) request for retrieving information about Bulgaria;</w:t>
      </w:r>
    </w:p>
    <w:p w14:paraId="6FB414DD" w14:textId="77777777" w:rsidR="00005112" w:rsidRPr="009518E7" w:rsidRDefault="00005112" w:rsidP="00005112">
      <w:pPr>
        <w:pStyle w:val="ListParagraph"/>
        <w:numPr>
          <w:ilvl w:val="0"/>
          <w:numId w:val="45"/>
        </w:numPr>
      </w:pPr>
      <w:r w:rsidRPr="009518E7">
        <w:t>Use Postman to make the same request;</w:t>
      </w:r>
    </w:p>
    <w:p w14:paraId="6A916389" w14:textId="77777777" w:rsidR="00005112" w:rsidRPr="009518E7" w:rsidRDefault="00005112" w:rsidP="00005112">
      <w:pPr>
        <w:pStyle w:val="ListParagraph"/>
        <w:numPr>
          <w:ilvl w:val="0"/>
          <w:numId w:val="45"/>
        </w:numPr>
      </w:pPr>
      <w:r w:rsidRPr="009518E7">
        <w:t>Make a request that retrieving only the fields name, capital, region, population for the country Italy.</w:t>
      </w:r>
    </w:p>
    <w:p w14:paraId="66A46558" w14:textId="77777777" w:rsidR="00005112" w:rsidRPr="009518E7" w:rsidRDefault="00005112" w:rsidP="00005112">
      <w:pPr>
        <w:pStyle w:val="ListParagraph"/>
        <w:numPr>
          <w:ilvl w:val="0"/>
          <w:numId w:val="45"/>
        </w:numPr>
      </w:pPr>
      <w:r w:rsidRPr="009518E7">
        <w:t>Make a request that takes all German-speaking countries.</w:t>
      </w:r>
    </w:p>
    <w:p w14:paraId="4BD0D45C" w14:textId="77777777" w:rsidR="00005112" w:rsidRPr="009518E7" w:rsidRDefault="00005112" w:rsidP="00005112">
      <w:pPr>
        <w:ind w:left="357" w:hanging="357"/>
      </w:pPr>
      <w:r w:rsidRPr="009518E7">
        <w:t>Your first task is to get detailed information about Bulgaria.</w:t>
      </w:r>
    </w:p>
    <w:p w14:paraId="256F9CC6" w14:textId="77777777" w:rsidR="00005112" w:rsidRPr="009518E7" w:rsidRDefault="00005112" w:rsidP="00005112">
      <w:pPr>
        <w:pStyle w:val="ListParagraph"/>
        <w:numPr>
          <w:ilvl w:val="0"/>
          <w:numId w:val="41"/>
        </w:numPr>
      </w:pPr>
      <w:r w:rsidRPr="009518E7">
        <w:t>Send a "</w:t>
      </w:r>
      <w:r w:rsidRPr="009518E7">
        <w:rPr>
          <w:b/>
        </w:rPr>
        <w:t>GET</w:t>
      </w:r>
      <w:r w:rsidRPr="009518E7">
        <w:t>" request to the link given below.</w:t>
      </w:r>
    </w:p>
    <w:p w14:paraId="45DE191E" w14:textId="77777777" w:rsidR="00005112" w:rsidRPr="009518E7" w:rsidRDefault="00005112" w:rsidP="00005112">
      <w:r w:rsidRPr="009518E7">
        <w:rPr>
          <w:b/>
        </w:rPr>
        <w:t>REQUEST</w:t>
      </w:r>
      <w:r w:rsidRPr="009518E7">
        <w:t xml:space="preserve">:  </w:t>
      </w:r>
    </w:p>
    <w:p w14:paraId="74766EC9" w14:textId="77777777" w:rsidR="00005112" w:rsidRDefault="00000000" w:rsidP="00005112">
      <w:pPr>
        <w:ind w:left="357" w:hanging="357"/>
        <w:rPr>
          <w:rStyle w:val="Hyperlink"/>
          <w:rFonts w:ascii="Helvetica" w:hAnsi="Helvetica"/>
          <w:shd w:val="clear" w:color="auto" w:fill="FFFFFF"/>
        </w:rPr>
      </w:pPr>
      <w:hyperlink r:id="rId45" w:history="1">
        <w:r w:rsidR="00005112" w:rsidRPr="00B20DDF">
          <w:rPr>
            <w:rStyle w:val="Hyperlink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7E84FB85" w14:textId="77777777" w:rsidR="00005112" w:rsidRPr="006044F5" w:rsidRDefault="00005112" w:rsidP="00005112">
      <w:pPr>
        <w:ind w:left="357" w:hanging="357"/>
        <w:rPr>
          <w:rFonts w:ascii="Helvetica" w:hAnsi="Helvetica"/>
          <w:color w:val="0000FF" w:themeColor="hyperlink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5BA41855" wp14:editId="41465C5B">
            <wp:extent cx="6626225" cy="32512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209BD" w14:textId="77777777" w:rsidR="00005112" w:rsidRPr="009518E7" w:rsidRDefault="00005112" w:rsidP="00005112">
      <w:pPr>
        <w:ind w:left="357" w:hanging="357"/>
      </w:pPr>
      <w:r w:rsidRPr="009518E7">
        <w:rPr>
          <w:b/>
        </w:rPr>
        <w:t>RESPONSE</w:t>
      </w:r>
      <w:r w:rsidRPr="009518E7">
        <w:t>:</w:t>
      </w:r>
    </w:p>
    <w:p w14:paraId="1F2C6B35" w14:textId="77777777" w:rsidR="00005112" w:rsidRPr="009518E7" w:rsidRDefault="00005112" w:rsidP="00005112">
      <w:pPr>
        <w:ind w:left="357" w:hanging="357"/>
        <w:rPr>
          <w:sz w:val="24"/>
          <w:szCs w:val="24"/>
        </w:rPr>
      </w:pPr>
      <w:r>
        <w:rPr>
          <w:noProof/>
        </w:rPr>
        <w:drawing>
          <wp:inline distT="0" distB="0" distL="0" distR="0" wp14:anchorId="4351E2FA" wp14:editId="0F71C154">
            <wp:extent cx="6626225" cy="2478405"/>
            <wp:effectExtent l="0" t="0" r="0" b="0"/>
            <wp:docPr id="29" name="Картина 29" descr="A white background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A white background with blue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9980A" w14:textId="77777777" w:rsidR="00005112" w:rsidRPr="009518E7" w:rsidRDefault="00005112" w:rsidP="00005112">
      <w:pPr>
        <w:ind w:left="357"/>
      </w:pPr>
      <w:r w:rsidRPr="009518E7">
        <w:t xml:space="preserve">Each API has documentation, where you can see how to use the API. You can find the documentation of this API here: </w:t>
      </w:r>
      <w:hyperlink r:id="rId48" w:history="1">
        <w:r w:rsidRPr="00FB0FDD">
          <w:rPr>
            <w:rStyle w:val="Hyperlink"/>
          </w:rPr>
          <w:t>https://restcountries.com/</w:t>
        </w:r>
      </w:hyperlink>
    </w:p>
    <w:p w14:paraId="1EEA6B8F" w14:textId="77777777" w:rsidR="00005112" w:rsidRPr="009518E7" w:rsidRDefault="00005112" w:rsidP="00005112">
      <w:pPr>
        <w:pStyle w:val="ListParagraph"/>
        <w:numPr>
          <w:ilvl w:val="0"/>
          <w:numId w:val="41"/>
        </w:numPr>
      </w:pPr>
      <w:r w:rsidRPr="009518E7">
        <w:t xml:space="preserve">Now try to filter only specific fields of the information about Italy. Send a GET request with the needed parameter to </w:t>
      </w:r>
      <w:r>
        <w:t>get a</w:t>
      </w:r>
      <w:r w:rsidRPr="009518E7">
        <w:t xml:space="preserve"> response only with this information about the country:</w:t>
      </w:r>
    </w:p>
    <w:p w14:paraId="222D2212" w14:textId="77777777" w:rsidR="00005112" w:rsidRPr="009518E7" w:rsidRDefault="00005112" w:rsidP="00005112">
      <w:pPr>
        <w:pStyle w:val="ListParagraph"/>
        <w:numPr>
          <w:ilvl w:val="0"/>
          <w:numId w:val="44"/>
        </w:numPr>
      </w:pPr>
      <w:r w:rsidRPr="009518E7">
        <w:t>name, capital, region and population;</w:t>
      </w:r>
    </w:p>
    <w:p w14:paraId="3880CD34" w14:textId="77777777" w:rsidR="00005112" w:rsidRPr="009518E7" w:rsidRDefault="00005112" w:rsidP="00005112">
      <w:pPr>
        <w:pStyle w:val="ListParagraph"/>
        <w:ind w:left="1140"/>
        <w:rPr>
          <w:sz w:val="24"/>
          <w:szCs w:val="24"/>
        </w:rPr>
      </w:pPr>
    </w:p>
    <w:p w14:paraId="404D145D" w14:textId="77777777" w:rsidR="00005112" w:rsidRPr="009518E7" w:rsidRDefault="00005112" w:rsidP="00005112">
      <w:pPr>
        <w:rPr>
          <w:sz w:val="24"/>
          <w:szCs w:val="24"/>
        </w:rPr>
      </w:pPr>
      <w:r w:rsidRPr="00304177">
        <w:rPr>
          <w:noProof/>
        </w:rPr>
        <w:lastRenderedPageBreak/>
        <w:drawing>
          <wp:inline distT="0" distB="0" distL="0" distR="0" wp14:anchorId="63F58A18" wp14:editId="5DBFB813">
            <wp:extent cx="4333875" cy="1590675"/>
            <wp:effectExtent l="19050" t="19050" r="9525" b="9525"/>
            <wp:docPr id="9" name="Картина 8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49" cstate="print"/>
                    <a:srcRect t="31837"/>
                    <a:stretch/>
                  </pic:blipFill>
                  <pic:spPr bwMode="auto">
                    <a:xfrm>
                      <a:off x="0" y="0"/>
                      <a:ext cx="4334480" cy="1590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1310C5" w14:textId="77777777" w:rsidR="00005112" w:rsidRPr="00304177" w:rsidRDefault="00005112" w:rsidP="00005112">
      <w:pPr>
        <w:pStyle w:val="ListParagraph"/>
        <w:numPr>
          <w:ilvl w:val="0"/>
          <w:numId w:val="41"/>
        </w:numPr>
      </w:pPr>
      <w:r w:rsidRPr="009518E7">
        <w:t xml:space="preserve">There is a way to </w:t>
      </w:r>
      <w:r>
        <w:t>get a</w:t>
      </w:r>
      <w:r w:rsidRPr="009518E7">
        <w:t xml:space="preserve"> response holding all the countries, which citizens speak the German language. Send a GET request to become the information for these countries (Austria, Belgium, Germany, Holy See, Liechtenstein, Luxembourg, Switzerland), but filter the response to have only their names and region.</w:t>
      </w:r>
    </w:p>
    <w:p w14:paraId="3E773F5E" w14:textId="77777777" w:rsidR="00005112" w:rsidRPr="009518E7" w:rsidRDefault="00005112" w:rsidP="00005112">
      <w:r w:rsidRPr="009518E7">
        <w:rPr>
          <w:noProof/>
        </w:rPr>
        <w:drawing>
          <wp:inline distT="0" distB="0" distL="0" distR="0" wp14:anchorId="1F058653" wp14:editId="31FED454">
            <wp:extent cx="3571875" cy="2667635"/>
            <wp:effectExtent l="19050" t="19050" r="9525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 rotWithShape="1">
                    <a:blip r:embed="rId50" cstate="print"/>
                    <a:srcRect t="18837"/>
                    <a:stretch/>
                  </pic:blipFill>
                  <pic:spPr bwMode="auto">
                    <a:xfrm>
                      <a:off x="0" y="0"/>
                      <a:ext cx="3582976" cy="2675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C6BEE7" w14:textId="77777777" w:rsidR="00005112" w:rsidRPr="009518E7" w:rsidRDefault="00005112" w:rsidP="00005112">
      <w:pPr>
        <w:pStyle w:val="Heading2"/>
        <w:numPr>
          <w:ilvl w:val="0"/>
          <w:numId w:val="42"/>
        </w:numPr>
      </w:pPr>
      <w:r w:rsidRPr="009518E7">
        <w:t>Bus Stop</w:t>
      </w:r>
    </w:p>
    <w:p w14:paraId="0696A83F" w14:textId="77777777" w:rsidR="00005112" w:rsidRPr="009518E7" w:rsidRDefault="00005112" w:rsidP="00005112">
      <w:r>
        <w:t>Perform an HTTP</w:t>
      </w:r>
      <w:r w:rsidRPr="009518E7">
        <w:t xml:space="preserve"> request that displays arrival times for all buses by a given bus stop ID.</w:t>
      </w:r>
    </w:p>
    <w:p w14:paraId="5CC123D2" w14:textId="77777777" w:rsidR="00005112" w:rsidRPr="009518E7" w:rsidRDefault="00005112" w:rsidP="00005112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Pr="009518E7">
        <w:rPr>
          <w:rFonts w:cstheme="minorHAnsi"/>
        </w:rPr>
        <w:t xml:space="preserve">: </w:t>
      </w:r>
      <w:hyperlink r:id="rId51" w:history="1">
        <w:r w:rsidRPr="009518E7">
          <w:rPr>
            <w:rStyle w:val="Hyperlink"/>
            <w:rFonts w:cstheme="minorHAnsi"/>
          </w:rPr>
          <w:t>http://localhost:3030/jsonstore/bus/businfo/</w:t>
        </w:r>
        <w:r w:rsidRPr="009518E7">
          <w:rPr>
            <w:rStyle w:val="Hyperlink"/>
            <w:rFonts w:cstheme="minorHAnsi"/>
            <w:highlight w:val="yellow"/>
          </w:rPr>
          <w:t>:stopID</w:t>
        </w:r>
      </w:hyperlink>
    </w:p>
    <w:p w14:paraId="78880C32" w14:textId="77777777" w:rsidR="00005112" w:rsidRPr="009518E7" w:rsidRDefault="00005112" w:rsidP="00005112">
      <w:pPr>
        <w:rPr>
          <w:rFonts w:cstheme="minorHAnsi"/>
        </w:rPr>
      </w:pPr>
      <w:r w:rsidRPr="009518E7">
        <w:rPr>
          <w:rFonts w:cstheme="minorHAnsi"/>
        </w:rPr>
        <w:t>You will receive a JSON object in the format:</w:t>
      </w:r>
    </w:p>
    <w:p w14:paraId="1648E35C" w14:textId="77777777" w:rsidR="00005112" w:rsidRPr="009518E7" w:rsidRDefault="00005112" w:rsidP="00005112">
      <w:pPr>
        <w:pStyle w:val="Code"/>
        <w:spacing w:before="0" w:after="0"/>
      </w:pPr>
      <w:r w:rsidRPr="009518E7">
        <w:rPr>
          <w:highlight w:val="yellow"/>
        </w:rPr>
        <w:t>stopID</w:t>
      </w:r>
      <w:r w:rsidRPr="009518E7">
        <w:t>: {</w:t>
      </w:r>
    </w:p>
    <w:p w14:paraId="05470A61" w14:textId="77777777" w:rsidR="00005112" w:rsidRPr="009518E7" w:rsidRDefault="00005112" w:rsidP="00005112">
      <w:pPr>
        <w:pStyle w:val="Code"/>
        <w:spacing w:before="0" w:after="0"/>
      </w:pPr>
      <w:r>
        <w:t xml:space="preserve">  </w:t>
      </w:r>
      <w:r w:rsidRPr="009518E7">
        <w:t>name: stopName,</w:t>
      </w:r>
    </w:p>
    <w:p w14:paraId="1165E96F" w14:textId="77777777" w:rsidR="00005112" w:rsidRPr="009518E7" w:rsidRDefault="00005112" w:rsidP="00005112">
      <w:pPr>
        <w:pStyle w:val="Code"/>
        <w:spacing w:before="0" w:after="0"/>
      </w:pPr>
      <w:r>
        <w:t xml:space="preserve">  </w:t>
      </w:r>
      <w:r w:rsidRPr="009518E7">
        <w:t>buses: { busId: time, … }</w:t>
      </w:r>
    </w:p>
    <w:p w14:paraId="0DB8F1A9" w14:textId="77777777" w:rsidR="00005112" w:rsidRPr="009518E7" w:rsidRDefault="00005112" w:rsidP="00005112">
      <w:pPr>
        <w:pStyle w:val="Code"/>
        <w:spacing w:before="0" w:after="0"/>
      </w:pPr>
      <w:r w:rsidRPr="009518E7">
        <w:t>}</w:t>
      </w:r>
    </w:p>
    <w:p w14:paraId="0B1BABED" w14:textId="77777777" w:rsidR="00005112" w:rsidRPr="009518E7" w:rsidRDefault="00005112" w:rsidP="00005112">
      <w:pPr>
        <w:pStyle w:val="Code"/>
        <w:rPr>
          <w:noProof w:val="0"/>
          <w:sz w:val="24"/>
          <w:szCs w:val="24"/>
        </w:rPr>
      </w:pPr>
      <w:r w:rsidRPr="009518E7">
        <w:rPr>
          <w:sz w:val="24"/>
          <w:szCs w:val="24"/>
        </w:rPr>
        <w:lastRenderedPageBreak/>
        <w:drawing>
          <wp:inline distT="0" distB="0" distL="0" distR="0" wp14:anchorId="18245A82" wp14:editId="1A12692B">
            <wp:extent cx="6024880" cy="3022840"/>
            <wp:effectExtent l="19050" t="19050" r="0" b="6350"/>
            <wp:docPr id="12" name="Картина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726" cy="30237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F5A2C" w14:textId="77777777" w:rsidR="00005112" w:rsidRPr="009518E7" w:rsidRDefault="00005112" w:rsidP="0000511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2E5B630C" wp14:editId="4F594C32">
            <wp:extent cx="5925644" cy="2216150"/>
            <wp:effectExtent l="19050" t="19050" r="0" b="0"/>
            <wp:docPr id="14" name="Картина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799" cy="22210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5310DD" w14:textId="77777777" w:rsidR="00005112" w:rsidRPr="009518E7" w:rsidRDefault="00005112" w:rsidP="00005112">
      <w:pPr>
        <w:pStyle w:val="Heading3"/>
      </w:pPr>
      <w:r w:rsidRPr="009518E7">
        <w:t>Hints</w:t>
      </w:r>
    </w:p>
    <w:p w14:paraId="10BAE80C" w14:textId="77777777" w:rsidR="00005112" w:rsidRPr="009518E7" w:rsidRDefault="00005112" w:rsidP="00005112">
      <w:r w:rsidRPr="009518E7">
        <w:t>The webhost will respond with valid data to IDs 1287, 1308, 1327 and 2334.</w:t>
      </w:r>
    </w:p>
    <w:p w14:paraId="6D64CE34" w14:textId="77777777" w:rsidR="00005112" w:rsidRPr="009518E7" w:rsidRDefault="00005112" w:rsidP="0000511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5305ABB0" wp14:editId="2FCCEF22">
            <wp:extent cx="4747260" cy="2919775"/>
            <wp:effectExtent l="19050" t="19050" r="0" b="0"/>
            <wp:docPr id="15" name="Картина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536" cy="29217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7836C" w14:textId="77777777" w:rsidR="00005112" w:rsidRPr="009518E7" w:rsidRDefault="00005112" w:rsidP="00005112">
      <w:pPr>
        <w:pStyle w:val="Heading2"/>
        <w:numPr>
          <w:ilvl w:val="0"/>
          <w:numId w:val="42"/>
        </w:numPr>
      </w:pPr>
      <w:r w:rsidRPr="009518E7">
        <w:lastRenderedPageBreak/>
        <w:t>Phonebook GET</w:t>
      </w:r>
    </w:p>
    <w:p w14:paraId="05899AAF" w14:textId="77777777" w:rsidR="00005112" w:rsidRPr="009518E7" w:rsidRDefault="00005112" w:rsidP="00005112">
      <w:pPr>
        <w:spacing w:before="0" w:after="0"/>
        <w:rPr>
          <w:rFonts w:cstheme="minorHAnsi"/>
        </w:rPr>
      </w:pPr>
      <w:r>
        <w:t>Perform an HTTP</w:t>
      </w:r>
      <w:r w:rsidRPr="009518E7">
        <w:t xml:space="preserve"> </w:t>
      </w:r>
      <w:r w:rsidRPr="009518E7">
        <w:rPr>
          <w:rFonts w:cstheme="minorHAnsi"/>
        </w:rPr>
        <w:t>request that show people’s names</w:t>
      </w:r>
      <w:r>
        <w:rPr>
          <w:rFonts w:cstheme="minorHAnsi"/>
          <w:lang w:val="bg-BG"/>
        </w:rPr>
        <w:t xml:space="preserve">, </w:t>
      </w:r>
      <w:r w:rsidRPr="009518E7">
        <w:rPr>
          <w:rFonts w:cstheme="minorHAnsi"/>
        </w:rPr>
        <w:t>their phones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and _id</w:t>
      </w:r>
      <w:r w:rsidRPr="009518E7">
        <w:rPr>
          <w:rFonts w:cstheme="minorHAnsi"/>
        </w:rPr>
        <w:t xml:space="preserve">. </w:t>
      </w:r>
    </w:p>
    <w:p w14:paraId="0AFFD3E4" w14:textId="77777777" w:rsidR="00005112" w:rsidRPr="009518E7" w:rsidRDefault="00005112" w:rsidP="000051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Pr="009518E7">
        <w:rPr>
          <w:rFonts w:cstheme="minorHAnsi"/>
        </w:rPr>
        <w:t xml:space="preserve"> requests: </w:t>
      </w:r>
      <w:hyperlink r:id="rId55" w:history="1">
        <w:r w:rsidRPr="009518E7">
          <w:rPr>
            <w:rStyle w:val="Hyperlink"/>
            <w:rFonts w:cstheme="minorHAnsi"/>
          </w:rPr>
          <w:t>http://localhost:3030/jsonstore/phonebook</w:t>
        </w:r>
      </w:hyperlink>
    </w:p>
    <w:p w14:paraId="13707AAB" w14:textId="77777777" w:rsidR="00005112" w:rsidRPr="009518E7" w:rsidRDefault="00005112" w:rsidP="000051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noProof w:val="0"/>
          <w:sz w:val="24"/>
          <w:szCs w:val="24"/>
        </w:rPr>
      </w:pPr>
      <w:r>
        <w:rPr>
          <w:noProof/>
        </w:rPr>
        <w:drawing>
          <wp:inline distT="0" distB="0" distL="0" distR="0" wp14:anchorId="3E3C76D9" wp14:editId="63FEC470">
            <wp:extent cx="4427220" cy="2915135"/>
            <wp:effectExtent l="0" t="0" r="0" b="0"/>
            <wp:docPr id="30" name="Картина 30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A screenshot of a computer code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439372" cy="292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EA55F" w14:textId="77777777" w:rsidR="00005112" w:rsidRPr="009518E7" w:rsidRDefault="00005112" w:rsidP="00005112">
      <w:pPr>
        <w:pStyle w:val="Heading2"/>
        <w:numPr>
          <w:ilvl w:val="0"/>
          <w:numId w:val="42"/>
        </w:numPr>
      </w:pPr>
      <w:r w:rsidRPr="009518E7">
        <w:t>Phonebook POST</w:t>
      </w:r>
    </w:p>
    <w:p w14:paraId="7BBB10A3" w14:textId="77777777" w:rsidR="00005112" w:rsidRPr="009518E7" w:rsidRDefault="00005112" w:rsidP="00005112">
      <w:pPr>
        <w:spacing w:before="0" w:after="0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t xml:space="preserve">Create two different requests with </w:t>
      </w:r>
      <w:r w:rsidRPr="009518E7">
        <w:rPr>
          <w:b/>
          <w:bCs/>
        </w:rPr>
        <w:t xml:space="preserve">POST </w:t>
      </w:r>
      <w:r w:rsidRPr="009518E7">
        <w:t>request in Postman.</w:t>
      </w:r>
      <w:r>
        <w:t xml:space="preserve"> </w:t>
      </w:r>
      <w:r w:rsidRPr="009518E7">
        <w:rPr>
          <w:rFonts w:cstheme="minorHAnsi"/>
        </w:rPr>
        <w:t xml:space="preserve">The data sent </w:t>
      </w:r>
      <w:r>
        <w:rPr>
          <w:rFonts w:cstheme="minorHAnsi"/>
        </w:rPr>
        <w:t>in</w:t>
      </w:r>
      <w:r w:rsidRPr="009518E7">
        <w:rPr>
          <w:rFonts w:cstheme="minorHAnsi"/>
        </w:rPr>
        <w:t xml:space="preserve"> a </w:t>
      </w:r>
      <w:r>
        <w:rPr>
          <w:rStyle w:val="CodeChar"/>
          <w:rFonts w:asciiTheme="minorHAnsi" w:hAnsiTheme="minorHAnsi" w:cstheme="minorHAnsi"/>
          <w:noProof w:val="0"/>
        </w:rPr>
        <w:t>POST</w:t>
      </w:r>
      <w:r w:rsidRPr="009518E7">
        <w:rPr>
          <w:rFonts w:cstheme="minorHAnsi"/>
        </w:rPr>
        <w:t xml:space="preserve"> request should be a valid JSON object, containing properties </w:t>
      </w:r>
      <w:r w:rsidRPr="009518E7">
        <w:rPr>
          <w:rStyle w:val="CodeChar"/>
          <w:rFonts w:asciiTheme="minorHAnsi" w:hAnsiTheme="minorHAnsi" w:cstheme="minorHAnsi"/>
          <w:noProof w:val="0"/>
        </w:rPr>
        <w:t>person</w:t>
      </w:r>
      <w:r w:rsidRPr="009518E7">
        <w:rPr>
          <w:rFonts w:cstheme="minorHAnsi"/>
        </w:rPr>
        <w:t xml:space="preserve"> and </w:t>
      </w:r>
      <w:r w:rsidRPr="009518E7">
        <w:rPr>
          <w:rStyle w:val="CodeChar"/>
          <w:rFonts w:asciiTheme="minorHAnsi" w:hAnsiTheme="minorHAnsi" w:cstheme="minorHAnsi"/>
          <w:noProof w:val="0"/>
        </w:rPr>
        <w:t>phone.</w:t>
      </w:r>
      <w:r w:rsidRPr="009518E7">
        <w:rPr>
          <w:rFonts w:cstheme="minorHAnsi"/>
        </w:rPr>
        <w:t xml:space="preserve"> Example format: </w:t>
      </w:r>
      <w:r w:rsidRPr="009518E7">
        <w:rPr>
          <w:rFonts w:cstheme="minorHAnsi"/>
        </w:rPr>
        <w:br/>
      </w:r>
      <w:r w:rsidRPr="009518E7">
        <w:rPr>
          <w:rStyle w:val="CodeChar"/>
          <w:rFonts w:asciiTheme="minorHAnsi" w:hAnsiTheme="minorHAnsi" w:cstheme="minorHAnsi"/>
          <w:noProof w:val="0"/>
        </w:rPr>
        <w:t>{</w:t>
      </w:r>
    </w:p>
    <w:p w14:paraId="527A4954" w14:textId="77777777" w:rsidR="00005112" w:rsidRPr="009518E7" w:rsidRDefault="00005112" w:rsidP="00005112">
      <w:pPr>
        <w:spacing w:before="0" w:after="0"/>
        <w:ind w:firstLine="284"/>
        <w:rPr>
          <w:rStyle w:val="CodeChar"/>
          <w:rFonts w:asciiTheme="minorHAnsi" w:hAnsiTheme="minorHAnsi" w:cstheme="minorHAnsi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erson": "&lt;person&gt;",</w:t>
      </w:r>
    </w:p>
    <w:p w14:paraId="385C0EFB" w14:textId="77777777" w:rsidR="00005112" w:rsidRPr="00304177" w:rsidRDefault="00005112" w:rsidP="00005112">
      <w:pPr>
        <w:spacing w:before="0" w:after="0"/>
        <w:ind w:firstLine="284"/>
        <w:rPr>
          <w:rFonts w:cstheme="minorHAnsi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hone": "&lt;phone&gt;"</w:t>
      </w:r>
      <w:r w:rsidRPr="009518E7">
        <w:rPr>
          <w:rStyle w:val="CodeChar"/>
          <w:rFonts w:asciiTheme="minorHAnsi" w:hAnsiTheme="minorHAnsi" w:cstheme="minorHAnsi"/>
          <w:noProof w:val="0"/>
        </w:rPr>
        <w:br/>
        <w:t>}</w:t>
      </w:r>
    </w:p>
    <w:p w14:paraId="3EB78980" w14:textId="77777777" w:rsidR="00005112" w:rsidRPr="009518E7" w:rsidRDefault="00005112" w:rsidP="00005112">
      <w:pPr>
        <w:rPr>
          <w:b/>
          <w:bCs/>
        </w:rPr>
      </w:pPr>
      <w:r w:rsidRPr="009518E7">
        <w:rPr>
          <w:b/>
          <w:bCs/>
        </w:rPr>
        <w:t xml:space="preserve">POST: </w:t>
      </w:r>
      <w:hyperlink r:id="rId57" w:history="1">
        <w:r w:rsidRPr="009518E7">
          <w:rPr>
            <w:rStyle w:val="Hyperlink"/>
            <w:b/>
            <w:bCs/>
          </w:rPr>
          <w:t>http://localhost:3030/jsonstore/phonebook</w:t>
        </w:r>
      </w:hyperlink>
    </w:p>
    <w:p w14:paraId="2222D6EF" w14:textId="77777777" w:rsidR="00005112" w:rsidRPr="009518E7" w:rsidRDefault="00005112" w:rsidP="00005112">
      <w:pPr>
        <w:pStyle w:val="Heading2"/>
        <w:numPr>
          <w:ilvl w:val="0"/>
          <w:numId w:val="42"/>
        </w:numPr>
      </w:pPr>
      <w:r w:rsidRPr="009518E7">
        <w:t xml:space="preserve">Employees </w:t>
      </w:r>
    </w:p>
    <w:p w14:paraId="2D9C43BA" w14:textId="77777777" w:rsidR="00005112" w:rsidRPr="009518E7" w:rsidRDefault="00005112" w:rsidP="00005112">
      <w:r w:rsidRPr="009518E7">
        <w:t>Use the link below to get, post, put and delete request in Postman. Send five type</w:t>
      </w:r>
      <w:r>
        <w:t>s</w:t>
      </w:r>
      <w:r w:rsidRPr="009518E7">
        <w:t xml:space="preserve"> of requests supported by the API.</w:t>
      </w:r>
    </w:p>
    <w:p w14:paraId="2A245041" w14:textId="528CC371" w:rsidR="00005112" w:rsidRPr="00DF651C" w:rsidRDefault="00DF651C" w:rsidP="00DF651C">
      <w:pPr>
        <w:rPr>
          <w:lang w:val="bg-BG"/>
        </w:rPr>
      </w:pPr>
      <w:hyperlink r:id="rId58" w:history="1">
        <w:r w:rsidRPr="00D64568">
          <w:rPr>
            <w:rStyle w:val="Hyperlink"/>
          </w:rPr>
          <w:t>https://dummyjson.com/</w:t>
        </w:r>
      </w:hyperlink>
      <w:r w:rsidRPr="00DF651C">
        <w:rPr>
          <w:lang w:val="bg-BG"/>
        </w:rPr>
        <w:t xml:space="preserve"> </w:t>
      </w:r>
    </w:p>
    <w:p w14:paraId="4E27A2F5" w14:textId="77777777" w:rsidR="00005112" w:rsidRPr="00984DD5" w:rsidRDefault="00005112" w:rsidP="00005112">
      <w:pPr>
        <w:pStyle w:val="ListParagraph"/>
        <w:numPr>
          <w:ilvl w:val="0"/>
          <w:numId w:val="44"/>
        </w:numPr>
      </w:pPr>
      <w:r w:rsidRPr="00984DD5">
        <w:rPr>
          <w:b/>
          <w:bCs/>
        </w:rPr>
        <w:t>GET REQUEST</w:t>
      </w:r>
    </w:p>
    <w:p w14:paraId="61A36692" w14:textId="779FCBA4" w:rsidR="00005112" w:rsidRPr="009518E7" w:rsidRDefault="00480B9E" w:rsidP="00005112">
      <w:r>
        <w:t>G</w:t>
      </w:r>
      <w:r w:rsidR="00005112" w:rsidRPr="009518E7">
        <w:t xml:space="preserve">et all </w:t>
      </w:r>
      <w:r w:rsidR="00DF651C" w:rsidRPr="00DF651C">
        <w:t>po</w:t>
      </w:r>
      <w:r w:rsidR="00DF651C">
        <w:t>sts</w:t>
      </w:r>
      <w:r w:rsidR="00005112" w:rsidRPr="009518E7">
        <w:t xml:space="preserve"> data and single </w:t>
      </w:r>
      <w:r w:rsidR="00DF651C">
        <w:t>post</w:t>
      </w:r>
      <w:r w:rsidR="00005112" w:rsidRPr="009518E7">
        <w:t xml:space="preserve"> data</w:t>
      </w:r>
    </w:p>
    <w:p w14:paraId="54A2D983" w14:textId="63734125" w:rsidR="00005112" w:rsidRPr="009518E7" w:rsidRDefault="00005112" w:rsidP="00005112"/>
    <w:p w14:paraId="067F54B4" w14:textId="069360E3" w:rsidR="00005112" w:rsidRDefault="00DF651C" w:rsidP="00005112">
      <w:r>
        <w:rPr>
          <w:noProof/>
        </w:rPr>
        <w:lastRenderedPageBreak/>
        <w:drawing>
          <wp:inline distT="0" distB="0" distL="0" distR="0" wp14:anchorId="5EF88B5A" wp14:editId="53282C5D">
            <wp:extent cx="4157345" cy="3647786"/>
            <wp:effectExtent l="19050" t="19050" r="0" b="0"/>
            <wp:docPr id="2911929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192972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161099" cy="36510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B33AA8" w14:textId="283E5702" w:rsidR="00DF651C" w:rsidRDefault="00DF651C" w:rsidP="00005112">
      <w:r>
        <w:rPr>
          <w:noProof/>
        </w:rPr>
        <w:drawing>
          <wp:inline distT="0" distB="0" distL="0" distR="0" wp14:anchorId="7A9CA04B" wp14:editId="32BC14FA">
            <wp:extent cx="4157345" cy="3554958"/>
            <wp:effectExtent l="19050" t="19050" r="0" b="7620"/>
            <wp:docPr id="17897142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714288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163022" cy="355981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E13642" w14:textId="77777777" w:rsidR="00005112" w:rsidRPr="009518E7" w:rsidRDefault="00005112" w:rsidP="00005112">
      <w:pPr>
        <w:spacing w:before="0" w:after="200"/>
      </w:pPr>
      <w:r>
        <w:br w:type="page"/>
      </w:r>
    </w:p>
    <w:p w14:paraId="23EB7D03" w14:textId="77777777" w:rsidR="00005112" w:rsidRPr="009518E7" w:rsidRDefault="00005112" w:rsidP="00005112">
      <w:pPr>
        <w:pStyle w:val="ListParagraph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lastRenderedPageBreak/>
        <w:t>POST REQUEST</w:t>
      </w:r>
    </w:p>
    <w:p w14:paraId="1C27994F" w14:textId="01964230" w:rsidR="00005112" w:rsidRDefault="00DF651C" w:rsidP="00005112">
      <w:r>
        <w:t xml:space="preserve">Add </w:t>
      </w:r>
      <w:r w:rsidR="00005112" w:rsidRPr="009518E7">
        <w:t xml:space="preserve">new </w:t>
      </w:r>
      <w:r>
        <w:t>post</w:t>
      </w:r>
    </w:p>
    <w:p w14:paraId="529935CC" w14:textId="1ED22222" w:rsidR="00DF651C" w:rsidRPr="009518E7" w:rsidRDefault="00DF651C" w:rsidP="00005112">
      <w:r>
        <w:t>You can get some user ID from here</w:t>
      </w:r>
      <w:r w:rsidR="006E587B">
        <w:t xml:space="preserve"> </w:t>
      </w:r>
      <w:hyperlink r:id="rId61" w:history="1">
        <w:r w:rsidR="006E587B" w:rsidRPr="00D64568">
          <w:rPr>
            <w:rStyle w:val="Hyperlink"/>
          </w:rPr>
          <w:t>https://dummyjson.com/users</w:t>
        </w:r>
      </w:hyperlink>
      <w:r w:rsidR="006E587B">
        <w:t xml:space="preserve"> </w:t>
      </w:r>
    </w:p>
    <w:p w14:paraId="36312E89" w14:textId="720DDF3A" w:rsidR="00005112" w:rsidRPr="009518E7" w:rsidRDefault="00DF651C" w:rsidP="00005112">
      <w:r>
        <w:rPr>
          <w:noProof/>
        </w:rPr>
        <w:drawing>
          <wp:inline distT="0" distB="0" distL="0" distR="0" wp14:anchorId="19399D0C" wp14:editId="00A3C494">
            <wp:extent cx="4157345" cy="3351772"/>
            <wp:effectExtent l="19050" t="19050" r="0" b="1270"/>
            <wp:docPr id="11117410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741049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169204" cy="336133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7D31883" w14:textId="302FD9EE" w:rsidR="00005112" w:rsidRPr="009518E7" w:rsidRDefault="006E587B" w:rsidP="00005112">
      <w:pPr>
        <w:pStyle w:val="ListParagraph"/>
        <w:numPr>
          <w:ilvl w:val="0"/>
          <w:numId w:val="44"/>
        </w:numPr>
        <w:rPr>
          <w:b/>
          <w:bCs/>
        </w:rPr>
      </w:pPr>
      <w:r w:rsidRPr="006E587B">
        <w:rPr>
          <w:b/>
          <w:bCs/>
        </w:rPr>
        <w:t>PUT/PATCH</w:t>
      </w:r>
      <w:r w:rsidR="00005112" w:rsidRPr="009518E7">
        <w:rPr>
          <w:b/>
          <w:bCs/>
        </w:rPr>
        <w:t xml:space="preserve"> REQUEST</w:t>
      </w:r>
    </w:p>
    <w:p w14:paraId="31F336B1" w14:textId="31B6AA03" w:rsidR="006E587B" w:rsidRDefault="006E587B" w:rsidP="00005112">
      <w:r>
        <w:t>U</w:t>
      </w:r>
      <w:r w:rsidRPr="006E587B">
        <w:t>pdat</w:t>
      </w:r>
      <w:r>
        <w:t>e the</w:t>
      </w:r>
      <w:r w:rsidRPr="006E587B">
        <w:t xml:space="preserve"> title of post with </w:t>
      </w:r>
      <w:r>
        <w:t>ID</w:t>
      </w:r>
      <w:r w:rsidRPr="006E587B">
        <w:t xml:space="preserve"> 1 </w:t>
      </w:r>
    </w:p>
    <w:p w14:paraId="37B1390C" w14:textId="57E61EC7" w:rsidR="00005112" w:rsidRPr="009518E7" w:rsidRDefault="006E587B" w:rsidP="00005112">
      <w:r>
        <w:rPr>
          <w:noProof/>
        </w:rPr>
        <w:drawing>
          <wp:inline distT="0" distB="0" distL="0" distR="0" wp14:anchorId="3237AA2F" wp14:editId="403872F5">
            <wp:extent cx="3898265" cy="3274767"/>
            <wp:effectExtent l="19050" t="19050" r="6985" b="1905"/>
            <wp:docPr id="13726397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639708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907179" cy="32822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E65415" w14:textId="77777777" w:rsidR="00005112" w:rsidRPr="009518E7" w:rsidRDefault="00005112" w:rsidP="00005112">
      <w:pPr>
        <w:pStyle w:val="ListParagraph"/>
        <w:numPr>
          <w:ilvl w:val="0"/>
          <w:numId w:val="44"/>
        </w:numPr>
      </w:pPr>
      <w:r w:rsidRPr="009518E7">
        <w:rPr>
          <w:b/>
          <w:bCs/>
        </w:rPr>
        <w:t>DELETE REQUEST</w:t>
      </w:r>
    </w:p>
    <w:p w14:paraId="26F5646B" w14:textId="6C109255" w:rsidR="006E587B" w:rsidRDefault="006E587B" w:rsidP="00005112">
      <w:r w:rsidRPr="006E587B">
        <w:t>Delete post</w:t>
      </w:r>
      <w:r>
        <w:t xml:space="preserve"> with ID 1</w:t>
      </w:r>
    </w:p>
    <w:p w14:paraId="1D7CC2B9" w14:textId="23248EF1" w:rsidR="006E587B" w:rsidRDefault="006E587B" w:rsidP="00005112">
      <w:r w:rsidRPr="006E587B">
        <w:t>Deleting a post will not delete it into the server.</w:t>
      </w:r>
      <w:r w:rsidRPr="006E587B">
        <w:br/>
        <w:t>It will simulate a DELETE request and will return deleted post with isDeleted &amp; deletedOn keys</w:t>
      </w:r>
    </w:p>
    <w:p w14:paraId="7DF2834D" w14:textId="7FC55B0E" w:rsidR="00005112" w:rsidRPr="009518E7" w:rsidRDefault="00480B9E" w:rsidP="00005112">
      <w:r>
        <w:rPr>
          <w:noProof/>
        </w:rPr>
        <w:lastRenderedPageBreak/>
        <w:drawing>
          <wp:inline distT="0" distB="0" distL="0" distR="0" wp14:anchorId="51433540" wp14:editId="70835823">
            <wp:extent cx="3781698" cy="3200400"/>
            <wp:effectExtent l="19050" t="19050" r="9525" b="0"/>
            <wp:docPr id="10837017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701730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787125" cy="320499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28AFBE" w14:textId="1FE8B94F" w:rsidR="004F1359" w:rsidRPr="009518E7" w:rsidRDefault="004F1359" w:rsidP="003B5522"/>
    <w:sectPr w:rsidR="004F1359" w:rsidRPr="009518E7" w:rsidSect="009254B7">
      <w:headerReference w:type="default" r:id="rId65"/>
      <w:footerReference w:type="default" r:id="rId6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6F84EA" w14:textId="77777777" w:rsidR="00067D87" w:rsidRDefault="00067D87" w:rsidP="008068A2">
      <w:pPr>
        <w:spacing w:after="0" w:line="240" w:lineRule="auto"/>
      </w:pPr>
      <w:r>
        <w:separator/>
      </w:r>
    </w:p>
  </w:endnote>
  <w:endnote w:type="continuationSeparator" w:id="0">
    <w:p w14:paraId="6A28876C" w14:textId="77777777" w:rsidR="00067D87" w:rsidRDefault="00067D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B24C34" w14:textId="77777777" w:rsidR="004E4C1E" w:rsidRDefault="00000000" w:rsidP="004E4C1E">
    <w:pPr>
      <w:pStyle w:val="Footer"/>
    </w:pPr>
    <w:r>
      <w:rPr>
        <w:noProof/>
      </w:rPr>
      <w:pict w14:anchorId="11D60DEB">
        <v:shapetype id="_x0000_t202" coordsize="21600,21600" o:spt="202" path="m,l,21600r21600,l21600,xe">
          <v:stroke joinstyle="miter"/>
          <v:path gradientshapeok="t" o:connecttype="rect"/>
        </v:shapetype>
        <v:shape id="Text Box 5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03351937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129A33C">
        <v:shape id="Text Box 3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6D1B62E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3"/>
              <w:p w14:paraId="4EAD0C4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1ED957F" wp14:editId="728D0C0A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13D2D8" wp14:editId="1B8C82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86462E3" wp14:editId="3E32885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A53E68" wp14:editId="6557FC9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B81FA67" wp14:editId="4470418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18F62B7" wp14:editId="14CACB9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F03F49" wp14:editId="15B8A38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766E509" wp14:editId="716D666E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FF73D7" wp14:editId="3F0BA58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915ACEA" wp14:editId="0F97507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B28F33C">
        <v:line id="Straight Connector 1" o:spid="_x0000_s1026" alt="" style="position:absolute;flip:y;z-index:251622400;visibility:visible;mso-wrap-style:square;mso-wrap-edited:f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strokecolor="#984807" strokeweight="1pt">
          <v:stroke endcap="round"/>
        </v:line>
      </w:pict>
    </w:r>
    <w:r>
      <w:rPr>
        <w:noProof/>
      </w:rPr>
      <w:pict w14:anchorId="240B7457">
        <v:shape id="Text Box 1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4D6E01A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40A5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40A59" w:rsidRPr="00596AA5">
                  <w:rPr>
                    <w:sz w:val="18"/>
                    <w:szCs w:val="18"/>
                  </w:rPr>
                  <w:fldChar w:fldCharType="separate"/>
                </w:r>
                <w:r w:rsidR="000B5DBD">
                  <w:rPr>
                    <w:noProof/>
                    <w:sz w:val="18"/>
                    <w:szCs w:val="18"/>
                  </w:rPr>
                  <w:t>1</w:t>
                </w:r>
                <w:r w:rsidR="00C40A5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0B5DBD" w:rsidRPr="000B5DBD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4F63ED" w14:textId="77777777" w:rsidR="00067D87" w:rsidRDefault="00067D87" w:rsidP="008068A2">
      <w:pPr>
        <w:spacing w:after="0" w:line="240" w:lineRule="auto"/>
      </w:pPr>
      <w:r>
        <w:separator/>
      </w:r>
    </w:p>
  </w:footnote>
  <w:footnote w:type="continuationSeparator" w:id="0">
    <w:p w14:paraId="6A962D98" w14:textId="77777777" w:rsidR="00067D87" w:rsidRDefault="00067D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5608B1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73CAA"/>
    <w:multiLevelType w:val="hybridMultilevel"/>
    <w:tmpl w:val="3100237E"/>
    <w:lvl w:ilvl="0" w:tplc="BEFE8C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4F577A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88F4740C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2623D0"/>
    <w:multiLevelType w:val="hybridMultilevel"/>
    <w:tmpl w:val="DAA8F25A"/>
    <w:lvl w:ilvl="0" w:tplc="7F1A77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571456"/>
    <w:multiLevelType w:val="hybridMultilevel"/>
    <w:tmpl w:val="31AA9D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3A05E1"/>
    <w:multiLevelType w:val="hybridMultilevel"/>
    <w:tmpl w:val="500C2EE8"/>
    <w:lvl w:ilvl="0" w:tplc="B458485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224931"/>
    <w:multiLevelType w:val="hybridMultilevel"/>
    <w:tmpl w:val="21B0D836"/>
    <w:lvl w:ilvl="0" w:tplc="E0C6AB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507152D"/>
    <w:multiLevelType w:val="hybridMultilevel"/>
    <w:tmpl w:val="10141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381E00"/>
    <w:multiLevelType w:val="hybridMultilevel"/>
    <w:tmpl w:val="5E1A70A2"/>
    <w:lvl w:ilvl="0" w:tplc="79C636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D3E137F"/>
    <w:multiLevelType w:val="hybridMultilevel"/>
    <w:tmpl w:val="424CD0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8015E0"/>
    <w:multiLevelType w:val="hybridMultilevel"/>
    <w:tmpl w:val="D85CF252"/>
    <w:lvl w:ilvl="0" w:tplc="61C66FC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DD1963"/>
    <w:multiLevelType w:val="hybridMultilevel"/>
    <w:tmpl w:val="F86A9168"/>
    <w:lvl w:ilvl="0" w:tplc="2076C01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8B13B2D"/>
    <w:multiLevelType w:val="multilevel"/>
    <w:tmpl w:val="26D4EC0E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5E5B057D"/>
    <w:multiLevelType w:val="hybridMultilevel"/>
    <w:tmpl w:val="9CE22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59062AB"/>
    <w:multiLevelType w:val="multilevel"/>
    <w:tmpl w:val="CBB67E8A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EC4721B"/>
    <w:multiLevelType w:val="hybridMultilevel"/>
    <w:tmpl w:val="5CB05B8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2010601167">
    <w:abstractNumId w:val="0"/>
  </w:num>
  <w:num w:numId="2" w16cid:durableId="1920020491">
    <w:abstractNumId w:val="54"/>
  </w:num>
  <w:num w:numId="3" w16cid:durableId="2080781437">
    <w:abstractNumId w:val="12"/>
  </w:num>
  <w:num w:numId="4" w16cid:durableId="840394900">
    <w:abstractNumId w:val="37"/>
  </w:num>
  <w:num w:numId="5" w16cid:durableId="392580593">
    <w:abstractNumId w:val="38"/>
  </w:num>
  <w:num w:numId="6" w16cid:durableId="1980107106">
    <w:abstractNumId w:val="44"/>
  </w:num>
  <w:num w:numId="7" w16cid:durableId="626009483">
    <w:abstractNumId w:val="6"/>
  </w:num>
  <w:num w:numId="8" w16cid:durableId="1603762195">
    <w:abstractNumId w:val="10"/>
  </w:num>
  <w:num w:numId="9" w16cid:durableId="1901288176">
    <w:abstractNumId w:val="33"/>
  </w:num>
  <w:num w:numId="10" w16cid:durableId="13142890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11626887">
    <w:abstractNumId w:val="7"/>
  </w:num>
  <w:num w:numId="12" w16cid:durableId="1555001793">
    <w:abstractNumId w:val="26"/>
  </w:num>
  <w:num w:numId="13" w16cid:durableId="155535826">
    <w:abstractNumId w:val="1"/>
  </w:num>
  <w:num w:numId="14" w16cid:durableId="1933466434">
    <w:abstractNumId w:val="43"/>
  </w:num>
  <w:num w:numId="15" w16cid:durableId="1400132279">
    <w:abstractNumId w:val="13"/>
  </w:num>
  <w:num w:numId="16" w16cid:durableId="1642495767">
    <w:abstractNumId w:val="48"/>
  </w:num>
  <w:num w:numId="17" w16cid:durableId="654408903">
    <w:abstractNumId w:val="35"/>
  </w:num>
  <w:num w:numId="18" w16cid:durableId="133063470">
    <w:abstractNumId w:val="53"/>
  </w:num>
  <w:num w:numId="19" w16cid:durableId="1664309065">
    <w:abstractNumId w:val="45"/>
  </w:num>
  <w:num w:numId="20" w16cid:durableId="1872066311">
    <w:abstractNumId w:val="25"/>
  </w:num>
  <w:num w:numId="21" w16cid:durableId="1027171363">
    <w:abstractNumId w:val="40"/>
  </w:num>
  <w:num w:numId="22" w16cid:durableId="242960960">
    <w:abstractNumId w:val="15"/>
  </w:num>
  <w:num w:numId="23" w16cid:durableId="924605967">
    <w:abstractNumId w:val="19"/>
  </w:num>
  <w:num w:numId="24" w16cid:durableId="335961543">
    <w:abstractNumId w:val="3"/>
  </w:num>
  <w:num w:numId="25" w16cid:durableId="2079935046">
    <w:abstractNumId w:val="9"/>
  </w:num>
  <w:num w:numId="26" w16cid:durableId="292558401">
    <w:abstractNumId w:val="20"/>
  </w:num>
  <w:num w:numId="27" w16cid:durableId="1351762690">
    <w:abstractNumId w:val="47"/>
  </w:num>
  <w:num w:numId="28" w16cid:durableId="544874211">
    <w:abstractNumId w:val="22"/>
  </w:num>
  <w:num w:numId="29" w16cid:durableId="1885367948">
    <w:abstractNumId w:val="52"/>
  </w:num>
  <w:num w:numId="30" w16cid:durableId="1773236702">
    <w:abstractNumId w:val="27"/>
  </w:num>
  <w:num w:numId="31" w16cid:durableId="897327130">
    <w:abstractNumId w:val="14"/>
  </w:num>
  <w:num w:numId="32" w16cid:durableId="166017128">
    <w:abstractNumId w:val="46"/>
  </w:num>
  <w:num w:numId="33" w16cid:durableId="1787849556">
    <w:abstractNumId w:val="49"/>
  </w:num>
  <w:num w:numId="34" w16cid:durableId="506210281">
    <w:abstractNumId w:val="32"/>
  </w:num>
  <w:num w:numId="35" w16cid:durableId="1517382297">
    <w:abstractNumId w:val="51"/>
  </w:num>
  <w:num w:numId="36" w16cid:durableId="975718173">
    <w:abstractNumId w:val="8"/>
  </w:num>
  <w:num w:numId="37" w16cid:durableId="982464306">
    <w:abstractNumId w:val="29"/>
  </w:num>
  <w:num w:numId="38" w16cid:durableId="1226649290">
    <w:abstractNumId w:val="17"/>
  </w:num>
  <w:num w:numId="39" w16cid:durableId="878010189">
    <w:abstractNumId w:val="39"/>
  </w:num>
  <w:num w:numId="40" w16cid:durableId="299000105">
    <w:abstractNumId w:val="30"/>
  </w:num>
  <w:num w:numId="41" w16cid:durableId="1606764038">
    <w:abstractNumId w:val="55"/>
  </w:num>
  <w:num w:numId="42" w16cid:durableId="110365025">
    <w:abstractNumId w:val="34"/>
  </w:num>
  <w:num w:numId="43" w16cid:durableId="292100898">
    <w:abstractNumId w:val="21"/>
  </w:num>
  <w:num w:numId="44" w16cid:durableId="1627153567">
    <w:abstractNumId w:val="36"/>
  </w:num>
  <w:num w:numId="45" w16cid:durableId="1570964602">
    <w:abstractNumId w:val="24"/>
  </w:num>
  <w:num w:numId="46" w16cid:durableId="1579049462">
    <w:abstractNumId w:val="5"/>
  </w:num>
  <w:num w:numId="47" w16cid:durableId="152723174">
    <w:abstractNumId w:val="4"/>
  </w:num>
  <w:num w:numId="48" w16cid:durableId="640161658">
    <w:abstractNumId w:val="42"/>
  </w:num>
  <w:num w:numId="49" w16cid:durableId="1853713989">
    <w:abstractNumId w:val="18"/>
  </w:num>
  <w:num w:numId="50" w16cid:durableId="365645627">
    <w:abstractNumId w:val="23"/>
  </w:num>
  <w:num w:numId="51" w16cid:durableId="1898083735">
    <w:abstractNumId w:val="41"/>
  </w:num>
  <w:num w:numId="52" w16cid:durableId="2048525737">
    <w:abstractNumId w:val="50"/>
  </w:num>
  <w:num w:numId="53" w16cid:durableId="703406427">
    <w:abstractNumId w:val="2"/>
  </w:num>
  <w:num w:numId="54" w16cid:durableId="1215122544">
    <w:abstractNumId w:val="28"/>
  </w:num>
  <w:num w:numId="55" w16cid:durableId="2001615063">
    <w:abstractNumId w:val="11"/>
  </w:num>
  <w:num w:numId="56" w16cid:durableId="128866314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LA0MDY3MTQ0MjFS0lEKTi0uzszPAykwrAUAL6wcRywAAAA="/>
  </w:docVars>
  <w:rsids>
    <w:rsidRoot w:val="008068A2"/>
    <w:rsid w:val="000006BB"/>
    <w:rsid w:val="00002C1C"/>
    <w:rsid w:val="00005112"/>
    <w:rsid w:val="00007044"/>
    <w:rsid w:val="0001451E"/>
    <w:rsid w:val="00023DC6"/>
    <w:rsid w:val="00025F04"/>
    <w:rsid w:val="00037D27"/>
    <w:rsid w:val="00064D15"/>
    <w:rsid w:val="00067D87"/>
    <w:rsid w:val="0008559D"/>
    <w:rsid w:val="00086727"/>
    <w:rsid w:val="0009209B"/>
    <w:rsid w:val="000A6794"/>
    <w:rsid w:val="000B39E6"/>
    <w:rsid w:val="000B56F0"/>
    <w:rsid w:val="000B5DBD"/>
    <w:rsid w:val="000C5361"/>
    <w:rsid w:val="000F170C"/>
    <w:rsid w:val="000F678A"/>
    <w:rsid w:val="00103906"/>
    <w:rsid w:val="0010485E"/>
    <w:rsid w:val="0010672E"/>
    <w:rsid w:val="0011388B"/>
    <w:rsid w:val="00125579"/>
    <w:rsid w:val="001275B9"/>
    <w:rsid w:val="00142C75"/>
    <w:rsid w:val="001449E8"/>
    <w:rsid w:val="00146E2D"/>
    <w:rsid w:val="0015066A"/>
    <w:rsid w:val="001619DF"/>
    <w:rsid w:val="00163FE9"/>
    <w:rsid w:val="00164CDC"/>
    <w:rsid w:val="00167CF1"/>
    <w:rsid w:val="00171021"/>
    <w:rsid w:val="001734A3"/>
    <w:rsid w:val="00175E1D"/>
    <w:rsid w:val="001837BD"/>
    <w:rsid w:val="00183A2C"/>
    <w:rsid w:val="001A6728"/>
    <w:rsid w:val="001B7060"/>
    <w:rsid w:val="001C1FCD"/>
    <w:rsid w:val="001C4036"/>
    <w:rsid w:val="001D2464"/>
    <w:rsid w:val="001D3E40"/>
    <w:rsid w:val="001D50AE"/>
    <w:rsid w:val="001E1161"/>
    <w:rsid w:val="001E3FEF"/>
    <w:rsid w:val="001E45C2"/>
    <w:rsid w:val="002017A0"/>
    <w:rsid w:val="00202683"/>
    <w:rsid w:val="00215FCE"/>
    <w:rsid w:val="00224412"/>
    <w:rsid w:val="002326A7"/>
    <w:rsid w:val="00232E7D"/>
    <w:rsid w:val="00236A4A"/>
    <w:rsid w:val="00264287"/>
    <w:rsid w:val="0026589D"/>
    <w:rsid w:val="002664E1"/>
    <w:rsid w:val="002674C4"/>
    <w:rsid w:val="002819B5"/>
    <w:rsid w:val="002853F4"/>
    <w:rsid w:val="002A2D2D"/>
    <w:rsid w:val="002A7BD7"/>
    <w:rsid w:val="002C539D"/>
    <w:rsid w:val="002C71C6"/>
    <w:rsid w:val="002D07CA"/>
    <w:rsid w:val="00304177"/>
    <w:rsid w:val="00305122"/>
    <w:rsid w:val="003068CE"/>
    <w:rsid w:val="00315976"/>
    <w:rsid w:val="003230CF"/>
    <w:rsid w:val="0033212E"/>
    <w:rsid w:val="0033490F"/>
    <w:rsid w:val="00337F88"/>
    <w:rsid w:val="0037307D"/>
    <w:rsid w:val="00380A57"/>
    <w:rsid w:val="003817EF"/>
    <w:rsid w:val="00382A45"/>
    <w:rsid w:val="00383EA6"/>
    <w:rsid w:val="0038723E"/>
    <w:rsid w:val="003A1601"/>
    <w:rsid w:val="003A33F9"/>
    <w:rsid w:val="003A5602"/>
    <w:rsid w:val="003B0278"/>
    <w:rsid w:val="003B1846"/>
    <w:rsid w:val="003B5522"/>
    <w:rsid w:val="003B6A53"/>
    <w:rsid w:val="003E1013"/>
    <w:rsid w:val="003E167F"/>
    <w:rsid w:val="003E2A3C"/>
    <w:rsid w:val="003E2F33"/>
    <w:rsid w:val="003E6BFB"/>
    <w:rsid w:val="003F1864"/>
    <w:rsid w:val="003F4E09"/>
    <w:rsid w:val="004079BF"/>
    <w:rsid w:val="0041081C"/>
    <w:rsid w:val="00414966"/>
    <w:rsid w:val="00431176"/>
    <w:rsid w:val="004311CA"/>
    <w:rsid w:val="00436730"/>
    <w:rsid w:val="004542E9"/>
    <w:rsid w:val="0046399F"/>
    <w:rsid w:val="0047331A"/>
    <w:rsid w:val="0047640B"/>
    <w:rsid w:val="0047644B"/>
    <w:rsid w:val="00476D4B"/>
    <w:rsid w:val="004776D1"/>
    <w:rsid w:val="00480B9E"/>
    <w:rsid w:val="00482DFB"/>
    <w:rsid w:val="004879D4"/>
    <w:rsid w:val="00491748"/>
    <w:rsid w:val="004A7E77"/>
    <w:rsid w:val="004B0253"/>
    <w:rsid w:val="004B5700"/>
    <w:rsid w:val="004C0A80"/>
    <w:rsid w:val="004D03E1"/>
    <w:rsid w:val="004D29A9"/>
    <w:rsid w:val="004D6087"/>
    <w:rsid w:val="004E0D4F"/>
    <w:rsid w:val="004E4C1E"/>
    <w:rsid w:val="004F1359"/>
    <w:rsid w:val="0050017E"/>
    <w:rsid w:val="00503820"/>
    <w:rsid w:val="00504366"/>
    <w:rsid w:val="005054C7"/>
    <w:rsid w:val="00507F81"/>
    <w:rsid w:val="005172E9"/>
    <w:rsid w:val="00517B12"/>
    <w:rsid w:val="00524789"/>
    <w:rsid w:val="00527BE8"/>
    <w:rsid w:val="0054075A"/>
    <w:rsid w:val="005439C9"/>
    <w:rsid w:val="00553A3E"/>
    <w:rsid w:val="00553CCB"/>
    <w:rsid w:val="00563DC7"/>
    <w:rsid w:val="00564029"/>
    <w:rsid w:val="00564D7B"/>
    <w:rsid w:val="0056527D"/>
    <w:rsid w:val="00565555"/>
    <w:rsid w:val="0056786B"/>
    <w:rsid w:val="0057138C"/>
    <w:rsid w:val="005803E5"/>
    <w:rsid w:val="00584EDB"/>
    <w:rsid w:val="0058723E"/>
    <w:rsid w:val="00594821"/>
    <w:rsid w:val="00596357"/>
    <w:rsid w:val="00596AA5"/>
    <w:rsid w:val="005A3F31"/>
    <w:rsid w:val="005B0164"/>
    <w:rsid w:val="005C131C"/>
    <w:rsid w:val="005C4626"/>
    <w:rsid w:val="005C4A63"/>
    <w:rsid w:val="005C6A24"/>
    <w:rsid w:val="005E04CE"/>
    <w:rsid w:val="005E6CC9"/>
    <w:rsid w:val="005F4491"/>
    <w:rsid w:val="00600083"/>
    <w:rsid w:val="00604363"/>
    <w:rsid w:val="006044F5"/>
    <w:rsid w:val="00605B44"/>
    <w:rsid w:val="00623313"/>
    <w:rsid w:val="00624212"/>
    <w:rsid w:val="006242A9"/>
    <w:rsid w:val="00624DCF"/>
    <w:rsid w:val="00632859"/>
    <w:rsid w:val="0063342B"/>
    <w:rsid w:val="00640502"/>
    <w:rsid w:val="00644D27"/>
    <w:rsid w:val="006556ED"/>
    <w:rsid w:val="006640AE"/>
    <w:rsid w:val="00670041"/>
    <w:rsid w:val="006704CC"/>
    <w:rsid w:val="00671FE2"/>
    <w:rsid w:val="00686C0C"/>
    <w:rsid w:val="006900B5"/>
    <w:rsid w:val="00695634"/>
    <w:rsid w:val="006A2531"/>
    <w:rsid w:val="006B0D14"/>
    <w:rsid w:val="006B3DD5"/>
    <w:rsid w:val="006D239A"/>
    <w:rsid w:val="006E1302"/>
    <w:rsid w:val="006E20F4"/>
    <w:rsid w:val="006E2245"/>
    <w:rsid w:val="006E55B4"/>
    <w:rsid w:val="006E587B"/>
    <w:rsid w:val="006E7E50"/>
    <w:rsid w:val="00704432"/>
    <w:rsid w:val="007051DF"/>
    <w:rsid w:val="00724A0E"/>
    <w:rsid w:val="00724DA4"/>
    <w:rsid w:val="0073451A"/>
    <w:rsid w:val="00763912"/>
    <w:rsid w:val="00764354"/>
    <w:rsid w:val="00766BDF"/>
    <w:rsid w:val="00774E44"/>
    <w:rsid w:val="00782DE2"/>
    <w:rsid w:val="007843D8"/>
    <w:rsid w:val="00785258"/>
    <w:rsid w:val="00791F02"/>
    <w:rsid w:val="0079324A"/>
    <w:rsid w:val="007948AA"/>
    <w:rsid w:val="00794EEE"/>
    <w:rsid w:val="007A635E"/>
    <w:rsid w:val="007B3686"/>
    <w:rsid w:val="007C03C4"/>
    <w:rsid w:val="007C2C37"/>
    <w:rsid w:val="007C3E81"/>
    <w:rsid w:val="007C42AC"/>
    <w:rsid w:val="007D1C73"/>
    <w:rsid w:val="007D742F"/>
    <w:rsid w:val="007E0960"/>
    <w:rsid w:val="007E4E4F"/>
    <w:rsid w:val="007F04BF"/>
    <w:rsid w:val="007F177C"/>
    <w:rsid w:val="007F3175"/>
    <w:rsid w:val="007F5F65"/>
    <w:rsid w:val="00801502"/>
    <w:rsid w:val="00803217"/>
    <w:rsid w:val="008063E1"/>
    <w:rsid w:val="008068A2"/>
    <w:rsid w:val="0081045C"/>
    <w:rsid w:val="008105A0"/>
    <w:rsid w:val="0083494B"/>
    <w:rsid w:val="00835C87"/>
    <w:rsid w:val="00836CA4"/>
    <w:rsid w:val="00845CD7"/>
    <w:rsid w:val="008473E2"/>
    <w:rsid w:val="0085184F"/>
    <w:rsid w:val="00861625"/>
    <w:rsid w:val="008617B5"/>
    <w:rsid w:val="008645BE"/>
    <w:rsid w:val="00864710"/>
    <w:rsid w:val="00870828"/>
    <w:rsid w:val="0088080B"/>
    <w:rsid w:val="008B07D7"/>
    <w:rsid w:val="008B557F"/>
    <w:rsid w:val="008C2344"/>
    <w:rsid w:val="008C2917"/>
    <w:rsid w:val="008C2B83"/>
    <w:rsid w:val="008C5930"/>
    <w:rsid w:val="008D6097"/>
    <w:rsid w:val="008E6CF3"/>
    <w:rsid w:val="008F202C"/>
    <w:rsid w:val="008F5B43"/>
    <w:rsid w:val="008F5FDB"/>
    <w:rsid w:val="008F64A1"/>
    <w:rsid w:val="00902E68"/>
    <w:rsid w:val="00912BC6"/>
    <w:rsid w:val="0092145D"/>
    <w:rsid w:val="009254B7"/>
    <w:rsid w:val="00930CEE"/>
    <w:rsid w:val="00936525"/>
    <w:rsid w:val="00941FFF"/>
    <w:rsid w:val="009518E7"/>
    <w:rsid w:val="00955691"/>
    <w:rsid w:val="00961157"/>
    <w:rsid w:val="00965C5B"/>
    <w:rsid w:val="0096684B"/>
    <w:rsid w:val="0097169B"/>
    <w:rsid w:val="00972C7F"/>
    <w:rsid w:val="00976E46"/>
    <w:rsid w:val="00993880"/>
    <w:rsid w:val="00996D09"/>
    <w:rsid w:val="009A2C83"/>
    <w:rsid w:val="009B4FB4"/>
    <w:rsid w:val="009C0C39"/>
    <w:rsid w:val="009C2EA9"/>
    <w:rsid w:val="009D1805"/>
    <w:rsid w:val="009E1A09"/>
    <w:rsid w:val="009F0F66"/>
    <w:rsid w:val="009F7A0C"/>
    <w:rsid w:val="00A02545"/>
    <w:rsid w:val="00A025E6"/>
    <w:rsid w:val="00A05555"/>
    <w:rsid w:val="00A06D89"/>
    <w:rsid w:val="00A21DA0"/>
    <w:rsid w:val="00A26E0F"/>
    <w:rsid w:val="00A277AD"/>
    <w:rsid w:val="00A35790"/>
    <w:rsid w:val="00A40AC6"/>
    <w:rsid w:val="00A45A89"/>
    <w:rsid w:val="00A47F12"/>
    <w:rsid w:val="00A66DE2"/>
    <w:rsid w:val="00A70227"/>
    <w:rsid w:val="00A77CB9"/>
    <w:rsid w:val="00A847D3"/>
    <w:rsid w:val="00A9393A"/>
    <w:rsid w:val="00A97724"/>
    <w:rsid w:val="00AA3772"/>
    <w:rsid w:val="00AB106E"/>
    <w:rsid w:val="00AB2224"/>
    <w:rsid w:val="00AC36D6"/>
    <w:rsid w:val="00AC60FE"/>
    <w:rsid w:val="00AC77AD"/>
    <w:rsid w:val="00AD3214"/>
    <w:rsid w:val="00AD75DB"/>
    <w:rsid w:val="00AE05D3"/>
    <w:rsid w:val="00AE085E"/>
    <w:rsid w:val="00AE355A"/>
    <w:rsid w:val="00AF5224"/>
    <w:rsid w:val="00B148DD"/>
    <w:rsid w:val="00B14C01"/>
    <w:rsid w:val="00B17DB3"/>
    <w:rsid w:val="00B2472A"/>
    <w:rsid w:val="00B34440"/>
    <w:rsid w:val="00B44F8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75D8"/>
    <w:rsid w:val="00BB05FA"/>
    <w:rsid w:val="00BB4284"/>
    <w:rsid w:val="00BB5B10"/>
    <w:rsid w:val="00BC56D6"/>
    <w:rsid w:val="00BC6E80"/>
    <w:rsid w:val="00BE399E"/>
    <w:rsid w:val="00BE7271"/>
    <w:rsid w:val="00BF1775"/>
    <w:rsid w:val="00BF201D"/>
    <w:rsid w:val="00BF2414"/>
    <w:rsid w:val="00C0490B"/>
    <w:rsid w:val="00C07904"/>
    <w:rsid w:val="00C121AF"/>
    <w:rsid w:val="00C14C80"/>
    <w:rsid w:val="00C21F27"/>
    <w:rsid w:val="00C27853"/>
    <w:rsid w:val="00C355A5"/>
    <w:rsid w:val="00C40A59"/>
    <w:rsid w:val="00C43B64"/>
    <w:rsid w:val="00C53F37"/>
    <w:rsid w:val="00C5499A"/>
    <w:rsid w:val="00C62A0F"/>
    <w:rsid w:val="00C6659B"/>
    <w:rsid w:val="00C77721"/>
    <w:rsid w:val="00C82862"/>
    <w:rsid w:val="00C842A0"/>
    <w:rsid w:val="00C84E4D"/>
    <w:rsid w:val="00C9176F"/>
    <w:rsid w:val="00CA2FD0"/>
    <w:rsid w:val="00CB1C85"/>
    <w:rsid w:val="00CB420A"/>
    <w:rsid w:val="00CB56F6"/>
    <w:rsid w:val="00CB626D"/>
    <w:rsid w:val="00CB6A37"/>
    <w:rsid w:val="00CC5565"/>
    <w:rsid w:val="00CD13C0"/>
    <w:rsid w:val="00CD5181"/>
    <w:rsid w:val="00CD7485"/>
    <w:rsid w:val="00CE1547"/>
    <w:rsid w:val="00CE2360"/>
    <w:rsid w:val="00CE236C"/>
    <w:rsid w:val="00CE2ED3"/>
    <w:rsid w:val="00CE36A0"/>
    <w:rsid w:val="00CF0047"/>
    <w:rsid w:val="00D02619"/>
    <w:rsid w:val="00D22895"/>
    <w:rsid w:val="00D3404A"/>
    <w:rsid w:val="00D4354E"/>
    <w:rsid w:val="00D43F69"/>
    <w:rsid w:val="00D4615C"/>
    <w:rsid w:val="00D50F79"/>
    <w:rsid w:val="00D529F5"/>
    <w:rsid w:val="00D53595"/>
    <w:rsid w:val="00D60F9F"/>
    <w:rsid w:val="00D73957"/>
    <w:rsid w:val="00D8395C"/>
    <w:rsid w:val="00D87F8D"/>
    <w:rsid w:val="00D910AA"/>
    <w:rsid w:val="00DA028F"/>
    <w:rsid w:val="00DC28E6"/>
    <w:rsid w:val="00DC74E1"/>
    <w:rsid w:val="00DC79E8"/>
    <w:rsid w:val="00DD55F0"/>
    <w:rsid w:val="00DD7BB2"/>
    <w:rsid w:val="00DE1B8E"/>
    <w:rsid w:val="00DF00FA"/>
    <w:rsid w:val="00DF3B2C"/>
    <w:rsid w:val="00DF57D8"/>
    <w:rsid w:val="00DF651C"/>
    <w:rsid w:val="00DF6F6D"/>
    <w:rsid w:val="00E032C5"/>
    <w:rsid w:val="00E17E88"/>
    <w:rsid w:val="00E24C6A"/>
    <w:rsid w:val="00E25811"/>
    <w:rsid w:val="00E25F7E"/>
    <w:rsid w:val="00E304D4"/>
    <w:rsid w:val="00E32F85"/>
    <w:rsid w:val="00E36FD8"/>
    <w:rsid w:val="00E37380"/>
    <w:rsid w:val="00E465C4"/>
    <w:rsid w:val="00E62529"/>
    <w:rsid w:val="00E63F64"/>
    <w:rsid w:val="00E70F6F"/>
    <w:rsid w:val="00E74623"/>
    <w:rsid w:val="00E80E3D"/>
    <w:rsid w:val="00E85EC2"/>
    <w:rsid w:val="00E86D42"/>
    <w:rsid w:val="00E870B8"/>
    <w:rsid w:val="00EA1019"/>
    <w:rsid w:val="00EA3B29"/>
    <w:rsid w:val="00EA6BF2"/>
    <w:rsid w:val="00EA7E59"/>
    <w:rsid w:val="00EB7421"/>
    <w:rsid w:val="00EC0297"/>
    <w:rsid w:val="00EC36F5"/>
    <w:rsid w:val="00EC5A4D"/>
    <w:rsid w:val="00ED0DEA"/>
    <w:rsid w:val="00ED73C4"/>
    <w:rsid w:val="00EE70A8"/>
    <w:rsid w:val="00EF02DD"/>
    <w:rsid w:val="00F20B48"/>
    <w:rsid w:val="00F258BA"/>
    <w:rsid w:val="00F27E9C"/>
    <w:rsid w:val="00F30A6F"/>
    <w:rsid w:val="00F33429"/>
    <w:rsid w:val="00F41F41"/>
    <w:rsid w:val="00F46918"/>
    <w:rsid w:val="00F46DDE"/>
    <w:rsid w:val="00F56C41"/>
    <w:rsid w:val="00F655ED"/>
    <w:rsid w:val="00F7033C"/>
    <w:rsid w:val="00F7723C"/>
    <w:rsid w:val="00F81C8F"/>
    <w:rsid w:val="00F85512"/>
    <w:rsid w:val="00F96D0D"/>
    <w:rsid w:val="00F976AD"/>
    <w:rsid w:val="00FA63EF"/>
    <w:rsid w:val="00FA6461"/>
    <w:rsid w:val="00FB6DA1"/>
    <w:rsid w:val="00FE038F"/>
    <w:rsid w:val="00FF1AA8"/>
    <w:rsid w:val="00FF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2ACBE3"/>
  <w15:docId w15:val="{C0C03AEC-8FC7-45D3-A14B-9D33A662A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6399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A6BF2"/>
    <w:rPr>
      <w:color w:val="605E5C"/>
      <w:shd w:val="clear" w:color="auto" w:fill="E1DFDD"/>
    </w:rPr>
  </w:style>
  <w:style w:type="character" w:customStyle="1" w:styleId="valuecontainer">
    <w:name w:val="valuecontainer"/>
    <w:basedOn w:val="DefaultParagraphFont"/>
    <w:rsid w:val="003068CE"/>
  </w:style>
  <w:style w:type="character" w:customStyle="1" w:styleId="Heading6Char">
    <w:name w:val="Heading 6 Char"/>
    <w:basedOn w:val="DefaultParagraphFont"/>
    <w:link w:val="Heading6"/>
    <w:uiPriority w:val="9"/>
    <w:rsid w:val="0046399F"/>
    <w:rPr>
      <w:rFonts w:asciiTheme="majorHAnsi" w:eastAsiaTheme="majorEastAsia" w:hAnsiTheme="majorHAnsi" w:cstheme="majorBidi"/>
      <w:color w:val="243F60" w:themeColor="accent1" w:themeShade="7F"/>
    </w:rPr>
  </w:style>
  <w:style w:type="numbering" w:customStyle="1" w:styleId="CurrentList1">
    <w:name w:val="Current List1"/>
    <w:uiPriority w:val="99"/>
    <w:rsid w:val="00993880"/>
    <w:pPr>
      <w:numPr>
        <w:numId w:val="51"/>
      </w:numPr>
    </w:pPr>
  </w:style>
  <w:style w:type="numbering" w:customStyle="1" w:styleId="CurrentList2">
    <w:name w:val="Current List2"/>
    <w:uiPriority w:val="99"/>
    <w:rsid w:val="00993880"/>
    <w:pPr>
      <w:numPr>
        <w:numId w:val="52"/>
      </w:numPr>
    </w:pPr>
  </w:style>
  <w:style w:type="table" w:styleId="GridTable1Light-Accent3">
    <w:name w:val="Grid Table 1 Light Accent 3"/>
    <w:basedOn w:val="TableNormal"/>
    <w:uiPriority w:val="46"/>
    <w:rsid w:val="00EF02DD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34" Type="http://schemas.openxmlformats.org/officeDocument/2006/relationships/hyperlink" Target="http://example.com/image.jpg" TargetMode="External"/><Relationship Id="rId42" Type="http://schemas.openxmlformats.org/officeDocument/2006/relationships/hyperlink" Target="http://localhost:3030" TargetMode="External"/><Relationship Id="rId47" Type="http://schemas.openxmlformats.org/officeDocument/2006/relationships/image" Target="media/image28.png"/><Relationship Id="rId50" Type="http://schemas.openxmlformats.org/officeDocument/2006/relationships/image" Target="media/image30.png"/><Relationship Id="rId55" Type="http://schemas.openxmlformats.org/officeDocument/2006/relationships/hyperlink" Target="http://localhost:3030/jsonstore/phonebook" TargetMode="External"/><Relationship Id="rId63" Type="http://schemas.openxmlformats.org/officeDocument/2006/relationships/image" Target="media/image38.png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6.png"/><Relationship Id="rId11" Type="http://schemas.openxmlformats.org/officeDocument/2006/relationships/hyperlink" Target="http://localhost:3300/api-docs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hyperlink" Target="https://restcountries.com/v2/name/Bulgaria" TargetMode="External"/><Relationship Id="rId53" Type="http://schemas.openxmlformats.org/officeDocument/2006/relationships/image" Target="media/image32.png"/><Relationship Id="rId58" Type="http://schemas.openxmlformats.org/officeDocument/2006/relationships/hyperlink" Target="https://dummyjson.com/" TargetMode="External"/><Relationship Id="rId66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hyperlink" Target="https://dummyjson.com/users" TargetMode="External"/><Relationship Id="rId19" Type="http://schemas.openxmlformats.org/officeDocument/2006/relationships/image" Target="media/image7.png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hyperlink" Target="http://example.com/image.jpg" TargetMode="External"/><Relationship Id="rId30" Type="http://schemas.openxmlformats.org/officeDocument/2006/relationships/image" Target="media/image17.png"/><Relationship Id="rId35" Type="http://schemas.openxmlformats.org/officeDocument/2006/relationships/image" Target="media/image21.png"/><Relationship Id="rId43" Type="http://schemas.openxmlformats.org/officeDocument/2006/relationships/hyperlink" Target="https://github.com/softuni-practice-server/softuni-practice-server" TargetMode="External"/><Relationship Id="rId48" Type="http://schemas.openxmlformats.org/officeDocument/2006/relationships/hyperlink" Target="https://restcountries.com/" TargetMode="External"/><Relationship Id="rId56" Type="http://schemas.openxmlformats.org/officeDocument/2006/relationships/image" Target="media/image34.png"/><Relationship Id="rId64" Type="http://schemas.openxmlformats.org/officeDocument/2006/relationships/image" Target="media/image39.png"/><Relationship Id="rId8" Type="http://schemas.openxmlformats.org/officeDocument/2006/relationships/hyperlink" Target="https://softuni.bg/trainings/4726/back-end-technologies-basics-september-2024" TargetMode="External"/><Relationship Id="rId51" Type="http://schemas.openxmlformats.org/officeDocument/2006/relationships/hyperlink" Target="http://localhost:3030/jsonstore/bus/businfo/:stopID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com/softuni-practice-server/softuni-practice-server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image" Target="media/image24.png"/><Relationship Id="rId46" Type="http://schemas.openxmlformats.org/officeDocument/2006/relationships/image" Target="media/image27.png"/><Relationship Id="rId59" Type="http://schemas.openxmlformats.org/officeDocument/2006/relationships/image" Target="media/image35.png"/><Relationship Id="rId67" Type="http://schemas.openxmlformats.org/officeDocument/2006/relationships/fontTable" Target="fontTable.xml"/><Relationship Id="rId20" Type="http://schemas.openxmlformats.org/officeDocument/2006/relationships/image" Target="media/image8.png"/><Relationship Id="rId41" Type="http://schemas.openxmlformats.org/officeDocument/2006/relationships/hyperlink" Target="https://www.docker.com/" TargetMode="External"/><Relationship Id="rId54" Type="http://schemas.openxmlformats.org/officeDocument/2006/relationships/image" Target="media/image33.png"/><Relationship Id="rId62" Type="http://schemas.openxmlformats.org/officeDocument/2006/relationships/image" Target="media/image3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49" Type="http://schemas.openxmlformats.org/officeDocument/2006/relationships/image" Target="media/image29.png"/><Relationship Id="rId57" Type="http://schemas.openxmlformats.org/officeDocument/2006/relationships/hyperlink" Target="http://localhost:3030/jsonstore/phonebook" TargetMode="External"/><Relationship Id="rId10" Type="http://schemas.openxmlformats.org/officeDocument/2006/relationships/hyperlink" Target="http://localhost:3030" TargetMode="External"/><Relationship Id="rId31" Type="http://schemas.openxmlformats.org/officeDocument/2006/relationships/image" Target="media/image18.png"/><Relationship Id="rId44" Type="http://schemas.openxmlformats.org/officeDocument/2006/relationships/hyperlink" Target="https://www.getpostman.com/" TargetMode="External"/><Relationship Id="rId52" Type="http://schemas.openxmlformats.org/officeDocument/2006/relationships/image" Target="media/image31.png"/><Relationship Id="rId60" Type="http://schemas.openxmlformats.org/officeDocument/2006/relationships/image" Target="media/image36.png"/><Relationship Id="rId65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docker.com/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9" Type="http://schemas.openxmlformats.org/officeDocument/2006/relationships/image" Target="media/image2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3.png"/><Relationship Id="rId13" Type="http://schemas.openxmlformats.org/officeDocument/2006/relationships/image" Target="media/image4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7.png"/><Relationship Id="rId2" Type="http://schemas.openxmlformats.org/officeDocument/2006/relationships/image" Target="media/image4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4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2.png"/><Relationship Id="rId11" Type="http://schemas.openxmlformats.org/officeDocument/2006/relationships/image" Target="media/image4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8.png"/><Relationship Id="rId4" Type="http://schemas.openxmlformats.org/officeDocument/2006/relationships/image" Target="media/image4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C25F13-E07A-4AC3-AA2B-884098541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0</TotalTime>
  <Pages>21</Pages>
  <Words>1903</Words>
  <Characters>10849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TP and REST</vt:lpstr>
      <vt:lpstr>HTTP and REST</vt:lpstr>
    </vt:vector>
  </TitlesOfParts>
  <Company>SoftUni – https://softuni.org</Company>
  <LinksUpToDate>false</LinksUpToDate>
  <CharactersWithSpaces>1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80</cp:revision>
  <cp:lastPrinted>2015-10-26T22:35:00Z</cp:lastPrinted>
  <dcterms:created xsi:type="dcterms:W3CDTF">2019-11-12T12:29:00Z</dcterms:created>
  <dcterms:modified xsi:type="dcterms:W3CDTF">2024-09-25T14:40:00Z</dcterms:modified>
  <cp:category>computer programming;programming;software development;software engineering</cp:category>
</cp:coreProperties>
</file>